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15F9F1" w14:textId="0D494FC1" w:rsidR="0078154A" w:rsidRPr="008469F7" w:rsidRDefault="00834E3C" w:rsidP="78378A8E">
      <w:pPr>
        <w:jc w:val="center"/>
        <w:rPr>
          <w:rFonts w:eastAsiaTheme="majorEastAsia"/>
          <w:sz w:val="56"/>
          <w:szCs w:val="56"/>
          <w:lang w:val="en-SG" w:eastAsia="zh-CN"/>
        </w:rPr>
      </w:pPr>
      <w:r w:rsidRPr="78378A8E">
        <w:rPr>
          <w:rFonts w:eastAsiaTheme="majorEastAsia"/>
          <w:spacing w:val="-10"/>
          <w:kern w:val="28"/>
          <w:sz w:val="56"/>
          <w:szCs w:val="56"/>
          <w:lang w:val="en-SG" w:eastAsia="zh-CN"/>
        </w:rPr>
        <w:t>EB5001</w:t>
      </w:r>
    </w:p>
    <w:p w14:paraId="48DFD17E" w14:textId="77777777" w:rsidR="00A74159" w:rsidRDefault="00A74159" w:rsidP="00A74159">
      <w:pPr>
        <w:jc w:val="center"/>
        <w:rPr>
          <w:rFonts w:eastAsiaTheme="majorEastAsia"/>
          <w:b/>
          <w:spacing w:val="-10"/>
          <w:kern w:val="28"/>
          <w:sz w:val="56"/>
          <w:szCs w:val="56"/>
          <w:lang w:val="en-SG" w:eastAsia="zh-CN"/>
        </w:rPr>
      </w:pPr>
      <w:r>
        <w:rPr>
          <w:rFonts w:eastAsiaTheme="majorEastAsia"/>
          <w:b/>
          <w:spacing w:val="-10"/>
          <w:kern w:val="28"/>
          <w:sz w:val="56"/>
          <w:szCs w:val="56"/>
          <w:lang w:val="en-SG" w:eastAsia="zh-CN"/>
        </w:rPr>
        <w:t>Stock Analysis using Big Data Engineering for Analytics</w:t>
      </w:r>
    </w:p>
    <w:p w14:paraId="09FF8E56" w14:textId="04999D6E" w:rsidR="00834E3C" w:rsidRDefault="008469F7">
      <w:r>
        <w:rPr>
          <w:noProof/>
        </w:rPr>
        <w:drawing>
          <wp:inline distT="0" distB="0" distL="0" distR="0" wp14:anchorId="2C37E2A9" wp14:editId="100563A8">
            <wp:extent cx="5943600" cy="3653250"/>
            <wp:effectExtent l="0" t="0" r="0" b="0"/>
            <wp:docPr id="447157788" name="Picture 4" descr="art-949-im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6B797244-A5C7-49AF-84A1-C36C07075A89}"/>
                        </a:ext>
                      </a:extLst>
                    </a:blip>
                    <a:srcRect t="10093"/>
                    <a:stretch>
                      <a:fillRect/>
                    </a:stretch>
                  </pic:blipFill>
                  <pic:spPr bwMode="auto">
                    <a:xfrm>
                      <a:off x="0" y="0"/>
                      <a:ext cx="5943600" cy="3653250"/>
                    </a:xfrm>
                    <a:prstGeom prst="rect">
                      <a:avLst/>
                    </a:prstGeom>
                    <a:noFill/>
                  </pic:spPr>
                </pic:pic>
              </a:graphicData>
            </a:graphic>
          </wp:inline>
        </w:drawing>
      </w:r>
    </w:p>
    <w:p w14:paraId="712E7E41" w14:textId="77777777" w:rsidR="00E9271D" w:rsidRPr="00714D31" w:rsidRDefault="00E9271D" w:rsidP="00E9271D">
      <w:pPr>
        <w:pStyle w:val="CompanyName"/>
        <w:framePr w:w="0" w:hRule="auto" w:wrap="auto" w:vAnchor="margin" w:hAnchor="text" w:xAlign="left" w:yAlign="inline"/>
        <w:rPr>
          <w:b/>
          <w:sz w:val="28"/>
          <w:szCs w:val="28"/>
        </w:rPr>
      </w:pPr>
      <w:r>
        <w:rPr>
          <w:b/>
          <w:sz w:val="28"/>
          <w:szCs w:val="28"/>
        </w:rPr>
        <w:t>teAM 1</w:t>
      </w:r>
    </w:p>
    <w:p w14:paraId="1FAE7EDF" w14:textId="77777777" w:rsidR="00E9271D" w:rsidRPr="008A1C26" w:rsidRDefault="00E9271D" w:rsidP="00E9271D">
      <w:pPr>
        <w:pStyle w:val="CompanyName"/>
        <w:framePr w:w="0" w:hRule="auto" w:wrap="auto" w:vAnchor="margin" w:hAnchor="text" w:xAlign="left" w:yAlign="inline"/>
        <w:jc w:val="both"/>
      </w:pPr>
    </w:p>
    <w:p w14:paraId="04460336" w14:textId="77777777" w:rsidR="00E9271D" w:rsidRPr="008A1C26" w:rsidRDefault="00E9271D" w:rsidP="00E9271D">
      <w:pPr>
        <w:pStyle w:val="CompanyName"/>
        <w:framePr w:w="0" w:hRule="auto" w:wrap="auto" w:vAnchor="margin" w:hAnchor="text" w:xAlign="left" w:yAlign="inline"/>
      </w:pPr>
      <w:r w:rsidRPr="008F6C3B">
        <w:rPr>
          <w:b/>
        </w:rPr>
        <w:t>ANURAG CHATTERJEE</w:t>
      </w:r>
      <w:r w:rsidRPr="008A1C26">
        <w:t xml:space="preserve"> (A0178373U)</w:t>
      </w:r>
    </w:p>
    <w:p w14:paraId="0CF5EC10" w14:textId="77777777" w:rsidR="00E9271D" w:rsidRPr="001F4A8A" w:rsidRDefault="00E9271D" w:rsidP="00E9271D">
      <w:pPr>
        <w:pStyle w:val="CompanyName"/>
        <w:framePr w:w="0" w:hRule="auto" w:wrap="auto" w:vAnchor="margin" w:hAnchor="text" w:xAlign="left" w:yAlign="inline"/>
      </w:pPr>
      <w:r w:rsidRPr="008F6C3B">
        <w:rPr>
          <w:b/>
        </w:rPr>
        <w:t>BHUJBAL VAIBHAV SHIVAJI</w:t>
      </w:r>
      <w:r w:rsidRPr="008A1C26">
        <w:t xml:space="preserve"> (A0178321H)</w:t>
      </w:r>
    </w:p>
    <w:p w14:paraId="516DD331" w14:textId="77777777" w:rsidR="00E9271D" w:rsidRPr="008A1C26" w:rsidRDefault="00E9271D" w:rsidP="00E9271D">
      <w:pPr>
        <w:pStyle w:val="CompanyName"/>
        <w:framePr w:w="0" w:hRule="auto" w:wrap="auto" w:vAnchor="margin" w:hAnchor="text" w:xAlign="left" w:yAlign="inline"/>
      </w:pPr>
      <w:r w:rsidRPr="008F6C3B">
        <w:rPr>
          <w:b/>
        </w:rPr>
        <w:t>Goh CHUNG TAT KENRICK</w:t>
      </w:r>
      <w:r>
        <w:t>(</w:t>
      </w:r>
      <w:r w:rsidRPr="00CE389E">
        <w:t>A0080891Y</w:t>
      </w:r>
      <w:r>
        <w:t>)</w:t>
      </w:r>
    </w:p>
    <w:p w14:paraId="7D4BCD2C" w14:textId="77777777" w:rsidR="00E9271D" w:rsidRPr="008A1C26" w:rsidRDefault="00E9271D" w:rsidP="00E9271D">
      <w:pPr>
        <w:pStyle w:val="CompanyName"/>
        <w:framePr w:w="0" w:hRule="auto" w:wrap="auto" w:vAnchor="margin" w:hAnchor="text" w:xAlign="left" w:yAlign="inline"/>
      </w:pPr>
      <w:r w:rsidRPr="008F6C3B">
        <w:rPr>
          <w:b/>
        </w:rPr>
        <w:t>LIM PIER</w:t>
      </w:r>
      <w:r w:rsidRPr="008A1C26">
        <w:t xml:space="preserve"> (A0178254X)</w:t>
      </w:r>
    </w:p>
    <w:p w14:paraId="600B1109" w14:textId="77777777" w:rsidR="00E9271D" w:rsidRPr="008A1C26" w:rsidRDefault="00E9271D" w:rsidP="00E9271D">
      <w:pPr>
        <w:pStyle w:val="CompanyName"/>
        <w:framePr w:w="0" w:hRule="auto" w:wrap="auto" w:vAnchor="margin" w:hAnchor="text" w:xAlign="left" w:yAlign="inline"/>
      </w:pPr>
      <w:r w:rsidRPr="008F6C3B">
        <w:rPr>
          <w:b/>
        </w:rPr>
        <w:t>LIU THEODORUS DAVID LEONARDI</w:t>
      </w:r>
      <w:r w:rsidRPr="008A1C26">
        <w:t xml:space="preserve"> (A0178263X)</w:t>
      </w:r>
    </w:p>
    <w:p w14:paraId="23997072" w14:textId="77777777" w:rsidR="00E9271D" w:rsidRDefault="00E9271D" w:rsidP="00E9271D">
      <w:pPr>
        <w:pStyle w:val="CompanyName"/>
        <w:framePr w:w="0" w:hRule="auto" w:wrap="auto" w:vAnchor="margin" w:hAnchor="text" w:xAlign="left" w:yAlign="inline"/>
      </w:pPr>
      <w:r w:rsidRPr="008F6C3B">
        <w:rPr>
          <w:b/>
        </w:rPr>
        <w:t>Teo Wei Kin Darren</w:t>
      </w:r>
      <w:r w:rsidRPr="00230570">
        <w:t xml:space="preserve"> </w:t>
      </w:r>
      <w:r>
        <w:t>(A0178197L)</w:t>
      </w:r>
    </w:p>
    <w:p w14:paraId="507B87A6" w14:textId="77777777" w:rsidR="00E9271D" w:rsidRPr="008A1C26" w:rsidRDefault="00E9271D" w:rsidP="00E9271D">
      <w:pPr>
        <w:pStyle w:val="CompanyName"/>
        <w:framePr w:w="0" w:hRule="auto" w:wrap="auto" w:vAnchor="margin" w:hAnchor="text" w:xAlign="left" w:yAlign="inline"/>
      </w:pPr>
      <w:r w:rsidRPr="008F6C3B">
        <w:rPr>
          <w:b/>
        </w:rPr>
        <w:t>TSAN YEE SOON</w:t>
      </w:r>
      <w:r w:rsidRPr="008A1C26">
        <w:t xml:space="preserve"> (A0178316Y)</w:t>
      </w:r>
    </w:p>
    <w:p w14:paraId="1439318C" w14:textId="032015AA" w:rsidR="00E9271D" w:rsidRDefault="00E9271D"/>
    <w:p w14:paraId="00EBCA91" w14:textId="70C6CBCE" w:rsidR="00AD0B0B" w:rsidRDefault="00AD0B0B"/>
    <w:p w14:paraId="15859857" w14:textId="413207AA" w:rsidR="00AD0B0B" w:rsidRDefault="00AD0B0B"/>
    <w:p w14:paraId="375CD83B" w14:textId="6BC936CF" w:rsidR="00AD0B0B" w:rsidRDefault="00AD0B0B"/>
    <w:sdt>
      <w:sdtPr>
        <w:rPr>
          <w:rFonts w:asciiTheme="minorHAnsi" w:eastAsiaTheme="minorHAnsi" w:hAnsiTheme="minorHAnsi" w:cstheme="minorBidi"/>
          <w:color w:val="auto"/>
          <w:sz w:val="22"/>
          <w:szCs w:val="22"/>
        </w:rPr>
        <w:id w:val="1296798147"/>
        <w:docPartObj>
          <w:docPartGallery w:val="Table of Contents"/>
          <w:docPartUnique/>
        </w:docPartObj>
      </w:sdtPr>
      <w:sdtEndPr>
        <w:rPr>
          <w:b/>
          <w:bCs/>
          <w:noProof/>
        </w:rPr>
      </w:sdtEndPr>
      <w:sdtContent>
        <w:p w14:paraId="447FC43B" w14:textId="0BC88514" w:rsidR="00B95456" w:rsidRDefault="00B95456">
          <w:pPr>
            <w:pStyle w:val="TOCHeading"/>
          </w:pPr>
          <w:r>
            <w:t>Contents</w:t>
          </w:r>
        </w:p>
        <w:p w14:paraId="386750A7" w14:textId="4CD00ACD" w:rsidR="007737CE" w:rsidRDefault="00B95456">
          <w:pPr>
            <w:pStyle w:val="TOC1"/>
            <w:tabs>
              <w:tab w:val="left" w:pos="440"/>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6834064" w:history="1">
            <w:r w:rsidR="007737CE" w:rsidRPr="006F6F64">
              <w:rPr>
                <w:rStyle w:val="Hyperlink"/>
                <w:noProof/>
              </w:rPr>
              <w:t>1</w:t>
            </w:r>
            <w:r w:rsidR="007737CE">
              <w:rPr>
                <w:rFonts w:eastAsiaTheme="minorEastAsia"/>
                <w:noProof/>
              </w:rPr>
              <w:tab/>
            </w:r>
            <w:r w:rsidR="007737CE" w:rsidRPr="006F6F64">
              <w:rPr>
                <w:rStyle w:val="Hyperlink"/>
                <w:noProof/>
              </w:rPr>
              <w:t>Executive summary</w:t>
            </w:r>
            <w:r w:rsidR="007737CE">
              <w:rPr>
                <w:noProof/>
                <w:webHidden/>
              </w:rPr>
              <w:tab/>
            </w:r>
            <w:r w:rsidR="007737CE">
              <w:rPr>
                <w:noProof/>
                <w:webHidden/>
              </w:rPr>
              <w:fldChar w:fldCharType="begin"/>
            </w:r>
            <w:r w:rsidR="007737CE">
              <w:rPr>
                <w:noProof/>
                <w:webHidden/>
              </w:rPr>
              <w:instrText xml:space="preserve"> PAGEREF _Toc6834064 \h </w:instrText>
            </w:r>
            <w:r w:rsidR="007737CE">
              <w:rPr>
                <w:noProof/>
                <w:webHidden/>
              </w:rPr>
            </w:r>
            <w:r w:rsidR="007737CE">
              <w:rPr>
                <w:noProof/>
                <w:webHidden/>
              </w:rPr>
              <w:fldChar w:fldCharType="separate"/>
            </w:r>
            <w:r w:rsidR="007737CE">
              <w:rPr>
                <w:noProof/>
                <w:webHidden/>
              </w:rPr>
              <w:t>3</w:t>
            </w:r>
            <w:r w:rsidR="007737CE">
              <w:rPr>
                <w:noProof/>
                <w:webHidden/>
              </w:rPr>
              <w:fldChar w:fldCharType="end"/>
            </w:r>
          </w:hyperlink>
        </w:p>
        <w:p w14:paraId="6E8DD83A" w14:textId="28BB502F" w:rsidR="007737CE" w:rsidRDefault="00F0190D">
          <w:pPr>
            <w:pStyle w:val="TOC1"/>
            <w:tabs>
              <w:tab w:val="left" w:pos="440"/>
              <w:tab w:val="right" w:leader="dot" w:pos="9350"/>
            </w:tabs>
            <w:rPr>
              <w:rFonts w:eastAsiaTheme="minorEastAsia"/>
              <w:noProof/>
            </w:rPr>
          </w:pPr>
          <w:hyperlink w:anchor="_Toc6834065" w:history="1">
            <w:r w:rsidR="007737CE" w:rsidRPr="006F6F64">
              <w:rPr>
                <w:rStyle w:val="Hyperlink"/>
                <w:noProof/>
              </w:rPr>
              <w:t>2</w:t>
            </w:r>
            <w:r w:rsidR="007737CE">
              <w:rPr>
                <w:rFonts w:eastAsiaTheme="minorEastAsia"/>
                <w:noProof/>
              </w:rPr>
              <w:tab/>
            </w:r>
            <w:r w:rsidR="007737CE" w:rsidRPr="006F6F64">
              <w:rPr>
                <w:rStyle w:val="Hyperlink"/>
                <w:noProof/>
              </w:rPr>
              <w:t>Big data technologies landscape</w:t>
            </w:r>
            <w:r w:rsidR="007737CE">
              <w:rPr>
                <w:noProof/>
                <w:webHidden/>
              </w:rPr>
              <w:tab/>
            </w:r>
            <w:r w:rsidR="007737CE">
              <w:rPr>
                <w:noProof/>
                <w:webHidden/>
              </w:rPr>
              <w:fldChar w:fldCharType="begin"/>
            </w:r>
            <w:r w:rsidR="007737CE">
              <w:rPr>
                <w:noProof/>
                <w:webHidden/>
              </w:rPr>
              <w:instrText xml:space="preserve"> PAGEREF _Toc6834065 \h </w:instrText>
            </w:r>
            <w:r w:rsidR="007737CE">
              <w:rPr>
                <w:noProof/>
                <w:webHidden/>
              </w:rPr>
            </w:r>
            <w:r w:rsidR="007737CE">
              <w:rPr>
                <w:noProof/>
                <w:webHidden/>
              </w:rPr>
              <w:fldChar w:fldCharType="separate"/>
            </w:r>
            <w:r w:rsidR="007737CE">
              <w:rPr>
                <w:noProof/>
                <w:webHidden/>
              </w:rPr>
              <w:t>3</w:t>
            </w:r>
            <w:r w:rsidR="007737CE">
              <w:rPr>
                <w:noProof/>
                <w:webHidden/>
              </w:rPr>
              <w:fldChar w:fldCharType="end"/>
            </w:r>
          </w:hyperlink>
        </w:p>
        <w:p w14:paraId="52AD26CD" w14:textId="37F0A4B6" w:rsidR="007737CE" w:rsidRDefault="00F0190D">
          <w:pPr>
            <w:pStyle w:val="TOC1"/>
            <w:tabs>
              <w:tab w:val="left" w:pos="440"/>
              <w:tab w:val="right" w:leader="dot" w:pos="9350"/>
            </w:tabs>
            <w:rPr>
              <w:rFonts w:eastAsiaTheme="minorEastAsia"/>
              <w:noProof/>
            </w:rPr>
          </w:pPr>
          <w:hyperlink w:anchor="_Toc6834066" w:history="1">
            <w:r w:rsidR="007737CE" w:rsidRPr="006F6F64">
              <w:rPr>
                <w:rStyle w:val="Hyperlink"/>
                <w:noProof/>
              </w:rPr>
              <w:t>3</w:t>
            </w:r>
            <w:r w:rsidR="007737CE">
              <w:rPr>
                <w:rFonts w:eastAsiaTheme="minorEastAsia"/>
                <w:noProof/>
              </w:rPr>
              <w:tab/>
            </w:r>
            <w:r w:rsidR="007737CE" w:rsidRPr="006F6F64">
              <w:rPr>
                <w:rStyle w:val="Hyperlink"/>
                <w:noProof/>
              </w:rPr>
              <w:t>Installations and set-up</w:t>
            </w:r>
            <w:r w:rsidR="007737CE">
              <w:rPr>
                <w:noProof/>
                <w:webHidden/>
              </w:rPr>
              <w:tab/>
            </w:r>
            <w:r w:rsidR="007737CE">
              <w:rPr>
                <w:noProof/>
                <w:webHidden/>
              </w:rPr>
              <w:fldChar w:fldCharType="begin"/>
            </w:r>
            <w:r w:rsidR="007737CE">
              <w:rPr>
                <w:noProof/>
                <w:webHidden/>
              </w:rPr>
              <w:instrText xml:space="preserve"> PAGEREF _Toc6834066 \h </w:instrText>
            </w:r>
            <w:r w:rsidR="007737CE">
              <w:rPr>
                <w:noProof/>
                <w:webHidden/>
              </w:rPr>
            </w:r>
            <w:r w:rsidR="007737CE">
              <w:rPr>
                <w:noProof/>
                <w:webHidden/>
              </w:rPr>
              <w:fldChar w:fldCharType="separate"/>
            </w:r>
            <w:r w:rsidR="007737CE">
              <w:rPr>
                <w:noProof/>
                <w:webHidden/>
              </w:rPr>
              <w:t>4</w:t>
            </w:r>
            <w:r w:rsidR="007737CE">
              <w:rPr>
                <w:noProof/>
                <w:webHidden/>
              </w:rPr>
              <w:fldChar w:fldCharType="end"/>
            </w:r>
          </w:hyperlink>
        </w:p>
        <w:p w14:paraId="57B65885" w14:textId="4AC420FB" w:rsidR="007737CE" w:rsidRDefault="00F0190D">
          <w:pPr>
            <w:pStyle w:val="TOC2"/>
            <w:tabs>
              <w:tab w:val="left" w:pos="880"/>
              <w:tab w:val="right" w:leader="dot" w:pos="9350"/>
            </w:tabs>
            <w:rPr>
              <w:rFonts w:eastAsiaTheme="minorEastAsia"/>
              <w:noProof/>
            </w:rPr>
          </w:pPr>
          <w:hyperlink w:anchor="_Toc6834067" w:history="1">
            <w:r w:rsidR="007737CE" w:rsidRPr="006F6F64">
              <w:rPr>
                <w:rStyle w:val="Hyperlink"/>
                <w:noProof/>
              </w:rPr>
              <w:t>3.1</w:t>
            </w:r>
            <w:r w:rsidR="007737CE">
              <w:rPr>
                <w:rFonts w:eastAsiaTheme="minorEastAsia"/>
                <w:noProof/>
              </w:rPr>
              <w:tab/>
            </w:r>
            <w:r w:rsidR="007737CE" w:rsidRPr="006F6F64">
              <w:rPr>
                <w:rStyle w:val="Hyperlink"/>
                <w:noProof/>
              </w:rPr>
              <w:t>Installing JDK</w:t>
            </w:r>
            <w:r w:rsidR="007737CE">
              <w:rPr>
                <w:noProof/>
                <w:webHidden/>
              </w:rPr>
              <w:tab/>
            </w:r>
            <w:r w:rsidR="007737CE">
              <w:rPr>
                <w:noProof/>
                <w:webHidden/>
              </w:rPr>
              <w:fldChar w:fldCharType="begin"/>
            </w:r>
            <w:r w:rsidR="007737CE">
              <w:rPr>
                <w:noProof/>
                <w:webHidden/>
              </w:rPr>
              <w:instrText xml:space="preserve"> PAGEREF _Toc6834067 \h </w:instrText>
            </w:r>
            <w:r w:rsidR="007737CE">
              <w:rPr>
                <w:noProof/>
                <w:webHidden/>
              </w:rPr>
            </w:r>
            <w:r w:rsidR="007737CE">
              <w:rPr>
                <w:noProof/>
                <w:webHidden/>
              </w:rPr>
              <w:fldChar w:fldCharType="separate"/>
            </w:r>
            <w:r w:rsidR="007737CE">
              <w:rPr>
                <w:noProof/>
                <w:webHidden/>
              </w:rPr>
              <w:t>4</w:t>
            </w:r>
            <w:r w:rsidR="007737CE">
              <w:rPr>
                <w:noProof/>
                <w:webHidden/>
              </w:rPr>
              <w:fldChar w:fldCharType="end"/>
            </w:r>
          </w:hyperlink>
        </w:p>
        <w:p w14:paraId="096EBC30" w14:textId="1C74CBC5" w:rsidR="007737CE" w:rsidRDefault="00F0190D">
          <w:pPr>
            <w:pStyle w:val="TOC2"/>
            <w:tabs>
              <w:tab w:val="left" w:pos="880"/>
              <w:tab w:val="right" w:leader="dot" w:pos="9350"/>
            </w:tabs>
            <w:rPr>
              <w:rFonts w:eastAsiaTheme="minorEastAsia"/>
              <w:noProof/>
            </w:rPr>
          </w:pPr>
          <w:hyperlink w:anchor="_Toc6834068" w:history="1">
            <w:r w:rsidR="007737CE" w:rsidRPr="006F6F64">
              <w:rPr>
                <w:rStyle w:val="Hyperlink"/>
                <w:noProof/>
              </w:rPr>
              <w:t>3.2</w:t>
            </w:r>
            <w:r w:rsidR="007737CE">
              <w:rPr>
                <w:rFonts w:eastAsiaTheme="minorEastAsia"/>
                <w:noProof/>
              </w:rPr>
              <w:tab/>
            </w:r>
            <w:r w:rsidR="007737CE" w:rsidRPr="006F6F64">
              <w:rPr>
                <w:rStyle w:val="Hyperlink"/>
                <w:noProof/>
              </w:rPr>
              <w:t>Installing HDFS</w:t>
            </w:r>
            <w:r w:rsidR="007737CE">
              <w:rPr>
                <w:noProof/>
                <w:webHidden/>
              </w:rPr>
              <w:tab/>
            </w:r>
            <w:r w:rsidR="007737CE">
              <w:rPr>
                <w:noProof/>
                <w:webHidden/>
              </w:rPr>
              <w:fldChar w:fldCharType="begin"/>
            </w:r>
            <w:r w:rsidR="007737CE">
              <w:rPr>
                <w:noProof/>
                <w:webHidden/>
              </w:rPr>
              <w:instrText xml:space="preserve"> PAGEREF _Toc6834068 \h </w:instrText>
            </w:r>
            <w:r w:rsidR="007737CE">
              <w:rPr>
                <w:noProof/>
                <w:webHidden/>
              </w:rPr>
            </w:r>
            <w:r w:rsidR="007737CE">
              <w:rPr>
                <w:noProof/>
                <w:webHidden/>
              </w:rPr>
              <w:fldChar w:fldCharType="separate"/>
            </w:r>
            <w:r w:rsidR="007737CE">
              <w:rPr>
                <w:noProof/>
                <w:webHidden/>
              </w:rPr>
              <w:t>4</w:t>
            </w:r>
            <w:r w:rsidR="007737CE">
              <w:rPr>
                <w:noProof/>
                <w:webHidden/>
              </w:rPr>
              <w:fldChar w:fldCharType="end"/>
            </w:r>
          </w:hyperlink>
        </w:p>
        <w:p w14:paraId="7836370E" w14:textId="04E4F026" w:rsidR="007737CE" w:rsidRDefault="00F0190D">
          <w:pPr>
            <w:pStyle w:val="TOC2"/>
            <w:tabs>
              <w:tab w:val="left" w:pos="880"/>
              <w:tab w:val="right" w:leader="dot" w:pos="9350"/>
            </w:tabs>
            <w:rPr>
              <w:rFonts w:eastAsiaTheme="minorEastAsia"/>
              <w:noProof/>
            </w:rPr>
          </w:pPr>
          <w:hyperlink w:anchor="_Toc6834069" w:history="1">
            <w:r w:rsidR="007737CE" w:rsidRPr="006F6F64">
              <w:rPr>
                <w:rStyle w:val="Hyperlink"/>
                <w:noProof/>
              </w:rPr>
              <w:t>3.3</w:t>
            </w:r>
            <w:r w:rsidR="007737CE">
              <w:rPr>
                <w:rFonts w:eastAsiaTheme="minorEastAsia"/>
                <w:noProof/>
              </w:rPr>
              <w:tab/>
            </w:r>
            <w:r w:rsidR="007737CE" w:rsidRPr="006F6F64">
              <w:rPr>
                <w:rStyle w:val="Hyperlink"/>
                <w:noProof/>
              </w:rPr>
              <w:t>Installing Spark</w:t>
            </w:r>
            <w:r w:rsidR="007737CE">
              <w:rPr>
                <w:noProof/>
                <w:webHidden/>
              </w:rPr>
              <w:tab/>
            </w:r>
            <w:r w:rsidR="007737CE">
              <w:rPr>
                <w:noProof/>
                <w:webHidden/>
              </w:rPr>
              <w:fldChar w:fldCharType="begin"/>
            </w:r>
            <w:r w:rsidR="007737CE">
              <w:rPr>
                <w:noProof/>
                <w:webHidden/>
              </w:rPr>
              <w:instrText xml:space="preserve"> PAGEREF _Toc6834069 \h </w:instrText>
            </w:r>
            <w:r w:rsidR="007737CE">
              <w:rPr>
                <w:noProof/>
                <w:webHidden/>
              </w:rPr>
            </w:r>
            <w:r w:rsidR="007737CE">
              <w:rPr>
                <w:noProof/>
                <w:webHidden/>
              </w:rPr>
              <w:fldChar w:fldCharType="separate"/>
            </w:r>
            <w:r w:rsidR="007737CE">
              <w:rPr>
                <w:noProof/>
                <w:webHidden/>
              </w:rPr>
              <w:t>4</w:t>
            </w:r>
            <w:r w:rsidR="007737CE">
              <w:rPr>
                <w:noProof/>
                <w:webHidden/>
              </w:rPr>
              <w:fldChar w:fldCharType="end"/>
            </w:r>
          </w:hyperlink>
        </w:p>
        <w:p w14:paraId="52EB0813" w14:textId="5A995BD1" w:rsidR="007737CE" w:rsidRDefault="00F0190D">
          <w:pPr>
            <w:pStyle w:val="TOC2"/>
            <w:tabs>
              <w:tab w:val="left" w:pos="880"/>
              <w:tab w:val="right" w:leader="dot" w:pos="9350"/>
            </w:tabs>
            <w:rPr>
              <w:rFonts w:eastAsiaTheme="minorEastAsia"/>
              <w:noProof/>
            </w:rPr>
          </w:pPr>
          <w:hyperlink w:anchor="_Toc6834070" w:history="1">
            <w:r w:rsidR="007737CE" w:rsidRPr="006F6F64">
              <w:rPr>
                <w:rStyle w:val="Hyperlink"/>
                <w:noProof/>
              </w:rPr>
              <w:t>3.4</w:t>
            </w:r>
            <w:r w:rsidR="007737CE">
              <w:rPr>
                <w:rFonts w:eastAsiaTheme="minorEastAsia"/>
                <w:noProof/>
              </w:rPr>
              <w:tab/>
            </w:r>
            <w:r w:rsidR="007737CE" w:rsidRPr="006F6F64">
              <w:rPr>
                <w:rStyle w:val="Hyperlink"/>
                <w:noProof/>
              </w:rPr>
              <w:t>Setting up Cassandra</w:t>
            </w:r>
            <w:r w:rsidR="007737CE">
              <w:rPr>
                <w:noProof/>
                <w:webHidden/>
              </w:rPr>
              <w:tab/>
            </w:r>
            <w:r w:rsidR="007737CE">
              <w:rPr>
                <w:noProof/>
                <w:webHidden/>
              </w:rPr>
              <w:fldChar w:fldCharType="begin"/>
            </w:r>
            <w:r w:rsidR="007737CE">
              <w:rPr>
                <w:noProof/>
                <w:webHidden/>
              </w:rPr>
              <w:instrText xml:space="preserve"> PAGEREF _Toc6834070 \h </w:instrText>
            </w:r>
            <w:r w:rsidR="007737CE">
              <w:rPr>
                <w:noProof/>
                <w:webHidden/>
              </w:rPr>
            </w:r>
            <w:r w:rsidR="007737CE">
              <w:rPr>
                <w:noProof/>
                <w:webHidden/>
              </w:rPr>
              <w:fldChar w:fldCharType="separate"/>
            </w:r>
            <w:r w:rsidR="007737CE">
              <w:rPr>
                <w:noProof/>
                <w:webHidden/>
              </w:rPr>
              <w:t>5</w:t>
            </w:r>
            <w:r w:rsidR="007737CE">
              <w:rPr>
                <w:noProof/>
                <w:webHidden/>
              </w:rPr>
              <w:fldChar w:fldCharType="end"/>
            </w:r>
          </w:hyperlink>
        </w:p>
        <w:p w14:paraId="1DA1A1A3" w14:textId="55849B1D" w:rsidR="007737CE" w:rsidRDefault="00F0190D">
          <w:pPr>
            <w:pStyle w:val="TOC2"/>
            <w:tabs>
              <w:tab w:val="left" w:pos="880"/>
              <w:tab w:val="right" w:leader="dot" w:pos="9350"/>
            </w:tabs>
            <w:rPr>
              <w:rFonts w:eastAsiaTheme="minorEastAsia"/>
              <w:noProof/>
            </w:rPr>
          </w:pPr>
          <w:hyperlink w:anchor="_Toc6834071" w:history="1">
            <w:r w:rsidR="007737CE" w:rsidRPr="006F6F64">
              <w:rPr>
                <w:rStyle w:val="Hyperlink"/>
                <w:noProof/>
              </w:rPr>
              <w:t>3.5</w:t>
            </w:r>
            <w:r w:rsidR="007737CE">
              <w:rPr>
                <w:rFonts w:eastAsiaTheme="minorEastAsia"/>
                <w:noProof/>
              </w:rPr>
              <w:tab/>
            </w:r>
            <w:r w:rsidR="007737CE" w:rsidRPr="006F6F64">
              <w:rPr>
                <w:rStyle w:val="Hyperlink"/>
                <w:noProof/>
              </w:rPr>
              <w:t>Installing Kafka and Zookeeper</w:t>
            </w:r>
            <w:r w:rsidR="007737CE">
              <w:rPr>
                <w:noProof/>
                <w:webHidden/>
              </w:rPr>
              <w:tab/>
            </w:r>
            <w:r w:rsidR="007737CE">
              <w:rPr>
                <w:noProof/>
                <w:webHidden/>
              </w:rPr>
              <w:fldChar w:fldCharType="begin"/>
            </w:r>
            <w:r w:rsidR="007737CE">
              <w:rPr>
                <w:noProof/>
                <w:webHidden/>
              </w:rPr>
              <w:instrText xml:space="preserve"> PAGEREF _Toc6834071 \h </w:instrText>
            </w:r>
            <w:r w:rsidR="007737CE">
              <w:rPr>
                <w:noProof/>
                <w:webHidden/>
              </w:rPr>
            </w:r>
            <w:r w:rsidR="007737CE">
              <w:rPr>
                <w:noProof/>
                <w:webHidden/>
              </w:rPr>
              <w:fldChar w:fldCharType="separate"/>
            </w:r>
            <w:r w:rsidR="007737CE">
              <w:rPr>
                <w:noProof/>
                <w:webHidden/>
              </w:rPr>
              <w:t>5</w:t>
            </w:r>
            <w:r w:rsidR="007737CE">
              <w:rPr>
                <w:noProof/>
                <w:webHidden/>
              </w:rPr>
              <w:fldChar w:fldCharType="end"/>
            </w:r>
          </w:hyperlink>
        </w:p>
        <w:p w14:paraId="5CC2B0CC" w14:textId="3524BBAC" w:rsidR="007737CE" w:rsidRDefault="00F0190D">
          <w:pPr>
            <w:pStyle w:val="TOC3"/>
            <w:tabs>
              <w:tab w:val="left" w:pos="1320"/>
              <w:tab w:val="right" w:leader="dot" w:pos="9350"/>
            </w:tabs>
            <w:rPr>
              <w:rFonts w:eastAsiaTheme="minorEastAsia"/>
              <w:noProof/>
            </w:rPr>
          </w:pPr>
          <w:hyperlink w:anchor="_Toc6834072" w:history="1">
            <w:r w:rsidR="007737CE" w:rsidRPr="006F6F64">
              <w:rPr>
                <w:rStyle w:val="Hyperlink"/>
                <w:noProof/>
              </w:rPr>
              <w:t>3.5.1</w:t>
            </w:r>
            <w:r w:rsidR="007737CE">
              <w:rPr>
                <w:rFonts w:eastAsiaTheme="minorEastAsia"/>
                <w:noProof/>
              </w:rPr>
              <w:tab/>
            </w:r>
            <w:r w:rsidR="007737CE" w:rsidRPr="006F6F64">
              <w:rPr>
                <w:rStyle w:val="Hyperlink"/>
                <w:noProof/>
              </w:rPr>
              <w:t>Creating Kafka topics</w:t>
            </w:r>
            <w:r w:rsidR="007737CE">
              <w:rPr>
                <w:noProof/>
                <w:webHidden/>
              </w:rPr>
              <w:tab/>
            </w:r>
            <w:r w:rsidR="007737CE">
              <w:rPr>
                <w:noProof/>
                <w:webHidden/>
              </w:rPr>
              <w:fldChar w:fldCharType="begin"/>
            </w:r>
            <w:r w:rsidR="007737CE">
              <w:rPr>
                <w:noProof/>
                <w:webHidden/>
              </w:rPr>
              <w:instrText xml:space="preserve"> PAGEREF _Toc6834072 \h </w:instrText>
            </w:r>
            <w:r w:rsidR="007737CE">
              <w:rPr>
                <w:noProof/>
                <w:webHidden/>
              </w:rPr>
            </w:r>
            <w:r w:rsidR="007737CE">
              <w:rPr>
                <w:noProof/>
                <w:webHidden/>
              </w:rPr>
              <w:fldChar w:fldCharType="separate"/>
            </w:r>
            <w:r w:rsidR="007737CE">
              <w:rPr>
                <w:noProof/>
                <w:webHidden/>
              </w:rPr>
              <w:t>6</w:t>
            </w:r>
            <w:r w:rsidR="007737CE">
              <w:rPr>
                <w:noProof/>
                <w:webHidden/>
              </w:rPr>
              <w:fldChar w:fldCharType="end"/>
            </w:r>
          </w:hyperlink>
        </w:p>
        <w:p w14:paraId="34055FFF" w14:textId="3B859114" w:rsidR="007737CE" w:rsidRDefault="00F0190D">
          <w:pPr>
            <w:pStyle w:val="TOC2"/>
            <w:tabs>
              <w:tab w:val="left" w:pos="880"/>
              <w:tab w:val="right" w:leader="dot" w:pos="9350"/>
            </w:tabs>
            <w:rPr>
              <w:rFonts w:eastAsiaTheme="minorEastAsia"/>
              <w:noProof/>
            </w:rPr>
          </w:pPr>
          <w:hyperlink w:anchor="_Toc6834073" w:history="1">
            <w:r w:rsidR="007737CE" w:rsidRPr="006F6F64">
              <w:rPr>
                <w:rStyle w:val="Hyperlink"/>
                <w:noProof/>
              </w:rPr>
              <w:t>3.6</w:t>
            </w:r>
            <w:r w:rsidR="007737CE">
              <w:rPr>
                <w:rFonts w:eastAsiaTheme="minorEastAsia"/>
                <w:noProof/>
              </w:rPr>
              <w:tab/>
            </w:r>
            <w:r w:rsidR="007737CE" w:rsidRPr="006F6F64">
              <w:rPr>
                <w:rStyle w:val="Hyperlink"/>
                <w:noProof/>
              </w:rPr>
              <w:t>Setting up and starting the real-time data producers</w:t>
            </w:r>
            <w:r w:rsidR="007737CE">
              <w:rPr>
                <w:noProof/>
                <w:webHidden/>
              </w:rPr>
              <w:tab/>
            </w:r>
            <w:r w:rsidR="007737CE">
              <w:rPr>
                <w:noProof/>
                <w:webHidden/>
              </w:rPr>
              <w:fldChar w:fldCharType="begin"/>
            </w:r>
            <w:r w:rsidR="007737CE">
              <w:rPr>
                <w:noProof/>
                <w:webHidden/>
              </w:rPr>
              <w:instrText xml:space="preserve"> PAGEREF _Toc6834073 \h </w:instrText>
            </w:r>
            <w:r w:rsidR="007737CE">
              <w:rPr>
                <w:noProof/>
                <w:webHidden/>
              </w:rPr>
            </w:r>
            <w:r w:rsidR="007737CE">
              <w:rPr>
                <w:noProof/>
                <w:webHidden/>
              </w:rPr>
              <w:fldChar w:fldCharType="separate"/>
            </w:r>
            <w:r w:rsidR="007737CE">
              <w:rPr>
                <w:noProof/>
                <w:webHidden/>
              </w:rPr>
              <w:t>6</w:t>
            </w:r>
            <w:r w:rsidR="007737CE">
              <w:rPr>
                <w:noProof/>
                <w:webHidden/>
              </w:rPr>
              <w:fldChar w:fldCharType="end"/>
            </w:r>
          </w:hyperlink>
        </w:p>
        <w:p w14:paraId="4D4083F7" w14:textId="2ED441CB" w:rsidR="007737CE" w:rsidRDefault="00F0190D">
          <w:pPr>
            <w:pStyle w:val="TOC3"/>
            <w:tabs>
              <w:tab w:val="left" w:pos="1320"/>
              <w:tab w:val="right" w:leader="dot" w:pos="9350"/>
            </w:tabs>
            <w:rPr>
              <w:rFonts w:eastAsiaTheme="minorEastAsia"/>
              <w:noProof/>
            </w:rPr>
          </w:pPr>
          <w:hyperlink w:anchor="_Toc6834074" w:history="1">
            <w:r w:rsidR="007737CE" w:rsidRPr="006F6F64">
              <w:rPr>
                <w:rStyle w:val="Hyperlink"/>
                <w:noProof/>
              </w:rPr>
              <w:t>3.6.1</w:t>
            </w:r>
            <w:r w:rsidR="007737CE">
              <w:rPr>
                <w:rFonts w:eastAsiaTheme="minorEastAsia"/>
                <w:noProof/>
              </w:rPr>
              <w:tab/>
            </w:r>
            <w:r w:rsidR="007737CE" w:rsidRPr="006F6F64">
              <w:rPr>
                <w:rStyle w:val="Hyperlink"/>
                <w:noProof/>
              </w:rPr>
              <w:t>Producer for IEX data</w:t>
            </w:r>
            <w:r w:rsidR="007737CE">
              <w:rPr>
                <w:noProof/>
                <w:webHidden/>
              </w:rPr>
              <w:tab/>
            </w:r>
            <w:r w:rsidR="007737CE">
              <w:rPr>
                <w:noProof/>
                <w:webHidden/>
              </w:rPr>
              <w:fldChar w:fldCharType="begin"/>
            </w:r>
            <w:r w:rsidR="007737CE">
              <w:rPr>
                <w:noProof/>
                <w:webHidden/>
              </w:rPr>
              <w:instrText xml:space="preserve"> PAGEREF _Toc6834074 \h </w:instrText>
            </w:r>
            <w:r w:rsidR="007737CE">
              <w:rPr>
                <w:noProof/>
                <w:webHidden/>
              </w:rPr>
            </w:r>
            <w:r w:rsidR="007737CE">
              <w:rPr>
                <w:noProof/>
                <w:webHidden/>
              </w:rPr>
              <w:fldChar w:fldCharType="separate"/>
            </w:r>
            <w:r w:rsidR="007737CE">
              <w:rPr>
                <w:noProof/>
                <w:webHidden/>
              </w:rPr>
              <w:t>7</w:t>
            </w:r>
            <w:r w:rsidR="007737CE">
              <w:rPr>
                <w:noProof/>
                <w:webHidden/>
              </w:rPr>
              <w:fldChar w:fldCharType="end"/>
            </w:r>
          </w:hyperlink>
        </w:p>
        <w:p w14:paraId="3F137BC3" w14:textId="609A5C1F" w:rsidR="007737CE" w:rsidRDefault="00F0190D">
          <w:pPr>
            <w:pStyle w:val="TOC3"/>
            <w:tabs>
              <w:tab w:val="left" w:pos="1320"/>
              <w:tab w:val="right" w:leader="dot" w:pos="9350"/>
            </w:tabs>
            <w:rPr>
              <w:rFonts w:eastAsiaTheme="minorEastAsia"/>
              <w:noProof/>
            </w:rPr>
          </w:pPr>
          <w:hyperlink w:anchor="_Toc6834075" w:history="1">
            <w:r w:rsidR="007737CE" w:rsidRPr="006F6F64">
              <w:rPr>
                <w:rStyle w:val="Hyperlink"/>
                <w:noProof/>
              </w:rPr>
              <w:t>3.6.2</w:t>
            </w:r>
            <w:r w:rsidR="007737CE">
              <w:rPr>
                <w:rFonts w:eastAsiaTheme="minorEastAsia"/>
                <w:noProof/>
              </w:rPr>
              <w:tab/>
            </w:r>
            <w:r w:rsidR="007737CE" w:rsidRPr="006F6F64">
              <w:rPr>
                <w:rStyle w:val="Hyperlink"/>
                <w:noProof/>
              </w:rPr>
              <w:t>Producer for StockTwits data</w:t>
            </w:r>
            <w:r w:rsidR="007737CE">
              <w:rPr>
                <w:noProof/>
                <w:webHidden/>
              </w:rPr>
              <w:tab/>
            </w:r>
            <w:r w:rsidR="007737CE">
              <w:rPr>
                <w:noProof/>
                <w:webHidden/>
              </w:rPr>
              <w:fldChar w:fldCharType="begin"/>
            </w:r>
            <w:r w:rsidR="007737CE">
              <w:rPr>
                <w:noProof/>
                <w:webHidden/>
              </w:rPr>
              <w:instrText xml:space="preserve"> PAGEREF _Toc6834075 \h </w:instrText>
            </w:r>
            <w:r w:rsidR="007737CE">
              <w:rPr>
                <w:noProof/>
                <w:webHidden/>
              </w:rPr>
            </w:r>
            <w:r w:rsidR="007737CE">
              <w:rPr>
                <w:noProof/>
                <w:webHidden/>
              </w:rPr>
              <w:fldChar w:fldCharType="separate"/>
            </w:r>
            <w:r w:rsidR="007737CE">
              <w:rPr>
                <w:noProof/>
                <w:webHidden/>
              </w:rPr>
              <w:t>7</w:t>
            </w:r>
            <w:r w:rsidR="007737CE">
              <w:rPr>
                <w:noProof/>
                <w:webHidden/>
              </w:rPr>
              <w:fldChar w:fldCharType="end"/>
            </w:r>
          </w:hyperlink>
        </w:p>
        <w:p w14:paraId="697FCA4B" w14:textId="467578A0" w:rsidR="007737CE" w:rsidRDefault="00F0190D">
          <w:pPr>
            <w:pStyle w:val="TOC2"/>
            <w:tabs>
              <w:tab w:val="left" w:pos="880"/>
              <w:tab w:val="right" w:leader="dot" w:pos="9350"/>
            </w:tabs>
            <w:rPr>
              <w:rFonts w:eastAsiaTheme="minorEastAsia"/>
              <w:noProof/>
            </w:rPr>
          </w:pPr>
          <w:hyperlink w:anchor="_Toc6834076" w:history="1">
            <w:r w:rsidR="007737CE" w:rsidRPr="006F6F64">
              <w:rPr>
                <w:rStyle w:val="Hyperlink"/>
                <w:noProof/>
              </w:rPr>
              <w:t>3.7</w:t>
            </w:r>
            <w:r w:rsidR="007737CE">
              <w:rPr>
                <w:rFonts w:eastAsiaTheme="minorEastAsia"/>
                <w:noProof/>
              </w:rPr>
              <w:tab/>
            </w:r>
            <w:r w:rsidR="007737CE" w:rsidRPr="006F6F64">
              <w:rPr>
                <w:rStyle w:val="Hyperlink"/>
                <w:noProof/>
              </w:rPr>
              <w:t>Setting up Spark jobs</w:t>
            </w:r>
            <w:r w:rsidR="007737CE">
              <w:rPr>
                <w:noProof/>
                <w:webHidden/>
              </w:rPr>
              <w:tab/>
            </w:r>
            <w:r w:rsidR="007737CE">
              <w:rPr>
                <w:noProof/>
                <w:webHidden/>
              </w:rPr>
              <w:fldChar w:fldCharType="begin"/>
            </w:r>
            <w:r w:rsidR="007737CE">
              <w:rPr>
                <w:noProof/>
                <w:webHidden/>
              </w:rPr>
              <w:instrText xml:space="preserve"> PAGEREF _Toc6834076 \h </w:instrText>
            </w:r>
            <w:r w:rsidR="007737CE">
              <w:rPr>
                <w:noProof/>
                <w:webHidden/>
              </w:rPr>
            </w:r>
            <w:r w:rsidR="007737CE">
              <w:rPr>
                <w:noProof/>
                <w:webHidden/>
              </w:rPr>
              <w:fldChar w:fldCharType="separate"/>
            </w:r>
            <w:r w:rsidR="007737CE">
              <w:rPr>
                <w:noProof/>
                <w:webHidden/>
              </w:rPr>
              <w:t>8</w:t>
            </w:r>
            <w:r w:rsidR="007737CE">
              <w:rPr>
                <w:noProof/>
                <w:webHidden/>
              </w:rPr>
              <w:fldChar w:fldCharType="end"/>
            </w:r>
          </w:hyperlink>
        </w:p>
        <w:p w14:paraId="66809302" w14:textId="6A9150CE" w:rsidR="007737CE" w:rsidRDefault="00F0190D">
          <w:pPr>
            <w:pStyle w:val="TOC2"/>
            <w:tabs>
              <w:tab w:val="left" w:pos="880"/>
              <w:tab w:val="right" w:leader="dot" w:pos="9350"/>
            </w:tabs>
            <w:rPr>
              <w:rFonts w:eastAsiaTheme="minorEastAsia"/>
              <w:noProof/>
            </w:rPr>
          </w:pPr>
          <w:hyperlink w:anchor="_Toc6834077" w:history="1">
            <w:r w:rsidR="007737CE" w:rsidRPr="006F6F64">
              <w:rPr>
                <w:rStyle w:val="Hyperlink"/>
                <w:noProof/>
              </w:rPr>
              <w:t>3.8</w:t>
            </w:r>
            <w:r w:rsidR="007737CE">
              <w:rPr>
                <w:rFonts w:eastAsiaTheme="minorEastAsia"/>
                <w:noProof/>
              </w:rPr>
              <w:tab/>
            </w:r>
            <w:r w:rsidR="007737CE" w:rsidRPr="006F6F64">
              <w:rPr>
                <w:rStyle w:val="Hyperlink"/>
                <w:noProof/>
              </w:rPr>
              <w:t>Installing Redis</w:t>
            </w:r>
            <w:r w:rsidR="007737CE">
              <w:rPr>
                <w:noProof/>
                <w:webHidden/>
              </w:rPr>
              <w:tab/>
            </w:r>
            <w:r w:rsidR="007737CE">
              <w:rPr>
                <w:noProof/>
                <w:webHidden/>
              </w:rPr>
              <w:fldChar w:fldCharType="begin"/>
            </w:r>
            <w:r w:rsidR="007737CE">
              <w:rPr>
                <w:noProof/>
                <w:webHidden/>
              </w:rPr>
              <w:instrText xml:space="preserve"> PAGEREF _Toc6834077 \h </w:instrText>
            </w:r>
            <w:r w:rsidR="007737CE">
              <w:rPr>
                <w:noProof/>
                <w:webHidden/>
              </w:rPr>
            </w:r>
            <w:r w:rsidR="007737CE">
              <w:rPr>
                <w:noProof/>
                <w:webHidden/>
              </w:rPr>
              <w:fldChar w:fldCharType="separate"/>
            </w:r>
            <w:r w:rsidR="007737CE">
              <w:rPr>
                <w:noProof/>
                <w:webHidden/>
              </w:rPr>
              <w:t>8</w:t>
            </w:r>
            <w:r w:rsidR="007737CE">
              <w:rPr>
                <w:noProof/>
                <w:webHidden/>
              </w:rPr>
              <w:fldChar w:fldCharType="end"/>
            </w:r>
          </w:hyperlink>
        </w:p>
        <w:p w14:paraId="6D94A5EA" w14:textId="1758C866" w:rsidR="007737CE" w:rsidRDefault="00F0190D">
          <w:pPr>
            <w:pStyle w:val="TOC2"/>
            <w:tabs>
              <w:tab w:val="right" w:leader="dot" w:pos="9350"/>
            </w:tabs>
            <w:rPr>
              <w:rFonts w:eastAsiaTheme="minorEastAsia"/>
              <w:noProof/>
            </w:rPr>
          </w:pPr>
          <w:hyperlink w:anchor="_Toc6834078" w:history="1">
            <w:r w:rsidR="007737CE" w:rsidRPr="006F6F64">
              <w:rPr>
                <w:rStyle w:val="Hyperlink"/>
                <w:noProof/>
              </w:rPr>
              <w:t>3.9 Visualizing using Qlik Sense</w:t>
            </w:r>
            <w:r w:rsidR="007737CE">
              <w:rPr>
                <w:noProof/>
                <w:webHidden/>
              </w:rPr>
              <w:tab/>
            </w:r>
            <w:r w:rsidR="007737CE">
              <w:rPr>
                <w:noProof/>
                <w:webHidden/>
              </w:rPr>
              <w:fldChar w:fldCharType="begin"/>
            </w:r>
            <w:r w:rsidR="007737CE">
              <w:rPr>
                <w:noProof/>
                <w:webHidden/>
              </w:rPr>
              <w:instrText xml:space="preserve"> PAGEREF _Toc6834078 \h </w:instrText>
            </w:r>
            <w:r w:rsidR="007737CE">
              <w:rPr>
                <w:noProof/>
                <w:webHidden/>
              </w:rPr>
            </w:r>
            <w:r w:rsidR="007737CE">
              <w:rPr>
                <w:noProof/>
                <w:webHidden/>
              </w:rPr>
              <w:fldChar w:fldCharType="separate"/>
            </w:r>
            <w:r w:rsidR="007737CE">
              <w:rPr>
                <w:noProof/>
                <w:webHidden/>
              </w:rPr>
              <w:t>8</w:t>
            </w:r>
            <w:r w:rsidR="007737CE">
              <w:rPr>
                <w:noProof/>
                <w:webHidden/>
              </w:rPr>
              <w:fldChar w:fldCharType="end"/>
            </w:r>
          </w:hyperlink>
        </w:p>
        <w:p w14:paraId="7497E38C" w14:textId="04BBEC5D" w:rsidR="00B95456" w:rsidRDefault="00B95456">
          <w:r>
            <w:rPr>
              <w:b/>
              <w:bCs/>
              <w:noProof/>
            </w:rPr>
            <w:fldChar w:fldCharType="end"/>
          </w:r>
        </w:p>
      </w:sdtContent>
    </w:sdt>
    <w:p w14:paraId="2148819C" w14:textId="7354B796" w:rsidR="00B95456" w:rsidRDefault="00B95456"/>
    <w:p w14:paraId="1413F912" w14:textId="5D46D984" w:rsidR="00505430" w:rsidRDefault="00505430"/>
    <w:p w14:paraId="02137CB7" w14:textId="073AFC97" w:rsidR="00505430" w:rsidRDefault="00505430"/>
    <w:p w14:paraId="7CF8E606" w14:textId="1308947D" w:rsidR="00505430" w:rsidRDefault="00505430"/>
    <w:p w14:paraId="4B354ADD" w14:textId="1275D2EC" w:rsidR="00505430" w:rsidRDefault="00505430"/>
    <w:p w14:paraId="4D29651A" w14:textId="10198E6C" w:rsidR="00505430" w:rsidRDefault="00505430"/>
    <w:p w14:paraId="3F798C7E" w14:textId="668F7CAF" w:rsidR="00505430" w:rsidRDefault="00505430"/>
    <w:p w14:paraId="29AF2EB3" w14:textId="74519208" w:rsidR="00505430" w:rsidRDefault="00505430"/>
    <w:p w14:paraId="785C3982" w14:textId="3DC68D2D" w:rsidR="00505430" w:rsidRDefault="00505430"/>
    <w:p w14:paraId="0522CEF1" w14:textId="6AE76B74" w:rsidR="00505430" w:rsidRDefault="00505430"/>
    <w:p w14:paraId="4B1229D1" w14:textId="6EC94C8A" w:rsidR="00505430" w:rsidRDefault="00505430"/>
    <w:p w14:paraId="3B8A35F5" w14:textId="44071205" w:rsidR="00505430" w:rsidRDefault="00505430"/>
    <w:p w14:paraId="5E4B14BE" w14:textId="14A5D589" w:rsidR="00505430" w:rsidRDefault="00505430"/>
    <w:p w14:paraId="38FDA3ED" w14:textId="24BB313F" w:rsidR="00505430" w:rsidRDefault="00505430"/>
    <w:p w14:paraId="3C5D0F42" w14:textId="10269B53" w:rsidR="00505430" w:rsidRDefault="00505430"/>
    <w:p w14:paraId="342172DB" w14:textId="0CFA315C" w:rsidR="00505430" w:rsidRDefault="00505430"/>
    <w:p w14:paraId="7544483F" w14:textId="624178A1" w:rsidR="00505430" w:rsidRDefault="00505430"/>
    <w:p w14:paraId="4C961D21" w14:textId="77777777" w:rsidR="00505430" w:rsidRDefault="00505430"/>
    <w:p w14:paraId="57D3C740" w14:textId="50062F62" w:rsidR="00675E8E" w:rsidRPr="00675E8E" w:rsidRDefault="00B95456" w:rsidP="00675E8E">
      <w:pPr>
        <w:pStyle w:val="Heading1"/>
      </w:pPr>
      <w:bookmarkStart w:id="0" w:name="_Toc6830387"/>
      <w:bookmarkStart w:id="1" w:name="_Toc6834064"/>
      <w:r>
        <w:t>Executive summary</w:t>
      </w:r>
      <w:bookmarkEnd w:id="0"/>
      <w:bookmarkEnd w:id="1"/>
    </w:p>
    <w:p w14:paraId="5AFA176D" w14:textId="0CD3D4F6" w:rsidR="00EF7863" w:rsidRPr="00EF7863" w:rsidRDefault="00EF7863" w:rsidP="00EF7863">
      <w:pPr>
        <w:rPr>
          <w:lang w:val="en-SG" w:eastAsia="zh-CN"/>
        </w:rPr>
      </w:pPr>
      <w:r>
        <w:rPr>
          <w:lang w:val="en-SG" w:eastAsia="zh-CN"/>
        </w:rPr>
        <w:t>The objective of the document is to introduce the Big data landscape</w:t>
      </w:r>
      <w:r w:rsidR="00A64B53">
        <w:rPr>
          <w:lang w:val="en-SG" w:eastAsia="zh-CN"/>
        </w:rPr>
        <w:t>, describe the functionalities of the various components as part of this project and then lay down the steps that need to be performed to install and set up the components so that the solution that has been built can be realized.</w:t>
      </w:r>
    </w:p>
    <w:p w14:paraId="5CE5D797" w14:textId="6A811B90" w:rsidR="00D73C59" w:rsidRDefault="00D73C59" w:rsidP="00D73C59">
      <w:pPr>
        <w:pStyle w:val="Heading1"/>
      </w:pPr>
      <w:bookmarkStart w:id="2" w:name="_Toc6830388"/>
      <w:bookmarkStart w:id="3" w:name="_Toc6834065"/>
      <w:r>
        <w:t>Big data technologies landscape</w:t>
      </w:r>
      <w:bookmarkEnd w:id="2"/>
      <w:bookmarkEnd w:id="3"/>
    </w:p>
    <w:p w14:paraId="760B58A6" w14:textId="00086EFE" w:rsidR="00F70794" w:rsidRDefault="00B95456" w:rsidP="00F70794">
      <w:pPr>
        <w:rPr>
          <w:lang w:val="en-SG" w:eastAsia="zh-CN"/>
        </w:rPr>
      </w:pPr>
      <w:r>
        <w:rPr>
          <w:lang w:val="en-SG" w:eastAsia="zh-CN"/>
        </w:rPr>
        <w:t>The overall landscape looks like the below in terms of Big data technologies and the proposed functionalities.</w:t>
      </w:r>
    </w:p>
    <w:p w14:paraId="11FFDB37" w14:textId="77777777" w:rsidR="00B95456" w:rsidRDefault="00B95456" w:rsidP="00B95456">
      <w:pPr>
        <w:keepNext/>
      </w:pPr>
      <w:r w:rsidRPr="00B95456">
        <w:rPr>
          <w:noProof/>
        </w:rPr>
        <w:drawing>
          <wp:inline distT="0" distB="0" distL="0" distR="0" wp14:anchorId="7C9821E1" wp14:editId="5CFF802B">
            <wp:extent cx="5943600" cy="4027170"/>
            <wp:effectExtent l="0" t="0" r="0" b="0"/>
            <wp:docPr id="2050" name="Picture 2" descr="https://documents.lucidchart.com/documents/33a2721d-c126-4a14-9cb0-2a9646970953/pages/0_0?a=2427&amp;x=14&amp;y=-27&amp;w=1479&amp;h=1052&amp;store=1&amp;accept=image%2F*&amp;auth=LCA%2003d21a2708a358c0351d26eccaa045a58255ec32-ts%3D1555815555">
              <a:extLst xmlns:a="http://schemas.openxmlformats.org/drawingml/2006/main">
                <a:ext uri="{FF2B5EF4-FFF2-40B4-BE49-F238E27FC236}">
                  <a16:creationId xmlns:a16="http://schemas.microsoft.com/office/drawing/2014/main" id="{36914269-2F0E-4242-9203-C2AA7B1F33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https://documents.lucidchart.com/documents/33a2721d-c126-4a14-9cb0-2a9646970953/pages/0_0?a=2427&amp;x=14&amp;y=-27&amp;w=1479&amp;h=1052&amp;store=1&amp;accept=image%2F*&amp;auth=LCA%2003d21a2708a358c0351d26eccaa045a58255ec32-ts%3D1555815555">
                      <a:extLst>
                        <a:ext uri="{FF2B5EF4-FFF2-40B4-BE49-F238E27FC236}">
                          <a16:creationId xmlns:a16="http://schemas.microsoft.com/office/drawing/2014/main" id="{36914269-2F0E-4242-9203-C2AA7B1F33EA}"/>
                        </a:ext>
                      </a:extLst>
                    </pic:cNvPr>
                    <pic:cNvPicPr>
                      <a:picLocks noChangeAspect="1" noChangeArrowheads="1"/>
                    </pic:cNvPicPr>
                  </pic:nvPicPr>
                  <pic:blipFill rotWithShape="1">
                    <a:blip r:embed="rId12">
                      <a:extLst>
                        <a:ext uri="{28A0092B-C50C-407E-A947-70E740481C1C}">
                          <a14:useLocalDpi xmlns:a14="http://schemas.microsoft.com/office/drawing/2010/main" val="0"/>
                        </a:ext>
                      </a:extLst>
                    </a:blip>
                    <a:srcRect l="5352" t="5440" r="1326" b="5680"/>
                    <a:stretch/>
                  </pic:blipFill>
                  <pic:spPr bwMode="auto">
                    <a:xfrm>
                      <a:off x="0" y="0"/>
                      <a:ext cx="5943600" cy="4027170"/>
                    </a:xfrm>
                    <a:prstGeom prst="rect">
                      <a:avLst/>
                    </a:prstGeom>
                    <a:noFill/>
                  </pic:spPr>
                </pic:pic>
              </a:graphicData>
            </a:graphic>
          </wp:inline>
        </w:drawing>
      </w:r>
    </w:p>
    <w:p w14:paraId="2F772E5A" w14:textId="5859100A" w:rsidR="00274F50" w:rsidRPr="00274F50" w:rsidRDefault="00B95456" w:rsidP="00274F50">
      <w:pPr>
        <w:pStyle w:val="Caption"/>
      </w:pPr>
      <w:r>
        <w:t xml:space="preserve">Figure </w:t>
      </w:r>
      <w:r w:rsidR="00AF44E4">
        <w:rPr>
          <w:noProof/>
        </w:rPr>
        <w:fldChar w:fldCharType="begin"/>
      </w:r>
      <w:r w:rsidR="00AF44E4">
        <w:rPr>
          <w:noProof/>
        </w:rPr>
        <w:instrText xml:space="preserve"> SEQ Figure \* ARABIC </w:instrText>
      </w:r>
      <w:r w:rsidR="00AF44E4">
        <w:rPr>
          <w:noProof/>
        </w:rPr>
        <w:fldChar w:fldCharType="separate"/>
      </w:r>
      <w:r>
        <w:rPr>
          <w:noProof/>
        </w:rPr>
        <w:t>1</w:t>
      </w:r>
      <w:r w:rsidR="00AF44E4">
        <w:rPr>
          <w:noProof/>
        </w:rPr>
        <w:fldChar w:fldCharType="end"/>
      </w:r>
      <w:r>
        <w:t xml:space="preserve"> Big data technologies landscape</w:t>
      </w:r>
    </w:p>
    <w:p w14:paraId="7A8C723B" w14:textId="3C058190" w:rsidR="00BC3E7A" w:rsidRPr="00BC3E7A" w:rsidRDefault="00BC3E7A" w:rsidP="00BC3E7A">
      <w:r>
        <w:t xml:space="preserve">There are 2 real-time </w:t>
      </w:r>
      <w:r w:rsidR="006F67CE">
        <w:t>data producers</w:t>
      </w:r>
      <w:r>
        <w:t xml:space="preserve"> </w:t>
      </w:r>
      <w:r w:rsidR="0074519E">
        <w:t xml:space="preserve">which fetch data from </w:t>
      </w:r>
      <w:r w:rsidR="00C3054A">
        <w:t xml:space="preserve">2 different REST APIs. The stock quote API provides updates on </w:t>
      </w:r>
      <w:r w:rsidR="0074519E">
        <w:t>the real</w:t>
      </w:r>
      <w:r w:rsidR="00C3054A">
        <w:t xml:space="preserve"> </w:t>
      </w:r>
      <w:r w:rsidR="0074519E">
        <w:t xml:space="preserve">time </w:t>
      </w:r>
      <w:r w:rsidR="00C3054A">
        <w:t xml:space="preserve">price of the stocks from IEX and the stock twits API </w:t>
      </w:r>
      <w:r w:rsidR="00D54DD1">
        <w:t xml:space="preserve">provides </w:t>
      </w:r>
      <w:r w:rsidR="009C3612">
        <w:t>tweets related to the stock</w:t>
      </w:r>
      <w:r w:rsidR="0078286A">
        <w:t xml:space="preserve">. The producers continuously </w:t>
      </w:r>
      <w:r w:rsidR="00BD75D1">
        <w:t xml:space="preserve">fetch responses from these APIs and push the </w:t>
      </w:r>
      <w:r w:rsidR="00EB0328">
        <w:t xml:space="preserve">retrieved JSON to Kafka topics. </w:t>
      </w:r>
      <w:r w:rsidR="00CB4362">
        <w:t>The data from the Kafka topics are then</w:t>
      </w:r>
      <w:r w:rsidR="009C3612">
        <w:t xml:space="preserve"> </w:t>
      </w:r>
      <w:r w:rsidR="00F9103B">
        <w:t xml:space="preserve">processed </w:t>
      </w:r>
      <w:r w:rsidR="006B5783">
        <w:t xml:space="preserve">by Spark streaming jobs in real-time. There are 2 category of jobs, one </w:t>
      </w:r>
      <w:r w:rsidR="006F5807">
        <w:t xml:space="preserve">that perform real-time aggregations and visualize in a console and other </w:t>
      </w:r>
      <w:r w:rsidR="002755DA">
        <w:t xml:space="preserve">that </w:t>
      </w:r>
      <w:r w:rsidR="00821540">
        <w:t xml:space="preserve">pushes to Cassandra. The data at rest in Cassandra are then processed by 2 categories </w:t>
      </w:r>
      <w:r w:rsidR="000E5D7B">
        <w:t xml:space="preserve">of Spark batch jobs. The first category performs aggregations on the static data </w:t>
      </w:r>
      <w:r w:rsidR="002A1E96">
        <w:t>and the other category performs batch machine learning</w:t>
      </w:r>
      <w:r w:rsidR="00EE1C45">
        <w:t>. The results from these batch jobs are saved in separate tables in Cassandra. A separate batch jo</w:t>
      </w:r>
      <w:r w:rsidR="00407631">
        <w:t>b</w:t>
      </w:r>
      <w:r w:rsidR="00EE1C45">
        <w:t xml:space="preserve"> performs </w:t>
      </w:r>
      <w:r w:rsidR="009443BF">
        <w:t xml:space="preserve">archival by routinely converting the </w:t>
      </w:r>
      <w:r w:rsidR="00A66C1C">
        <w:t>data stored in Cassandra to Parquet files.</w:t>
      </w:r>
      <w:r w:rsidR="006B5783">
        <w:t xml:space="preserve"> </w:t>
      </w:r>
      <w:r w:rsidR="001B6EEA">
        <w:t xml:space="preserve">Qlik Sense </w:t>
      </w:r>
      <w:r w:rsidR="00532E36">
        <w:t xml:space="preserve">is used to visualize the </w:t>
      </w:r>
      <w:r w:rsidR="00A32236">
        <w:t>results of the batch processing into a dashboard</w:t>
      </w:r>
      <w:r w:rsidR="00564A95">
        <w:t xml:space="preserve"> using the Cassandra connector</w:t>
      </w:r>
      <w:r w:rsidR="00A32236">
        <w:t>.</w:t>
      </w:r>
      <w:r w:rsidR="006C6AE2">
        <w:t xml:space="preserve"> The below sections </w:t>
      </w:r>
      <w:r w:rsidR="0020321E">
        <w:t xml:space="preserve">focus on setting up the various components </w:t>
      </w:r>
      <w:r w:rsidR="00EF7863">
        <w:t>to realize the above landscape end to end.</w:t>
      </w:r>
    </w:p>
    <w:p w14:paraId="48BE6CA4" w14:textId="306C7BD0" w:rsidR="00D73C59" w:rsidRDefault="00D73C59" w:rsidP="00D73C59">
      <w:pPr>
        <w:pStyle w:val="Heading1"/>
      </w:pPr>
      <w:bookmarkStart w:id="4" w:name="_Toc6830389"/>
      <w:bookmarkStart w:id="5" w:name="_Toc6834066"/>
      <w:r>
        <w:t>Installations</w:t>
      </w:r>
      <w:r w:rsidR="00DE26BB">
        <w:t xml:space="preserve"> and set-up</w:t>
      </w:r>
      <w:bookmarkEnd w:id="4"/>
      <w:bookmarkEnd w:id="5"/>
    </w:p>
    <w:p w14:paraId="73506EE9" w14:textId="7470278F" w:rsidR="003915F2" w:rsidRPr="003915F2" w:rsidRDefault="00695559" w:rsidP="003915F2">
      <w:pPr>
        <w:rPr>
          <w:lang w:val="en-SG" w:eastAsia="zh-CN"/>
        </w:rPr>
      </w:pPr>
      <w:r>
        <w:rPr>
          <w:lang w:val="en-SG" w:eastAsia="zh-CN"/>
        </w:rPr>
        <w:t>These</w:t>
      </w:r>
      <w:r w:rsidR="003915F2">
        <w:rPr>
          <w:lang w:val="en-SG" w:eastAsia="zh-CN"/>
        </w:rPr>
        <w:t xml:space="preserve"> </w:t>
      </w:r>
      <w:r w:rsidR="006832D7">
        <w:rPr>
          <w:lang w:val="en-SG" w:eastAsia="zh-CN"/>
        </w:rPr>
        <w:t xml:space="preserve">installation steps </w:t>
      </w:r>
      <w:r>
        <w:rPr>
          <w:lang w:val="en-SG" w:eastAsia="zh-CN"/>
        </w:rPr>
        <w:t>are</w:t>
      </w:r>
      <w:r w:rsidR="006832D7">
        <w:rPr>
          <w:lang w:val="en-SG" w:eastAsia="zh-CN"/>
        </w:rPr>
        <w:t xml:space="preserve"> tested </w:t>
      </w:r>
      <w:r w:rsidR="00AB1D13">
        <w:rPr>
          <w:lang w:val="en-SG" w:eastAsia="zh-CN"/>
        </w:rPr>
        <w:t xml:space="preserve">on </w:t>
      </w:r>
      <w:r>
        <w:rPr>
          <w:lang w:val="en-SG" w:eastAsia="zh-CN"/>
        </w:rPr>
        <w:t xml:space="preserve">a </w:t>
      </w:r>
      <w:r w:rsidR="003D16FD">
        <w:rPr>
          <w:lang w:val="en-SG" w:eastAsia="zh-CN"/>
        </w:rPr>
        <w:t xml:space="preserve">machine </w:t>
      </w:r>
      <w:r w:rsidR="00011C2D">
        <w:rPr>
          <w:lang w:val="en-SG" w:eastAsia="zh-CN"/>
        </w:rPr>
        <w:t xml:space="preserve">with 32GB of memory running on </w:t>
      </w:r>
      <w:r w:rsidR="00AB1D13">
        <w:rPr>
          <w:lang w:val="en-SG" w:eastAsia="zh-CN"/>
        </w:rPr>
        <w:t>Ubuntu 18.04</w:t>
      </w:r>
      <w:r w:rsidR="00011C2D">
        <w:rPr>
          <w:lang w:val="en-SG" w:eastAsia="zh-CN"/>
        </w:rPr>
        <w:t>.</w:t>
      </w:r>
    </w:p>
    <w:p w14:paraId="794A7F30" w14:textId="22B06058" w:rsidR="005B5831" w:rsidRDefault="005B5831" w:rsidP="00D8210A">
      <w:pPr>
        <w:pStyle w:val="Heading2"/>
      </w:pPr>
      <w:bookmarkStart w:id="6" w:name="_Toc6830390"/>
      <w:bookmarkStart w:id="7" w:name="_Toc6834067"/>
      <w:r>
        <w:t>Installing JDK</w:t>
      </w:r>
      <w:bookmarkEnd w:id="6"/>
      <w:bookmarkEnd w:id="7"/>
    </w:p>
    <w:p w14:paraId="2DC37CEE" w14:textId="59D5B997" w:rsidR="00AA67BA" w:rsidRDefault="002B5906" w:rsidP="00944039">
      <w:pPr>
        <w:pStyle w:val="Code"/>
      </w:pPr>
      <w:r>
        <w:t xml:space="preserve">$ </w:t>
      </w:r>
      <w:proofErr w:type="spellStart"/>
      <w:r w:rsidR="00AA67BA" w:rsidRPr="00AA67BA">
        <w:t>sudo</w:t>
      </w:r>
      <w:proofErr w:type="spellEnd"/>
      <w:r w:rsidR="00AA67BA" w:rsidRPr="00AA67BA">
        <w:t xml:space="preserve"> apt install openjdk-8-jdk</w:t>
      </w:r>
    </w:p>
    <w:p w14:paraId="577D8024" w14:textId="71F70D3B" w:rsidR="332A5DF1" w:rsidRDefault="00CD3F27" w:rsidP="332A5DF1">
      <w:pPr>
        <w:rPr>
          <w:lang w:val="en-SG" w:eastAsia="zh-CN"/>
        </w:rPr>
      </w:pPr>
      <w:r>
        <w:rPr>
          <w:lang w:val="en-SG" w:eastAsia="zh-CN"/>
        </w:rPr>
        <w:t>You should see the following message after you check the java version</w:t>
      </w:r>
      <w:r w:rsidR="00C77C38">
        <w:rPr>
          <w:lang w:val="en-SG" w:eastAsia="zh-CN"/>
        </w:rPr>
        <w:t>.</w:t>
      </w:r>
    </w:p>
    <w:p w14:paraId="282AAF79" w14:textId="468542C2" w:rsidR="00EC195B" w:rsidRPr="00EC195B" w:rsidRDefault="00EC195B" w:rsidP="000F2BED">
      <w:pPr>
        <w:pStyle w:val="Code"/>
      </w:pPr>
      <w:r w:rsidRPr="00EC195B">
        <w:t>$ java -version</w:t>
      </w:r>
    </w:p>
    <w:p w14:paraId="36139B75" w14:textId="77777777" w:rsidR="000F2BED" w:rsidRPr="000F2BED" w:rsidRDefault="000F2BED" w:rsidP="000F2BED">
      <w:pPr>
        <w:pStyle w:val="Code"/>
      </w:pPr>
      <w:proofErr w:type="spellStart"/>
      <w:r w:rsidRPr="000F2BED">
        <w:t>openjdk</w:t>
      </w:r>
      <w:proofErr w:type="spellEnd"/>
      <w:r w:rsidRPr="000F2BED">
        <w:t xml:space="preserve"> version "1.8.0_191"</w:t>
      </w:r>
    </w:p>
    <w:p w14:paraId="293FB4CB" w14:textId="77777777" w:rsidR="000F2BED" w:rsidRPr="000F2BED" w:rsidRDefault="000F2BED" w:rsidP="000F2BED">
      <w:pPr>
        <w:pStyle w:val="Code"/>
      </w:pPr>
      <w:r w:rsidRPr="000F2BED">
        <w:t>OpenJDK Runtime Environment (build 1.8.0_191-8u191-b12-2ubuntu0.18.10.1-b12)</w:t>
      </w:r>
    </w:p>
    <w:p w14:paraId="4A36DBA5" w14:textId="77777777" w:rsidR="000F2BED" w:rsidRDefault="000F2BED" w:rsidP="000F2BED">
      <w:pPr>
        <w:pStyle w:val="Code"/>
      </w:pPr>
      <w:r w:rsidRPr="000F2BED">
        <w:t>OpenJDK 64-Bit Server VM (build 25.191-b12, mixed mode)</w:t>
      </w:r>
    </w:p>
    <w:p w14:paraId="2DE8C192" w14:textId="3E3B6726" w:rsidR="00C25D5F" w:rsidRDefault="00C25D5F" w:rsidP="000F2BED">
      <w:r>
        <w:t>Se</w:t>
      </w:r>
      <w:r w:rsidR="00C76740">
        <w:t xml:space="preserve">t the </w:t>
      </w:r>
      <w:r w:rsidR="00D165CF">
        <w:t xml:space="preserve">path </w:t>
      </w:r>
      <w:r w:rsidR="00C77C38">
        <w:t>and JAVA_HOME variable</w:t>
      </w:r>
      <w:r w:rsidR="00B36DD5" w:rsidRPr="00B36DD5">
        <w:t>, add the following commands to ~</w:t>
      </w:r>
      <w:proofErr w:type="gramStart"/>
      <w:r w:rsidR="00B36DD5" w:rsidRPr="00B36DD5">
        <w:t>/.</w:t>
      </w:r>
      <w:proofErr w:type="spellStart"/>
      <w:r w:rsidR="00B36DD5" w:rsidRPr="00B36DD5">
        <w:t>bashrc</w:t>
      </w:r>
      <w:proofErr w:type="spellEnd"/>
      <w:proofErr w:type="gramEnd"/>
      <w:r w:rsidR="00B36DD5" w:rsidRPr="00B36DD5">
        <w:t xml:space="preserve"> file.</w:t>
      </w:r>
    </w:p>
    <w:p w14:paraId="39F5169C" w14:textId="4AC52F33" w:rsidR="00C77C38" w:rsidRDefault="00570175" w:rsidP="003E0984">
      <w:pPr>
        <w:pStyle w:val="Code"/>
      </w:pPr>
      <w:r>
        <w:t>e</w:t>
      </w:r>
      <w:r w:rsidR="009D05E8">
        <w:t>xport JAVA_HOME="</w:t>
      </w:r>
      <w:r w:rsidR="009D05E8" w:rsidRPr="009D05E8">
        <w:t>/</w:t>
      </w:r>
      <w:proofErr w:type="spellStart"/>
      <w:r w:rsidR="009D05E8" w:rsidRPr="009D05E8">
        <w:t>usr</w:t>
      </w:r>
      <w:proofErr w:type="spellEnd"/>
      <w:r w:rsidR="009D05E8" w:rsidRPr="009D05E8">
        <w:t>/lib/</w:t>
      </w:r>
      <w:proofErr w:type="spellStart"/>
      <w:r w:rsidR="009D05E8" w:rsidRPr="009D05E8">
        <w:t>jvm</w:t>
      </w:r>
      <w:proofErr w:type="spellEnd"/>
      <w:r w:rsidR="009D05E8" w:rsidRPr="009D05E8">
        <w:t>/java-8-openjdk-amd64/</w:t>
      </w:r>
      <w:proofErr w:type="spellStart"/>
      <w:r w:rsidR="009D05E8" w:rsidRPr="009D05E8">
        <w:t>jre</w:t>
      </w:r>
      <w:proofErr w:type="spellEnd"/>
      <w:r w:rsidR="009D05E8" w:rsidRPr="009D05E8">
        <w:t>/bin/java</w:t>
      </w:r>
      <w:r w:rsidR="009D05E8">
        <w:t>"</w:t>
      </w:r>
    </w:p>
    <w:p w14:paraId="68F142CD" w14:textId="5B4DC918" w:rsidR="003E0984" w:rsidRPr="003E0984" w:rsidRDefault="003E0984" w:rsidP="00C4194F">
      <w:pPr>
        <w:pStyle w:val="Code"/>
        <w:rPr>
          <w:rFonts w:ascii="Times New Roman" w:eastAsia="Times New Roman" w:hAnsi="Times New Roman" w:cs="Times New Roman"/>
          <w:sz w:val="24"/>
          <w:szCs w:val="24"/>
        </w:rPr>
      </w:pPr>
      <w:r w:rsidRPr="003E0984">
        <w:rPr>
          <w:rFonts w:eastAsia="Times New Roman"/>
          <w:color w:val="313131"/>
        </w:rPr>
        <w:t>export PATH=$</w:t>
      </w:r>
      <w:proofErr w:type="gramStart"/>
      <w:r w:rsidRPr="003E0984">
        <w:rPr>
          <w:rFonts w:eastAsia="Times New Roman"/>
          <w:color w:val="313131"/>
        </w:rPr>
        <w:t>PATH:$</w:t>
      </w:r>
      <w:proofErr w:type="gramEnd"/>
      <w:r w:rsidRPr="003E0984">
        <w:rPr>
          <w:rFonts w:eastAsia="Times New Roman"/>
          <w:color w:val="313131"/>
        </w:rPr>
        <w:t>JAVA_HOME/bin</w:t>
      </w:r>
    </w:p>
    <w:p w14:paraId="64844932" w14:textId="52DED162" w:rsidR="27CB452A" w:rsidRDefault="00D73C59" w:rsidP="27CB452A">
      <w:pPr>
        <w:pStyle w:val="Heading2"/>
      </w:pPr>
      <w:bookmarkStart w:id="8" w:name="_Toc6830391"/>
      <w:bookmarkStart w:id="9" w:name="_Toc6834068"/>
      <w:r>
        <w:t>Installing HDFS</w:t>
      </w:r>
      <w:bookmarkEnd w:id="8"/>
      <w:bookmarkEnd w:id="9"/>
    </w:p>
    <w:p w14:paraId="782DE37B" w14:textId="5293646B" w:rsidR="00BB4924" w:rsidRDefault="0077775C" w:rsidP="00BB4924">
      <w:pPr>
        <w:rPr>
          <w:lang w:val="en-SG" w:eastAsia="zh-CN"/>
        </w:rPr>
      </w:pPr>
      <w:r>
        <w:rPr>
          <w:lang w:val="en-SG" w:eastAsia="zh-CN"/>
        </w:rPr>
        <w:t xml:space="preserve">Install Hadoop 3.1.2 by executing </w:t>
      </w:r>
      <w:proofErr w:type="gramStart"/>
      <w:r>
        <w:rPr>
          <w:lang w:val="en-SG" w:eastAsia="zh-CN"/>
        </w:rPr>
        <w:t>this commands</w:t>
      </w:r>
      <w:proofErr w:type="gramEnd"/>
      <w:r>
        <w:rPr>
          <w:lang w:val="en-SG" w:eastAsia="zh-CN"/>
        </w:rPr>
        <w:t>:</w:t>
      </w:r>
    </w:p>
    <w:p w14:paraId="002D1C64" w14:textId="652D8328" w:rsidR="0077775C" w:rsidRPr="00FF0F38" w:rsidRDefault="00F25333" w:rsidP="00FF0F38">
      <w:pPr>
        <w:pStyle w:val="Code"/>
      </w:pPr>
      <w:r>
        <w:t xml:space="preserve">$ </w:t>
      </w:r>
      <w:r w:rsidR="00B70F90">
        <w:t>c</w:t>
      </w:r>
      <w:r w:rsidR="001E76B6" w:rsidRPr="00FF0F38">
        <w:t>d /opt</w:t>
      </w:r>
    </w:p>
    <w:p w14:paraId="78CCB840" w14:textId="0927EB21" w:rsidR="001E76B6" w:rsidRPr="00FF0F38" w:rsidRDefault="00F25333" w:rsidP="00FF0F38">
      <w:pPr>
        <w:pStyle w:val="Code"/>
      </w:pPr>
      <w:r>
        <w:t xml:space="preserve">$ </w:t>
      </w:r>
      <w:proofErr w:type="spellStart"/>
      <w:r w:rsidR="00B70F90">
        <w:t>s</w:t>
      </w:r>
      <w:r w:rsidR="004D4532" w:rsidRPr="00FF0F38">
        <w:t>udo</w:t>
      </w:r>
      <w:proofErr w:type="spellEnd"/>
      <w:r w:rsidR="004D4532" w:rsidRPr="00FF0F38">
        <w:t xml:space="preserve"> </w:t>
      </w:r>
      <w:proofErr w:type="spellStart"/>
      <w:r w:rsidR="004D4532" w:rsidRPr="00FF0F38">
        <w:t>w</w:t>
      </w:r>
      <w:r w:rsidR="001E76B6" w:rsidRPr="00FF0F38">
        <w:t>get</w:t>
      </w:r>
      <w:proofErr w:type="spellEnd"/>
      <w:r w:rsidR="001E76B6" w:rsidRPr="00FF0F38">
        <w:t xml:space="preserve"> </w:t>
      </w:r>
      <w:proofErr w:type="gramStart"/>
      <w:r w:rsidR="004D4532" w:rsidRPr="00FF0F38">
        <w:t>https://www-eu.apache.org/dist/hadoop/common/hadoop-3.1.1/hadoop-3.1.1.tar.gz .</w:t>
      </w:r>
      <w:proofErr w:type="gramEnd"/>
    </w:p>
    <w:p w14:paraId="4580339B" w14:textId="0D5A9537" w:rsidR="001E76B6" w:rsidRPr="00FF0F38" w:rsidRDefault="00F25333" w:rsidP="00FF0F38">
      <w:pPr>
        <w:pStyle w:val="Code"/>
      </w:pPr>
      <w:r>
        <w:t xml:space="preserve">$ </w:t>
      </w:r>
      <w:proofErr w:type="spellStart"/>
      <w:r w:rsidR="00B70F90">
        <w:t>s</w:t>
      </w:r>
      <w:r w:rsidR="00FF0F38" w:rsidRPr="00FF0F38">
        <w:t>udo</w:t>
      </w:r>
      <w:proofErr w:type="spellEnd"/>
      <w:r w:rsidR="00FF0F38" w:rsidRPr="00FF0F38">
        <w:t xml:space="preserve"> tar -</w:t>
      </w:r>
      <w:proofErr w:type="spellStart"/>
      <w:r w:rsidR="00FF0F38" w:rsidRPr="00FF0F38">
        <w:t>zxvf</w:t>
      </w:r>
      <w:proofErr w:type="spellEnd"/>
      <w:r w:rsidR="00FF0F38" w:rsidRPr="00FF0F38">
        <w:t xml:space="preserve"> hadoop-3.1.1.tar.gz</w:t>
      </w:r>
    </w:p>
    <w:p w14:paraId="0F5E178D" w14:textId="162112D9" w:rsidR="00FF0F38" w:rsidRPr="00FF0F38" w:rsidRDefault="00F25333" w:rsidP="00FF0F38">
      <w:pPr>
        <w:pStyle w:val="Code"/>
      </w:pPr>
      <w:r>
        <w:t xml:space="preserve">$ </w:t>
      </w:r>
      <w:proofErr w:type="spellStart"/>
      <w:r w:rsidR="00B70F90">
        <w:t>s</w:t>
      </w:r>
      <w:r w:rsidR="00FF0F38" w:rsidRPr="00FF0F38">
        <w:t>udo</w:t>
      </w:r>
      <w:proofErr w:type="spellEnd"/>
      <w:r w:rsidR="00FF0F38" w:rsidRPr="00FF0F38">
        <w:t xml:space="preserve"> ln -s Hadoop-3.1.1 </w:t>
      </w:r>
      <w:proofErr w:type="spellStart"/>
      <w:r w:rsidR="00FF0F38" w:rsidRPr="00FF0F38">
        <w:t>hadoop</w:t>
      </w:r>
      <w:proofErr w:type="spellEnd"/>
    </w:p>
    <w:p w14:paraId="1C27D75A" w14:textId="77777777" w:rsidR="003324ED" w:rsidRDefault="003324ED" w:rsidP="003324ED">
      <w:r>
        <w:t>and add this entries to ~</w:t>
      </w:r>
      <w:proofErr w:type="gramStart"/>
      <w:r>
        <w:t>/.</w:t>
      </w:r>
      <w:proofErr w:type="spellStart"/>
      <w:r>
        <w:t>bashrc</w:t>
      </w:r>
      <w:proofErr w:type="spellEnd"/>
      <w:proofErr w:type="gramEnd"/>
      <w:r>
        <w:t xml:space="preserve"> file</w:t>
      </w:r>
    </w:p>
    <w:p w14:paraId="3F7D6698" w14:textId="476EAB27" w:rsidR="003324ED" w:rsidRDefault="003324ED" w:rsidP="003324ED">
      <w:pPr>
        <w:pStyle w:val="Code"/>
      </w:pPr>
      <w:r w:rsidRPr="005643F2">
        <w:t xml:space="preserve">export </w:t>
      </w:r>
      <w:r>
        <w:t>HADOOP</w:t>
      </w:r>
      <w:r w:rsidRPr="005643F2">
        <w:t>_HOME=/opt/</w:t>
      </w:r>
      <w:proofErr w:type="spellStart"/>
      <w:r>
        <w:t>hadoop</w:t>
      </w:r>
      <w:proofErr w:type="spellEnd"/>
    </w:p>
    <w:p w14:paraId="0FC1E2D6" w14:textId="77282C1A" w:rsidR="003324ED" w:rsidRDefault="003324ED" w:rsidP="003324ED">
      <w:pPr>
        <w:pStyle w:val="Code"/>
      </w:pPr>
      <w:r w:rsidRPr="00C92107">
        <w:t>export PATH="$</w:t>
      </w:r>
      <w:r w:rsidRPr="003324ED">
        <w:t xml:space="preserve"> </w:t>
      </w:r>
      <w:r>
        <w:t>HADOOP</w:t>
      </w:r>
      <w:r w:rsidRPr="005643F2">
        <w:t>_HOME</w:t>
      </w:r>
      <w:r w:rsidRPr="00C92107">
        <w:t>/</w:t>
      </w:r>
      <w:proofErr w:type="gramStart"/>
      <w:r w:rsidRPr="00C92107">
        <w:t>bin:$</w:t>
      </w:r>
      <w:proofErr w:type="gramEnd"/>
      <w:r w:rsidRPr="00C92107">
        <w:t>PATH"</w:t>
      </w:r>
    </w:p>
    <w:p w14:paraId="4B10344B" w14:textId="2088775A" w:rsidR="32451C83" w:rsidRDefault="00072A93" w:rsidP="32451C83">
      <w:pPr>
        <w:rPr>
          <w:lang w:val="en-SG" w:eastAsia="zh-CN"/>
        </w:rPr>
      </w:pPr>
      <w:r>
        <w:rPr>
          <w:lang w:val="en-SG" w:eastAsia="zh-CN"/>
        </w:rPr>
        <w:t xml:space="preserve">Hadoop HDFS is used by Archival script to </w:t>
      </w:r>
      <w:r w:rsidR="003F2CCF">
        <w:rPr>
          <w:lang w:val="en-SG" w:eastAsia="zh-CN"/>
        </w:rPr>
        <w:t xml:space="preserve">archive old data </w:t>
      </w:r>
      <w:r w:rsidR="00220405">
        <w:rPr>
          <w:lang w:val="en-SG" w:eastAsia="zh-CN"/>
        </w:rPr>
        <w:t>(older than 10 year) based on UNIX timestamp information as Parquet files with Snappy compression.</w:t>
      </w:r>
      <w:r>
        <w:rPr>
          <w:lang w:val="en-SG" w:eastAsia="zh-CN"/>
        </w:rPr>
        <w:t xml:space="preserve"> </w:t>
      </w:r>
    </w:p>
    <w:p w14:paraId="24DDDD5F" w14:textId="32FD5D9C" w:rsidR="00D73C59" w:rsidRDefault="00D73C59" w:rsidP="00D8210A">
      <w:pPr>
        <w:pStyle w:val="Heading2"/>
      </w:pPr>
      <w:bookmarkStart w:id="10" w:name="_Toc6830392"/>
      <w:bookmarkStart w:id="11" w:name="_Toc6834069"/>
      <w:r>
        <w:t>Installing Spark</w:t>
      </w:r>
      <w:bookmarkEnd w:id="10"/>
      <w:bookmarkEnd w:id="11"/>
    </w:p>
    <w:p w14:paraId="410A473C" w14:textId="42A7052F" w:rsidR="00994599" w:rsidRPr="001F38C6" w:rsidRDefault="007935BA" w:rsidP="001F38C6">
      <w:r>
        <w:rPr>
          <w:lang w:val="en-SG" w:eastAsia="zh-CN"/>
        </w:rPr>
        <w:t>Install</w:t>
      </w:r>
      <w:r w:rsidR="00D13A17">
        <w:rPr>
          <w:lang w:val="en-SG" w:eastAsia="zh-CN"/>
        </w:rPr>
        <w:t xml:space="preserve"> Spark 2.3.3 </w:t>
      </w:r>
      <w:r w:rsidR="00AD3AB5">
        <w:rPr>
          <w:lang w:val="en-SG" w:eastAsia="zh-CN"/>
        </w:rPr>
        <w:t xml:space="preserve">by </w:t>
      </w:r>
      <w:r w:rsidR="0077775C">
        <w:rPr>
          <w:lang w:val="en-SG" w:eastAsia="zh-CN"/>
        </w:rPr>
        <w:t>executing</w:t>
      </w:r>
      <w:r w:rsidR="00CF7291">
        <w:rPr>
          <w:lang w:val="en-SG" w:eastAsia="zh-CN"/>
        </w:rPr>
        <w:t xml:space="preserve"> these commands</w:t>
      </w:r>
      <w:r w:rsidR="00C74B01">
        <w:rPr>
          <w:lang w:val="en-SG" w:eastAsia="zh-CN"/>
        </w:rPr>
        <w:t>:</w:t>
      </w:r>
    </w:p>
    <w:p w14:paraId="4F586018" w14:textId="3DD6DC37" w:rsidR="006567E5" w:rsidRDefault="00F25333" w:rsidP="006567E5">
      <w:pPr>
        <w:pStyle w:val="Code"/>
      </w:pPr>
      <w:r>
        <w:t xml:space="preserve">$ </w:t>
      </w:r>
      <w:r w:rsidR="006567E5">
        <w:t>cd /opt</w:t>
      </w:r>
    </w:p>
    <w:p w14:paraId="09844127" w14:textId="6FC39067" w:rsidR="00E76480" w:rsidRDefault="00F25333" w:rsidP="006567E5">
      <w:pPr>
        <w:pStyle w:val="Code"/>
      </w:pPr>
      <w:r>
        <w:t xml:space="preserve">$ </w:t>
      </w:r>
      <w:proofErr w:type="spellStart"/>
      <w:r w:rsidR="00332D8C">
        <w:t>sudo</w:t>
      </w:r>
      <w:proofErr w:type="spellEnd"/>
      <w:r w:rsidR="00332D8C">
        <w:t xml:space="preserve"> </w:t>
      </w:r>
      <w:proofErr w:type="spellStart"/>
      <w:r w:rsidR="2C223294">
        <w:t>wget</w:t>
      </w:r>
      <w:proofErr w:type="spellEnd"/>
      <w:r w:rsidR="2C223294">
        <w:t xml:space="preserve"> </w:t>
      </w:r>
      <w:proofErr w:type="gramStart"/>
      <w:r w:rsidR="2C223294" w:rsidRPr="002D5ED1">
        <w:t>https://www-us.apache.org/dist/spark/spark-2.3.3/spark-2.3.3-bin-hadoop2.7.tgz</w:t>
      </w:r>
      <w:r w:rsidR="2C223294">
        <w:t xml:space="preserve"> .</w:t>
      </w:r>
      <w:proofErr w:type="gramEnd"/>
    </w:p>
    <w:p w14:paraId="3DCBD594" w14:textId="3F53428F" w:rsidR="009A37E7" w:rsidRDefault="00F25333" w:rsidP="006567E5">
      <w:pPr>
        <w:pStyle w:val="Code"/>
      </w:pPr>
      <w:r>
        <w:t xml:space="preserve">$ </w:t>
      </w:r>
      <w:proofErr w:type="spellStart"/>
      <w:r w:rsidR="00332D8C">
        <w:t>sudo</w:t>
      </w:r>
      <w:proofErr w:type="spellEnd"/>
      <w:r w:rsidR="00332D8C">
        <w:t xml:space="preserve"> tar -</w:t>
      </w:r>
      <w:proofErr w:type="spellStart"/>
      <w:r w:rsidR="00332D8C">
        <w:t>zxvf</w:t>
      </w:r>
      <w:proofErr w:type="spellEnd"/>
      <w:r w:rsidR="00332D8C">
        <w:t xml:space="preserve"> </w:t>
      </w:r>
      <w:r w:rsidR="00204254">
        <w:t>spark-2.3.3-bin-hadoop2.7.tgz</w:t>
      </w:r>
    </w:p>
    <w:p w14:paraId="4100366A" w14:textId="7C9204EC" w:rsidR="002961B2" w:rsidRDefault="00F25333" w:rsidP="006567E5">
      <w:pPr>
        <w:pStyle w:val="Code"/>
      </w:pPr>
      <w:r>
        <w:t xml:space="preserve">$ </w:t>
      </w:r>
      <w:proofErr w:type="spellStart"/>
      <w:r w:rsidR="00FB54A7">
        <w:t>sudo</w:t>
      </w:r>
      <w:proofErr w:type="spellEnd"/>
      <w:r w:rsidR="00FB54A7">
        <w:t xml:space="preserve"> ln -s spark-2.3.3-bin-hadoop2.7 spark</w:t>
      </w:r>
    </w:p>
    <w:p w14:paraId="5CC9A479" w14:textId="2DE9D9C0" w:rsidR="00202A30" w:rsidRDefault="005B1094" w:rsidP="00B845EF">
      <w:r>
        <w:t>and add this entries to ~</w:t>
      </w:r>
      <w:proofErr w:type="gramStart"/>
      <w:r>
        <w:t>/.</w:t>
      </w:r>
      <w:proofErr w:type="spellStart"/>
      <w:r>
        <w:t>bashrc</w:t>
      </w:r>
      <w:proofErr w:type="spellEnd"/>
      <w:proofErr w:type="gramEnd"/>
      <w:r>
        <w:t xml:space="preserve"> file</w:t>
      </w:r>
    </w:p>
    <w:p w14:paraId="3E1FE860" w14:textId="5C983E5D" w:rsidR="005B1094" w:rsidRDefault="005643F2" w:rsidP="005643F2">
      <w:pPr>
        <w:pStyle w:val="Code"/>
      </w:pPr>
      <w:r w:rsidRPr="005643F2">
        <w:t>export SPARK_HOME=/opt/spark</w:t>
      </w:r>
    </w:p>
    <w:p w14:paraId="28BCE118" w14:textId="2E5DD09E" w:rsidR="005643F2" w:rsidRPr="005643F2" w:rsidRDefault="00C92107" w:rsidP="005643F2">
      <w:pPr>
        <w:pStyle w:val="Code"/>
      </w:pPr>
      <w:r w:rsidRPr="00C92107">
        <w:t>export PATH="$SPARK_HOME/</w:t>
      </w:r>
      <w:proofErr w:type="gramStart"/>
      <w:r w:rsidRPr="00C92107">
        <w:t>bin:$</w:t>
      </w:r>
      <w:proofErr w:type="gramEnd"/>
      <w:r w:rsidRPr="00C92107">
        <w:t>PATH"</w:t>
      </w:r>
    </w:p>
    <w:p w14:paraId="16926E6E" w14:textId="51F7EDEE" w:rsidR="00D73C59" w:rsidRDefault="00D73C59" w:rsidP="00D8210A">
      <w:pPr>
        <w:pStyle w:val="Heading2"/>
      </w:pPr>
      <w:bookmarkStart w:id="12" w:name="_Toc6830393"/>
      <w:bookmarkStart w:id="13" w:name="_Toc6834070"/>
      <w:r>
        <w:t>Setting up Cassandra</w:t>
      </w:r>
      <w:bookmarkEnd w:id="12"/>
      <w:bookmarkEnd w:id="13"/>
      <w:r w:rsidR="00583962">
        <w:t xml:space="preserve"> </w:t>
      </w:r>
    </w:p>
    <w:p w14:paraId="3A1D194C" w14:textId="2186605F" w:rsidR="000E025C" w:rsidRDefault="23AE617B" w:rsidP="000E025C">
      <w:r w:rsidRPr="23AE617B">
        <w:rPr>
          <w:lang w:val="en-SG" w:eastAsia="zh-CN"/>
        </w:rPr>
        <w:t xml:space="preserve">In order to run the Cassandra 3.11.4, we need to install docker on Ubuntu machine based on this guideline: </w:t>
      </w:r>
      <w:hyperlink r:id="rId13">
        <w:r w:rsidRPr="23AE617B">
          <w:rPr>
            <w:rStyle w:val="Hyperlink"/>
          </w:rPr>
          <w:t>https://www.digitalocean.com/community/tutorials/how-to-install-and-use-docker-on-ubuntu-18-04</w:t>
        </w:r>
      </w:hyperlink>
      <w:r>
        <w:t>.</w:t>
      </w:r>
    </w:p>
    <w:p w14:paraId="5964DF93" w14:textId="42751254" w:rsidR="008B7A9D" w:rsidRDefault="008B7A9D" w:rsidP="000E025C">
      <w:r>
        <w:t xml:space="preserve">You need to assign Cassandra broadcast IP address to your </w:t>
      </w:r>
      <w:r w:rsidR="00CB1168">
        <w:t>private IP address</w:t>
      </w:r>
      <w:r w:rsidR="00F66BFB">
        <w:t xml:space="preserve">. </w:t>
      </w:r>
    </w:p>
    <w:p w14:paraId="294F4AB8" w14:textId="757607EB" w:rsidR="00AE49A1" w:rsidRDefault="00356602" w:rsidP="00825611">
      <w:pPr>
        <w:pStyle w:val="Code"/>
      </w:pPr>
      <w:r>
        <w:t xml:space="preserve">$ </w:t>
      </w:r>
      <w:proofErr w:type="spellStart"/>
      <w:r w:rsidR="00CB1168" w:rsidRPr="00CB1168">
        <w:t>ip</w:t>
      </w:r>
      <w:proofErr w:type="spellEnd"/>
      <w:r w:rsidR="00CB1168" w:rsidRPr="00CB1168">
        <w:t xml:space="preserve"> </w:t>
      </w:r>
      <w:proofErr w:type="spellStart"/>
      <w:r w:rsidR="00CB1168" w:rsidRPr="00CB1168">
        <w:t>addr</w:t>
      </w:r>
      <w:proofErr w:type="spellEnd"/>
      <w:r w:rsidR="00CB1168" w:rsidRPr="00CB1168">
        <w:t xml:space="preserve"> show</w:t>
      </w:r>
    </w:p>
    <w:p w14:paraId="40898B53" w14:textId="6BAFFB16" w:rsidR="00AB18F6" w:rsidRPr="00AB18F6" w:rsidRDefault="00AB18F6" w:rsidP="00AB18F6">
      <w:r>
        <w:t>Example: Private IP = 172.30.0.172</w:t>
      </w:r>
    </w:p>
    <w:p w14:paraId="6316C30E" w14:textId="643CA816" w:rsidR="00825611" w:rsidRDefault="00825611" w:rsidP="00825611">
      <w:pPr>
        <w:pStyle w:val="Code"/>
      </w:pPr>
      <w:r>
        <w:t xml:space="preserve">export </w:t>
      </w:r>
      <w:bookmarkStart w:id="14" w:name="OLE_LINK5"/>
      <w:bookmarkStart w:id="15" w:name="OLE_LINK6"/>
      <w:bookmarkStart w:id="16" w:name="OLE_LINK7"/>
      <w:bookmarkStart w:id="17" w:name="OLE_LINK8"/>
      <w:r w:rsidR="00F66BFB">
        <w:t>CASSANDRA</w:t>
      </w:r>
      <w:bookmarkEnd w:id="14"/>
      <w:bookmarkEnd w:id="15"/>
      <w:r w:rsidR="00F66BFB">
        <w:t>_IP_ADDRESS</w:t>
      </w:r>
      <w:bookmarkEnd w:id="16"/>
      <w:bookmarkEnd w:id="17"/>
      <w:r w:rsidR="00F66BFB">
        <w:t>=172.30.0.172</w:t>
      </w:r>
    </w:p>
    <w:p w14:paraId="46C2CFC1" w14:textId="761546F0" w:rsidR="007106C4" w:rsidRDefault="004A0E32" w:rsidP="000E025C">
      <w:r>
        <w:t>The</w:t>
      </w:r>
      <w:r w:rsidR="00DD3A1C">
        <w:t xml:space="preserve">n run </w:t>
      </w:r>
      <w:r>
        <w:t xml:space="preserve">the </w:t>
      </w:r>
      <w:r w:rsidR="00E7792E">
        <w:t>Cassandra docker container</w:t>
      </w:r>
      <w:r w:rsidR="00DD3A1C">
        <w:t xml:space="preserve"> by </w:t>
      </w:r>
      <w:r w:rsidR="00CE7505">
        <w:t>executing</w:t>
      </w:r>
      <w:r w:rsidR="00DD3A1C">
        <w:t xml:space="preserve"> these </w:t>
      </w:r>
      <w:r w:rsidR="00CE7505">
        <w:t>bash commands</w:t>
      </w:r>
      <w:r w:rsidR="00E7792E">
        <w:t>.</w:t>
      </w:r>
    </w:p>
    <w:p w14:paraId="77481AFB" w14:textId="14C56605" w:rsidR="00260FAE" w:rsidRDefault="00356602" w:rsidP="00260FAE">
      <w:pPr>
        <w:pStyle w:val="Code"/>
      </w:pPr>
      <w:r>
        <w:t xml:space="preserve">$ </w:t>
      </w:r>
      <w:proofErr w:type="spellStart"/>
      <w:r w:rsidR="002451B7">
        <w:t>m</w:t>
      </w:r>
      <w:r w:rsidR="00260FAE">
        <w:t>kdir</w:t>
      </w:r>
      <w:proofErr w:type="spellEnd"/>
      <w:r w:rsidR="00260FAE">
        <w:t xml:space="preserve"> </w:t>
      </w:r>
      <w:r w:rsidR="000539E8">
        <w:t xml:space="preserve">-p </w:t>
      </w:r>
      <w:r w:rsidR="00260FAE">
        <w:t>/</w:t>
      </w:r>
      <w:proofErr w:type="spellStart"/>
      <w:r w:rsidR="00260FAE">
        <w:t>mnt</w:t>
      </w:r>
      <w:proofErr w:type="spellEnd"/>
      <w:r w:rsidR="00260FAE">
        <w:t>/data/var/lib/</w:t>
      </w:r>
      <w:proofErr w:type="spellStart"/>
      <w:r w:rsidR="00260FAE">
        <w:t>cassandra</w:t>
      </w:r>
      <w:proofErr w:type="spellEnd"/>
    </w:p>
    <w:p w14:paraId="68283DD4" w14:textId="77777777" w:rsidR="00B72304" w:rsidRDefault="00B72304" w:rsidP="00260FAE">
      <w:pPr>
        <w:pStyle w:val="Code"/>
      </w:pPr>
    </w:p>
    <w:p w14:paraId="2F6FAA44" w14:textId="1962BCDB" w:rsidR="00583962" w:rsidRPr="00583962" w:rsidRDefault="00356602" w:rsidP="00260FAE">
      <w:pPr>
        <w:pStyle w:val="Code"/>
      </w:pPr>
      <w:r>
        <w:t xml:space="preserve">$ </w:t>
      </w:r>
      <w:r w:rsidR="0003771F" w:rsidRPr="0003771F">
        <w:t xml:space="preserve">docker run --name </w:t>
      </w:r>
      <w:proofErr w:type="spellStart"/>
      <w:r w:rsidR="0003771F" w:rsidRPr="0003771F">
        <w:t>cassandra</w:t>
      </w:r>
      <w:proofErr w:type="spellEnd"/>
      <w:r w:rsidR="0003771F" w:rsidRPr="0003771F">
        <w:t xml:space="preserve">-server --network </w:t>
      </w:r>
      <w:proofErr w:type="spellStart"/>
      <w:r w:rsidR="0003771F" w:rsidRPr="0003771F">
        <w:t>cda</w:t>
      </w:r>
      <w:proofErr w:type="spellEnd"/>
      <w:r w:rsidR="0003771F" w:rsidRPr="0003771F">
        <w:t xml:space="preserve"> -d -e CASSANDRA_BROADCAST_ADDRESS=</w:t>
      </w:r>
      <w:r w:rsidR="007A50D7">
        <w:t>"</w:t>
      </w:r>
      <w:r w:rsidR="00274B60">
        <w:t>$</w:t>
      </w:r>
      <w:r w:rsidR="007A50D7">
        <w:t>{</w:t>
      </w:r>
      <w:r w:rsidR="00926F6A">
        <w:t>CASSANDRA_IP_ADDRESS</w:t>
      </w:r>
      <w:r w:rsidR="007A50D7">
        <w:t>}"</w:t>
      </w:r>
      <w:r w:rsidR="0003771F" w:rsidRPr="0003771F">
        <w:t xml:space="preserve"> -p 7000:7000 -p 9042:9042 -v /</w:t>
      </w:r>
      <w:proofErr w:type="spellStart"/>
      <w:r w:rsidR="0003771F" w:rsidRPr="0003771F">
        <w:t>mnt</w:t>
      </w:r>
      <w:proofErr w:type="spellEnd"/>
      <w:r w:rsidR="0003771F" w:rsidRPr="0003771F">
        <w:t>/data/var/lib/</w:t>
      </w:r>
      <w:proofErr w:type="spellStart"/>
      <w:r w:rsidR="0003771F" w:rsidRPr="0003771F">
        <w:t>cassandra</w:t>
      </w:r>
      <w:proofErr w:type="spellEnd"/>
      <w:r w:rsidR="0003771F" w:rsidRPr="0003771F">
        <w:t>:/var/lib/</w:t>
      </w:r>
      <w:proofErr w:type="spellStart"/>
      <w:r w:rsidR="0003771F" w:rsidRPr="0003771F">
        <w:t>cassandra</w:t>
      </w:r>
      <w:proofErr w:type="spellEnd"/>
      <w:r w:rsidR="0003771F" w:rsidRPr="0003771F">
        <w:t xml:space="preserve"> cassandra:3.11.4</w:t>
      </w:r>
    </w:p>
    <w:p w14:paraId="33624D05" w14:textId="54E7C39E" w:rsidR="00D73C59" w:rsidRDefault="00D73C59" w:rsidP="00D8210A">
      <w:pPr>
        <w:pStyle w:val="Heading2"/>
      </w:pPr>
      <w:bookmarkStart w:id="18" w:name="_Toc6830394"/>
      <w:bookmarkStart w:id="19" w:name="_Toc6834071"/>
      <w:r>
        <w:t>Installing Kafka</w:t>
      </w:r>
      <w:r w:rsidR="002D5886">
        <w:t xml:space="preserve"> and Zookeeper</w:t>
      </w:r>
      <w:bookmarkEnd w:id="18"/>
      <w:bookmarkEnd w:id="19"/>
    </w:p>
    <w:p w14:paraId="2CB84C0E" w14:textId="527B7D46" w:rsidR="00AF44E4" w:rsidRPr="00AF44E4" w:rsidRDefault="002D5886" w:rsidP="00AF44E4">
      <w:pPr>
        <w:rPr>
          <w:lang w:val="en-SG" w:eastAsia="zh-CN"/>
        </w:rPr>
      </w:pPr>
      <w:r>
        <w:rPr>
          <w:lang w:val="en-SG" w:eastAsia="zh-CN"/>
        </w:rPr>
        <w:t xml:space="preserve">This section is on the instructions to install Apache Kafka and the </w:t>
      </w:r>
      <w:r w:rsidR="00C46FF9">
        <w:rPr>
          <w:lang w:val="en-SG" w:eastAsia="zh-CN"/>
        </w:rPr>
        <w:t>dependencies required. The required dependency is Zookeeper. The version that we have used for Apache Kafka and Zookeeper are as shown below:</w:t>
      </w:r>
    </w:p>
    <w:p w14:paraId="70E248B4" w14:textId="341EC8BD" w:rsidR="00C46FF9" w:rsidRPr="00AF44E4" w:rsidRDefault="00927E28" w:rsidP="00927E28">
      <w:pPr>
        <w:pStyle w:val="ListParagraph"/>
        <w:numPr>
          <w:ilvl w:val="0"/>
          <w:numId w:val="3"/>
        </w:numPr>
        <w:rPr>
          <w:lang w:val="en-SG" w:eastAsia="zh-CN"/>
        </w:rPr>
      </w:pPr>
      <w:proofErr w:type="spellStart"/>
      <w:r w:rsidRPr="00927E28">
        <w:rPr>
          <w:lang w:val="en-SG" w:eastAsia="zh-CN"/>
        </w:rPr>
        <w:t>ZooKeeper</w:t>
      </w:r>
      <w:proofErr w:type="spellEnd"/>
      <w:r w:rsidRPr="00927E28">
        <w:rPr>
          <w:lang w:val="en-SG" w:eastAsia="zh-CN"/>
        </w:rPr>
        <w:t xml:space="preserve"> 3.4.</w:t>
      </w:r>
      <w:r w:rsidR="00FA3429">
        <w:rPr>
          <w:lang w:val="en-SG" w:eastAsia="zh-CN"/>
        </w:rPr>
        <w:t>6</w:t>
      </w:r>
      <w:r>
        <w:rPr>
          <w:lang w:val="en-SG" w:eastAsia="zh-CN"/>
        </w:rPr>
        <w:t xml:space="preserve"> (</w:t>
      </w:r>
      <w:r w:rsidR="001A4B7F" w:rsidRPr="001A4B7F">
        <w:rPr>
          <w:lang w:val="en-SG" w:eastAsia="zh-CN"/>
        </w:rPr>
        <w:t>ZooKeeper-3.4.</w:t>
      </w:r>
      <w:r w:rsidR="005A0348">
        <w:rPr>
          <w:lang w:val="en-SG" w:eastAsia="zh-CN"/>
        </w:rPr>
        <w:t>6</w:t>
      </w:r>
      <w:r w:rsidR="001A4B7F" w:rsidRPr="001A4B7F">
        <w:rPr>
          <w:lang w:val="en-SG" w:eastAsia="zh-CN"/>
        </w:rPr>
        <w:t>.tar.gz</w:t>
      </w:r>
      <w:r w:rsidR="001A4B7F">
        <w:rPr>
          <w:lang w:val="en-SG" w:eastAsia="zh-CN"/>
        </w:rPr>
        <w:t>)</w:t>
      </w:r>
    </w:p>
    <w:p w14:paraId="58899B79" w14:textId="0E2415B9" w:rsidR="001A4B7F" w:rsidRPr="00927E28" w:rsidRDefault="00FA3429" w:rsidP="00927E28">
      <w:pPr>
        <w:pStyle w:val="ListParagraph"/>
        <w:numPr>
          <w:ilvl w:val="0"/>
          <w:numId w:val="3"/>
        </w:numPr>
        <w:rPr>
          <w:lang w:val="en-SG" w:eastAsia="zh-CN"/>
        </w:rPr>
      </w:pPr>
      <w:r w:rsidRPr="00FA3429">
        <w:rPr>
          <w:lang w:val="en-SG" w:eastAsia="zh-CN"/>
        </w:rPr>
        <w:t>Apache Kafka 1.1.1</w:t>
      </w:r>
      <w:r>
        <w:rPr>
          <w:lang w:val="en-SG" w:eastAsia="zh-CN"/>
        </w:rPr>
        <w:t xml:space="preserve"> (</w:t>
      </w:r>
      <w:r w:rsidRPr="00FA3429">
        <w:rPr>
          <w:lang w:val="en-SG" w:eastAsia="zh-CN"/>
        </w:rPr>
        <w:t>Apache Kafka 1.1.1</w:t>
      </w:r>
      <w:r w:rsidR="003C05DB">
        <w:rPr>
          <w:lang w:val="en-SG" w:eastAsia="zh-CN"/>
        </w:rPr>
        <w:t>)</w:t>
      </w:r>
    </w:p>
    <w:p w14:paraId="0DF31D05" w14:textId="447606C8" w:rsidR="00430315" w:rsidRDefault="0033539D" w:rsidP="0033539D">
      <w:pPr>
        <w:rPr>
          <w:lang w:val="en-SG" w:eastAsia="zh-CN"/>
        </w:rPr>
      </w:pPr>
      <w:r>
        <w:rPr>
          <w:lang w:val="en-SG" w:eastAsia="zh-CN"/>
        </w:rPr>
        <w:t xml:space="preserve">We will </w:t>
      </w:r>
      <w:r w:rsidR="00314218">
        <w:rPr>
          <w:lang w:val="en-SG" w:eastAsia="zh-CN"/>
        </w:rPr>
        <w:t>download</w:t>
      </w:r>
      <w:r w:rsidR="00430315">
        <w:rPr>
          <w:lang w:val="en-SG" w:eastAsia="zh-CN"/>
        </w:rPr>
        <w:t xml:space="preserve"> Zookeeper using the following command</w:t>
      </w:r>
      <w:r w:rsidR="002669FB">
        <w:rPr>
          <w:lang w:val="en-SG" w:eastAsia="zh-CN"/>
        </w:rPr>
        <w:t xml:space="preserve"> and install using the command line.</w:t>
      </w:r>
    </w:p>
    <w:p w14:paraId="3EB072B8" w14:textId="77777777" w:rsidR="00430315" w:rsidRDefault="00430315" w:rsidP="00314218">
      <w:pPr>
        <w:pStyle w:val="Code"/>
        <w:rPr>
          <w:rFonts w:eastAsia="Times New Roman"/>
          <w:color w:val="313131"/>
          <w:sz w:val="18"/>
        </w:rPr>
      </w:pPr>
      <w:r w:rsidRPr="00430315">
        <w:t xml:space="preserve">$ </w:t>
      </w:r>
      <w:r w:rsidRPr="00430315">
        <w:rPr>
          <w:rFonts w:eastAsia="Times New Roman"/>
          <w:color w:val="313131"/>
        </w:rPr>
        <w:t>cd opt/</w:t>
      </w:r>
    </w:p>
    <w:p w14:paraId="507064F7" w14:textId="145EC42F" w:rsidR="00430315" w:rsidRPr="00430315" w:rsidRDefault="00430315" w:rsidP="00314218">
      <w:pPr>
        <w:pStyle w:val="Code"/>
      </w:pPr>
      <w:r>
        <w:t xml:space="preserve">$ </w:t>
      </w:r>
      <w:proofErr w:type="spellStart"/>
      <w:r>
        <w:t>sudo</w:t>
      </w:r>
      <w:proofErr w:type="spellEnd"/>
      <w:r>
        <w:t xml:space="preserve"> </w:t>
      </w:r>
      <w:proofErr w:type="spellStart"/>
      <w:r>
        <w:t>wget</w:t>
      </w:r>
      <w:proofErr w:type="spellEnd"/>
      <w:r>
        <w:t xml:space="preserve"> </w:t>
      </w:r>
      <w:r w:rsidR="00314218" w:rsidRPr="00314218">
        <w:t>https://archive.apache.org/dist/zookeeper/zookeeper-3.4.6/zookeeper-3.4.6.tar.gz</w:t>
      </w:r>
    </w:p>
    <w:p w14:paraId="2F84143B" w14:textId="1AE6801C" w:rsidR="002669FB" w:rsidRPr="002669FB" w:rsidRDefault="002669FB" w:rsidP="002669FB">
      <w:pPr>
        <w:pStyle w:val="Code"/>
        <w:rPr>
          <w:rFonts w:ascii="Times New Roman" w:eastAsia="Times New Roman" w:hAnsi="Times New Roman" w:cs="Times New Roman"/>
          <w:sz w:val="24"/>
          <w:szCs w:val="24"/>
        </w:rPr>
      </w:pPr>
      <w:r w:rsidRPr="002669FB">
        <w:rPr>
          <w:rFonts w:eastAsia="Times New Roman"/>
          <w:color w:val="313131"/>
        </w:rPr>
        <w:t xml:space="preserve">$ </w:t>
      </w:r>
      <w:proofErr w:type="spellStart"/>
      <w:r w:rsidRPr="002669FB">
        <w:rPr>
          <w:rFonts w:eastAsia="Times New Roman"/>
          <w:color w:val="313131"/>
        </w:rPr>
        <w:t>sudo</w:t>
      </w:r>
      <w:proofErr w:type="spellEnd"/>
      <w:r w:rsidRPr="002669FB">
        <w:rPr>
          <w:rFonts w:eastAsia="Times New Roman"/>
          <w:color w:val="313131"/>
        </w:rPr>
        <w:t xml:space="preserve"> ln -s /opt/zookeeper-3.4.</w:t>
      </w:r>
      <w:r>
        <w:rPr>
          <w:rFonts w:eastAsia="Times New Roman"/>
          <w:color w:val="313131"/>
        </w:rPr>
        <w:t>6</w:t>
      </w:r>
      <w:r w:rsidRPr="002669FB">
        <w:rPr>
          <w:rFonts w:eastAsia="Times New Roman"/>
          <w:color w:val="313131"/>
        </w:rPr>
        <w:t xml:space="preserve"> /opt/zookeeper</w:t>
      </w:r>
    </w:p>
    <w:p w14:paraId="7908F53B" w14:textId="77777777" w:rsidR="002669FB" w:rsidRPr="002669FB" w:rsidRDefault="002669FB" w:rsidP="002669FB">
      <w:pPr>
        <w:pStyle w:val="Code"/>
        <w:rPr>
          <w:rFonts w:ascii="Times New Roman" w:eastAsia="Times New Roman" w:hAnsi="Times New Roman" w:cs="Times New Roman"/>
          <w:sz w:val="24"/>
          <w:szCs w:val="24"/>
        </w:rPr>
      </w:pPr>
      <w:r w:rsidRPr="002669FB">
        <w:rPr>
          <w:rFonts w:eastAsia="Times New Roman"/>
          <w:color w:val="313131"/>
        </w:rPr>
        <w:t>$ cd zookeeper</w:t>
      </w:r>
    </w:p>
    <w:p w14:paraId="031806BF" w14:textId="23083124" w:rsidR="00430315" w:rsidRPr="002669FB" w:rsidRDefault="002669FB" w:rsidP="002669FB">
      <w:pPr>
        <w:pStyle w:val="Code"/>
        <w:rPr>
          <w:rFonts w:ascii="Times New Roman" w:eastAsia="Times New Roman" w:hAnsi="Times New Roman" w:cs="Times New Roman"/>
          <w:sz w:val="24"/>
          <w:szCs w:val="24"/>
        </w:rPr>
      </w:pPr>
      <w:r w:rsidRPr="002669FB">
        <w:rPr>
          <w:rFonts w:eastAsia="Times New Roman"/>
          <w:color w:val="313131"/>
        </w:rPr>
        <w:t xml:space="preserve">$ </w:t>
      </w:r>
      <w:proofErr w:type="spellStart"/>
      <w:r w:rsidRPr="002669FB">
        <w:rPr>
          <w:rFonts w:eastAsia="Times New Roman"/>
          <w:color w:val="313131"/>
        </w:rPr>
        <w:t>mkdir</w:t>
      </w:r>
      <w:proofErr w:type="spellEnd"/>
      <w:r w:rsidRPr="002669FB">
        <w:rPr>
          <w:rFonts w:eastAsia="Times New Roman"/>
          <w:color w:val="313131"/>
        </w:rPr>
        <w:t xml:space="preserve"> data</w:t>
      </w:r>
    </w:p>
    <w:p w14:paraId="16794894" w14:textId="180F737B" w:rsidR="007B4433" w:rsidRPr="00422A37" w:rsidRDefault="00422A37" w:rsidP="00422A37">
      <w:pPr>
        <w:rPr>
          <w:lang w:val="en-SG" w:eastAsia="zh-CN"/>
        </w:rPr>
      </w:pPr>
      <w:r>
        <w:rPr>
          <w:lang w:val="en-SG" w:eastAsia="zh-CN"/>
        </w:rPr>
        <w:t>Upon installing Zooke</w:t>
      </w:r>
      <w:r w:rsidR="004B6DCF">
        <w:rPr>
          <w:lang w:val="en-SG" w:eastAsia="zh-CN"/>
        </w:rPr>
        <w:t>e</w:t>
      </w:r>
      <w:r>
        <w:rPr>
          <w:lang w:val="en-SG" w:eastAsia="zh-CN"/>
        </w:rPr>
        <w:t>per</w:t>
      </w:r>
      <w:r w:rsidR="000E590F">
        <w:rPr>
          <w:lang w:val="en-SG" w:eastAsia="zh-CN"/>
        </w:rPr>
        <w:t xml:space="preserve">, we will </w:t>
      </w:r>
      <w:r w:rsidR="007B4433">
        <w:rPr>
          <w:lang w:val="en-SG" w:eastAsia="zh-CN"/>
        </w:rPr>
        <w:t>create the configuration file</w:t>
      </w:r>
      <w:r w:rsidR="00645BF9">
        <w:rPr>
          <w:lang w:val="en-SG" w:eastAsia="zh-CN"/>
        </w:rPr>
        <w:t xml:space="preserve"> for Zookeeper to initialize properly.</w:t>
      </w:r>
    </w:p>
    <w:p w14:paraId="2E14B474" w14:textId="7861E7A2" w:rsidR="00432DD7" w:rsidRPr="00BE5A0F" w:rsidRDefault="00BE321F" w:rsidP="002231F0">
      <w:pPr>
        <w:pStyle w:val="Code"/>
        <w:rPr>
          <w:rFonts w:eastAsia="Times New Roman"/>
          <w:color w:val="313131"/>
          <w:sz w:val="18"/>
        </w:rPr>
      </w:pPr>
      <w:r w:rsidRPr="00BE321F">
        <w:t>$ vi</w:t>
      </w:r>
      <w:r>
        <w:rPr>
          <w:rFonts w:eastAsia="Times New Roman"/>
          <w:color w:val="313131"/>
          <w:sz w:val="18"/>
        </w:rPr>
        <w:t>m</w:t>
      </w:r>
      <w:r w:rsidRPr="00BE321F">
        <w:rPr>
          <w:rFonts w:eastAsia="Times New Roman"/>
          <w:color w:val="313131"/>
          <w:sz w:val="18"/>
        </w:rPr>
        <w:t xml:space="preserve"> conf/</w:t>
      </w:r>
      <w:proofErr w:type="spellStart"/>
      <w:r w:rsidRPr="00BE321F">
        <w:rPr>
          <w:rFonts w:eastAsia="Times New Roman"/>
          <w:color w:val="313131"/>
          <w:sz w:val="18"/>
        </w:rPr>
        <w:t>zoo.cfg</w:t>
      </w:r>
      <w:proofErr w:type="spellEnd"/>
    </w:p>
    <w:p w14:paraId="2C2AB2C4" w14:textId="77777777" w:rsidR="00BE321F" w:rsidRPr="00BE321F" w:rsidRDefault="00BE321F" w:rsidP="002231F0">
      <w:pPr>
        <w:pStyle w:val="Code"/>
        <w:rPr>
          <w:rFonts w:ascii="Times New Roman" w:hAnsi="Times New Roman" w:cs="Times New Roman"/>
          <w:sz w:val="24"/>
          <w:szCs w:val="24"/>
        </w:rPr>
      </w:pPr>
      <w:proofErr w:type="spellStart"/>
      <w:r w:rsidRPr="00BE321F">
        <w:t>tickTime</w:t>
      </w:r>
      <w:proofErr w:type="spellEnd"/>
      <w:r w:rsidRPr="00BE321F">
        <w:t>=2000</w:t>
      </w:r>
    </w:p>
    <w:p w14:paraId="7D18E2E4" w14:textId="77777777" w:rsidR="00BE321F" w:rsidRPr="00BE321F" w:rsidRDefault="00BE321F" w:rsidP="002231F0">
      <w:pPr>
        <w:pStyle w:val="Code"/>
        <w:rPr>
          <w:rFonts w:ascii="Times New Roman" w:hAnsi="Times New Roman" w:cs="Times New Roman"/>
          <w:sz w:val="24"/>
          <w:szCs w:val="24"/>
        </w:rPr>
      </w:pPr>
      <w:proofErr w:type="spellStart"/>
      <w:r w:rsidRPr="00BE321F">
        <w:t>dataDir</w:t>
      </w:r>
      <w:proofErr w:type="spellEnd"/>
      <w:r w:rsidRPr="00BE321F">
        <w:t>=/path/to/zook</w:t>
      </w:r>
      <w:r w:rsidRPr="00BE321F">
        <w:rPr>
          <w:rFonts w:eastAsia="Times New Roman"/>
          <w:color w:val="313131"/>
          <w:sz w:val="18"/>
        </w:rPr>
        <w:t>eeper/data</w:t>
      </w:r>
    </w:p>
    <w:p w14:paraId="3EC52EED" w14:textId="77777777" w:rsidR="00BE321F" w:rsidRPr="00BE321F" w:rsidRDefault="00BE321F" w:rsidP="002231F0">
      <w:pPr>
        <w:pStyle w:val="Code"/>
        <w:rPr>
          <w:rFonts w:ascii="Times New Roman" w:hAnsi="Times New Roman" w:cs="Times New Roman"/>
          <w:sz w:val="24"/>
          <w:szCs w:val="24"/>
        </w:rPr>
      </w:pPr>
      <w:proofErr w:type="spellStart"/>
      <w:r w:rsidRPr="00BE321F">
        <w:t>clientPort</w:t>
      </w:r>
      <w:proofErr w:type="spellEnd"/>
      <w:r w:rsidRPr="00BE321F">
        <w:t>=2181</w:t>
      </w:r>
    </w:p>
    <w:p w14:paraId="2DA61BBB" w14:textId="77777777" w:rsidR="00BE321F" w:rsidRPr="00BE321F" w:rsidRDefault="00BE321F" w:rsidP="002231F0">
      <w:pPr>
        <w:pStyle w:val="Code"/>
        <w:rPr>
          <w:rFonts w:ascii="Times New Roman" w:hAnsi="Times New Roman" w:cs="Times New Roman"/>
          <w:sz w:val="24"/>
          <w:szCs w:val="24"/>
        </w:rPr>
      </w:pPr>
      <w:proofErr w:type="spellStart"/>
      <w:r w:rsidRPr="00BE321F">
        <w:t>initLimit</w:t>
      </w:r>
      <w:proofErr w:type="spellEnd"/>
      <w:r w:rsidRPr="00BE321F">
        <w:t>=5</w:t>
      </w:r>
    </w:p>
    <w:p w14:paraId="5882A269" w14:textId="77777777" w:rsidR="00BE321F" w:rsidRDefault="00BE321F" w:rsidP="002231F0">
      <w:pPr>
        <w:pStyle w:val="Code"/>
        <w:rPr>
          <w:rFonts w:eastAsia="Times New Roman"/>
          <w:color w:val="313131"/>
          <w:sz w:val="18"/>
        </w:rPr>
      </w:pPr>
      <w:proofErr w:type="spellStart"/>
      <w:r w:rsidRPr="00BE321F">
        <w:t>syncLimit</w:t>
      </w:r>
      <w:proofErr w:type="spellEnd"/>
      <w:r w:rsidRPr="00BE321F">
        <w:t>=2</w:t>
      </w:r>
    </w:p>
    <w:p w14:paraId="186F6C06" w14:textId="60B844E8" w:rsidR="001F3794" w:rsidRDefault="00E15C2E" w:rsidP="00BE321F">
      <w:pPr>
        <w:spacing w:after="0" w:line="240" w:lineRule="auto"/>
        <w:rPr>
          <w:rFonts w:ascii="Courier New" w:eastAsia="Times New Roman" w:hAnsi="Courier New" w:cs="Courier New"/>
          <w:color w:val="313131"/>
          <w:sz w:val="18"/>
          <w:szCs w:val="18"/>
          <w:lang w:val="en-SG" w:eastAsia="zh-CN"/>
        </w:rPr>
      </w:pPr>
      <w:r>
        <w:rPr>
          <w:lang w:val="en-SG" w:eastAsia="zh-CN"/>
        </w:rPr>
        <w:t xml:space="preserve">The command code will </w:t>
      </w:r>
      <w:r w:rsidR="00C36192">
        <w:rPr>
          <w:lang w:val="en-SG" w:eastAsia="zh-CN"/>
        </w:rPr>
        <w:t xml:space="preserve">initialize the </w:t>
      </w:r>
      <w:r w:rsidR="00106556">
        <w:rPr>
          <w:lang w:val="en-SG" w:eastAsia="zh-CN"/>
        </w:rPr>
        <w:t xml:space="preserve">Zookeeper server and if the initialization is successful, the command will be </w:t>
      </w:r>
      <w:proofErr w:type="gramStart"/>
      <w:r w:rsidR="00106556">
        <w:rPr>
          <w:lang w:val="en-SG" w:eastAsia="zh-CN"/>
        </w:rPr>
        <w:t>similar to</w:t>
      </w:r>
      <w:proofErr w:type="gramEnd"/>
      <w:r w:rsidR="00106556">
        <w:rPr>
          <w:lang w:val="en-SG" w:eastAsia="zh-CN"/>
        </w:rPr>
        <w:t xml:space="preserve"> the one as shown below.</w:t>
      </w:r>
    </w:p>
    <w:p w14:paraId="69162601" w14:textId="77777777" w:rsidR="00E15C2E" w:rsidRDefault="00E15C2E" w:rsidP="00BE321F">
      <w:pPr>
        <w:spacing w:after="0" w:line="240" w:lineRule="auto"/>
        <w:rPr>
          <w:rFonts w:ascii="Courier New" w:eastAsia="Times New Roman" w:hAnsi="Courier New" w:cs="Courier New"/>
          <w:color w:val="313131"/>
          <w:sz w:val="18"/>
          <w:szCs w:val="18"/>
          <w:lang w:val="en-SG" w:eastAsia="zh-CN"/>
        </w:rPr>
      </w:pPr>
    </w:p>
    <w:p w14:paraId="67BE77CD" w14:textId="1873D72A" w:rsidR="00A23617" w:rsidRPr="00106556" w:rsidRDefault="00401392" w:rsidP="00106556">
      <w:pPr>
        <w:pStyle w:val="Code"/>
        <w:rPr>
          <w:color w:val="313131"/>
        </w:rPr>
      </w:pPr>
      <w:r>
        <w:t>$ bin/zkServ</w:t>
      </w:r>
      <w:r>
        <w:rPr>
          <w:color w:val="313131"/>
          <w:sz w:val="18"/>
        </w:rPr>
        <w:t>er.sh start</w:t>
      </w:r>
    </w:p>
    <w:p w14:paraId="010FA943" w14:textId="77777777" w:rsidR="00E073B5" w:rsidRPr="00E073B5" w:rsidRDefault="00E073B5" w:rsidP="00A23617">
      <w:pPr>
        <w:pStyle w:val="Code"/>
        <w:rPr>
          <w:rFonts w:ascii="Times New Roman" w:eastAsia="Times New Roman" w:hAnsi="Times New Roman" w:cs="Times New Roman"/>
          <w:sz w:val="24"/>
          <w:szCs w:val="24"/>
        </w:rPr>
      </w:pPr>
      <w:r w:rsidRPr="00E073B5">
        <w:t>$ JMX enabl</w:t>
      </w:r>
      <w:r w:rsidRPr="00E073B5">
        <w:rPr>
          <w:rFonts w:eastAsia="Times New Roman"/>
          <w:color w:val="313131"/>
          <w:sz w:val="18"/>
        </w:rPr>
        <w:t>ed by default</w:t>
      </w:r>
    </w:p>
    <w:p w14:paraId="50DD2463" w14:textId="77777777" w:rsidR="00E073B5" w:rsidRPr="00E073B5" w:rsidRDefault="00E073B5" w:rsidP="00A23617">
      <w:pPr>
        <w:pStyle w:val="Code"/>
        <w:rPr>
          <w:rFonts w:ascii="Times New Roman" w:eastAsia="Times New Roman" w:hAnsi="Times New Roman" w:cs="Times New Roman"/>
          <w:sz w:val="24"/>
          <w:szCs w:val="24"/>
        </w:rPr>
      </w:pPr>
      <w:r w:rsidRPr="00E073B5">
        <w:t>$ Using config: /Users/../zookeeper/bin/../conf/</w:t>
      </w:r>
      <w:proofErr w:type="spellStart"/>
      <w:r w:rsidRPr="00E073B5">
        <w:t>zoo.cfg</w:t>
      </w:r>
      <w:proofErr w:type="spellEnd"/>
    </w:p>
    <w:p w14:paraId="4EC9DAE2" w14:textId="77777777" w:rsidR="00E073B5" w:rsidRPr="00E073B5" w:rsidRDefault="00E073B5" w:rsidP="00A23617">
      <w:pPr>
        <w:pStyle w:val="Code"/>
        <w:rPr>
          <w:rFonts w:ascii="Times New Roman" w:eastAsia="Times New Roman" w:hAnsi="Times New Roman" w:cs="Times New Roman"/>
          <w:sz w:val="24"/>
          <w:szCs w:val="24"/>
        </w:rPr>
      </w:pPr>
      <w:r w:rsidRPr="00E073B5">
        <w:t>$ Starting zookeeper ... STARTED</w:t>
      </w:r>
    </w:p>
    <w:p w14:paraId="12831ABD" w14:textId="3DB582BA" w:rsidR="007115BA" w:rsidRDefault="00171094" w:rsidP="00422A37">
      <w:pPr>
        <w:rPr>
          <w:lang w:val="en-SG" w:eastAsia="zh-CN"/>
        </w:rPr>
      </w:pPr>
      <w:r>
        <w:rPr>
          <w:lang w:val="en-SG" w:eastAsia="zh-CN"/>
        </w:rPr>
        <w:t xml:space="preserve">To check if the Zookeeper is working properly, we can run the following command to check </w:t>
      </w:r>
      <w:r w:rsidR="007115BA">
        <w:rPr>
          <w:lang w:val="en-SG" w:eastAsia="zh-CN"/>
        </w:rPr>
        <w:t>if Zookeeper is working</w:t>
      </w:r>
      <w:r w:rsidR="00307901">
        <w:rPr>
          <w:lang w:val="en-SG" w:eastAsia="zh-CN"/>
        </w:rPr>
        <w:t>. If it is working, we will be able to see that it is connected as shown below.</w:t>
      </w:r>
    </w:p>
    <w:p w14:paraId="4CCD1C8B" w14:textId="1F24226A" w:rsidR="007115BA" w:rsidRDefault="007115BA" w:rsidP="007115BA">
      <w:pPr>
        <w:pStyle w:val="Code"/>
      </w:pPr>
      <w:r>
        <w:t>$ bin/zkCli.sh</w:t>
      </w:r>
    </w:p>
    <w:p w14:paraId="3F1CBE6F" w14:textId="77777777" w:rsidR="00307901" w:rsidRPr="00307901" w:rsidRDefault="00307901" w:rsidP="00307901">
      <w:pPr>
        <w:pStyle w:val="Code"/>
        <w:rPr>
          <w:rFonts w:ascii="Times New Roman" w:eastAsia="Times New Roman" w:hAnsi="Times New Roman" w:cs="Times New Roman"/>
          <w:sz w:val="24"/>
          <w:szCs w:val="24"/>
        </w:rPr>
      </w:pPr>
      <w:r w:rsidRPr="00307901">
        <w:rPr>
          <w:rFonts w:eastAsia="Times New Roman"/>
          <w:color w:val="313131"/>
        </w:rPr>
        <w:t>Connecting to localhost:2181</w:t>
      </w:r>
    </w:p>
    <w:p w14:paraId="4CC27D5E" w14:textId="77777777" w:rsidR="00307901" w:rsidRPr="00307901" w:rsidRDefault="00307901" w:rsidP="00307901">
      <w:pPr>
        <w:pStyle w:val="Code"/>
        <w:rPr>
          <w:rFonts w:ascii="Times New Roman" w:eastAsia="Times New Roman" w:hAnsi="Times New Roman" w:cs="Times New Roman"/>
          <w:sz w:val="24"/>
          <w:szCs w:val="24"/>
        </w:rPr>
      </w:pPr>
      <w:r w:rsidRPr="00307901">
        <w:rPr>
          <w:rFonts w:eastAsia="Times New Roman"/>
          <w:color w:val="313131"/>
        </w:rPr>
        <w:t>................</w:t>
      </w:r>
    </w:p>
    <w:p w14:paraId="5C505F35" w14:textId="77777777" w:rsidR="00307901" w:rsidRPr="00307901" w:rsidRDefault="00307901" w:rsidP="00307901">
      <w:pPr>
        <w:pStyle w:val="Code"/>
        <w:rPr>
          <w:rFonts w:ascii="Times New Roman" w:eastAsia="Times New Roman" w:hAnsi="Times New Roman" w:cs="Times New Roman"/>
          <w:sz w:val="24"/>
          <w:szCs w:val="24"/>
        </w:rPr>
      </w:pPr>
      <w:r w:rsidRPr="00307901">
        <w:rPr>
          <w:rFonts w:eastAsia="Times New Roman"/>
          <w:color w:val="313131"/>
        </w:rPr>
        <w:t>................</w:t>
      </w:r>
    </w:p>
    <w:p w14:paraId="126148DA" w14:textId="77777777" w:rsidR="00307901" w:rsidRPr="00307901" w:rsidRDefault="00307901" w:rsidP="00307901">
      <w:pPr>
        <w:pStyle w:val="Code"/>
        <w:rPr>
          <w:rFonts w:ascii="Times New Roman" w:eastAsia="Times New Roman" w:hAnsi="Times New Roman" w:cs="Times New Roman"/>
          <w:sz w:val="24"/>
          <w:szCs w:val="24"/>
        </w:rPr>
      </w:pPr>
      <w:r w:rsidRPr="00307901">
        <w:rPr>
          <w:rFonts w:eastAsia="Times New Roman"/>
          <w:color w:val="313131"/>
        </w:rPr>
        <w:t>................</w:t>
      </w:r>
    </w:p>
    <w:p w14:paraId="39348972" w14:textId="77777777" w:rsidR="00307901" w:rsidRPr="00307901" w:rsidRDefault="00307901" w:rsidP="00307901">
      <w:pPr>
        <w:pStyle w:val="Code"/>
        <w:rPr>
          <w:rFonts w:ascii="Times New Roman" w:eastAsia="Times New Roman" w:hAnsi="Times New Roman" w:cs="Times New Roman"/>
          <w:sz w:val="24"/>
          <w:szCs w:val="24"/>
        </w:rPr>
      </w:pPr>
      <w:r w:rsidRPr="00307901">
        <w:rPr>
          <w:rFonts w:eastAsia="Times New Roman"/>
          <w:color w:val="313131"/>
        </w:rPr>
        <w:t xml:space="preserve">Welcome to </w:t>
      </w:r>
      <w:proofErr w:type="spellStart"/>
      <w:r w:rsidRPr="00307901">
        <w:rPr>
          <w:rFonts w:eastAsia="Times New Roman"/>
          <w:color w:val="313131"/>
        </w:rPr>
        <w:t>ZooKeeper</w:t>
      </w:r>
      <w:proofErr w:type="spellEnd"/>
      <w:r w:rsidRPr="00307901">
        <w:rPr>
          <w:rFonts w:eastAsia="Times New Roman"/>
          <w:color w:val="313131"/>
        </w:rPr>
        <w:t>!</w:t>
      </w:r>
    </w:p>
    <w:p w14:paraId="2F89A15F" w14:textId="77777777" w:rsidR="00307901" w:rsidRPr="00307901" w:rsidRDefault="00307901" w:rsidP="00307901">
      <w:pPr>
        <w:pStyle w:val="Code"/>
        <w:rPr>
          <w:rFonts w:ascii="Times New Roman" w:eastAsia="Times New Roman" w:hAnsi="Times New Roman" w:cs="Times New Roman"/>
          <w:sz w:val="24"/>
          <w:szCs w:val="24"/>
        </w:rPr>
      </w:pPr>
      <w:r w:rsidRPr="00307901">
        <w:rPr>
          <w:rFonts w:eastAsia="Times New Roman"/>
          <w:color w:val="313131"/>
        </w:rPr>
        <w:t>................</w:t>
      </w:r>
    </w:p>
    <w:p w14:paraId="4E0093E0" w14:textId="77777777" w:rsidR="00307901" w:rsidRPr="00307901" w:rsidRDefault="00307901" w:rsidP="00307901">
      <w:pPr>
        <w:pStyle w:val="Code"/>
        <w:rPr>
          <w:rFonts w:ascii="Times New Roman" w:eastAsia="Times New Roman" w:hAnsi="Times New Roman" w:cs="Times New Roman"/>
          <w:sz w:val="24"/>
          <w:szCs w:val="24"/>
        </w:rPr>
      </w:pPr>
      <w:r w:rsidRPr="00307901">
        <w:rPr>
          <w:rFonts w:eastAsia="Times New Roman"/>
          <w:color w:val="313131"/>
        </w:rPr>
        <w:t>................</w:t>
      </w:r>
    </w:p>
    <w:p w14:paraId="0735D477" w14:textId="77777777" w:rsidR="00307901" w:rsidRPr="00307901" w:rsidRDefault="00307901" w:rsidP="00307901">
      <w:pPr>
        <w:pStyle w:val="Code"/>
        <w:rPr>
          <w:rFonts w:ascii="Times New Roman" w:eastAsia="Times New Roman" w:hAnsi="Times New Roman" w:cs="Times New Roman"/>
          <w:sz w:val="24"/>
          <w:szCs w:val="24"/>
        </w:rPr>
      </w:pPr>
      <w:proofErr w:type="gramStart"/>
      <w:r w:rsidRPr="00307901">
        <w:rPr>
          <w:rFonts w:eastAsia="Times New Roman"/>
          <w:color w:val="313131"/>
        </w:rPr>
        <w:t>WATCHER::</w:t>
      </w:r>
      <w:proofErr w:type="gramEnd"/>
    </w:p>
    <w:p w14:paraId="372495C6" w14:textId="77777777" w:rsidR="00307901" w:rsidRPr="00307901" w:rsidRDefault="00307901" w:rsidP="00307901">
      <w:pPr>
        <w:pStyle w:val="Code"/>
        <w:rPr>
          <w:rFonts w:ascii="Times New Roman" w:eastAsia="Times New Roman" w:hAnsi="Times New Roman" w:cs="Times New Roman"/>
          <w:sz w:val="24"/>
          <w:szCs w:val="24"/>
        </w:rPr>
      </w:pPr>
      <w:proofErr w:type="spellStart"/>
      <w:r w:rsidRPr="00307901">
        <w:rPr>
          <w:rFonts w:eastAsia="Times New Roman"/>
          <w:color w:val="313131"/>
        </w:rPr>
        <w:t>WatchedEvent</w:t>
      </w:r>
      <w:proofErr w:type="spellEnd"/>
      <w:r w:rsidRPr="00307901">
        <w:rPr>
          <w:rFonts w:eastAsia="Times New Roman"/>
          <w:color w:val="313131"/>
        </w:rPr>
        <w:t xml:space="preserve"> </w:t>
      </w:r>
      <w:proofErr w:type="spellStart"/>
      <w:proofErr w:type="gramStart"/>
      <w:r w:rsidRPr="00307901">
        <w:rPr>
          <w:rFonts w:eastAsia="Times New Roman"/>
          <w:color w:val="313131"/>
        </w:rPr>
        <w:t>state:SyncConnected</w:t>
      </w:r>
      <w:proofErr w:type="spellEnd"/>
      <w:proofErr w:type="gramEnd"/>
      <w:r w:rsidRPr="00307901">
        <w:rPr>
          <w:rFonts w:eastAsia="Times New Roman"/>
          <w:color w:val="313131"/>
        </w:rPr>
        <w:t xml:space="preserve"> type: None </w:t>
      </w:r>
      <w:proofErr w:type="spellStart"/>
      <w:r w:rsidRPr="00307901">
        <w:rPr>
          <w:rFonts w:eastAsia="Times New Roman"/>
          <w:color w:val="313131"/>
        </w:rPr>
        <w:t>path:null</w:t>
      </w:r>
      <w:proofErr w:type="spellEnd"/>
    </w:p>
    <w:p w14:paraId="51C604BF" w14:textId="3C3694D0" w:rsidR="00307901" w:rsidRPr="00F26293" w:rsidRDefault="00307901" w:rsidP="007115BA">
      <w:pPr>
        <w:pStyle w:val="Code"/>
        <w:rPr>
          <w:rFonts w:ascii="Times New Roman" w:eastAsia="Times New Roman" w:hAnsi="Times New Roman" w:cs="Times New Roman"/>
          <w:sz w:val="24"/>
          <w:szCs w:val="24"/>
        </w:rPr>
      </w:pPr>
      <w:r w:rsidRPr="00307901">
        <w:rPr>
          <w:rFonts w:eastAsia="Times New Roman"/>
          <w:color w:val="313131"/>
        </w:rPr>
        <w:t>[</w:t>
      </w:r>
      <w:proofErr w:type="spellStart"/>
      <w:r w:rsidRPr="00307901">
        <w:rPr>
          <w:rFonts w:eastAsia="Times New Roman"/>
          <w:color w:val="313131"/>
        </w:rPr>
        <w:t>zk</w:t>
      </w:r>
      <w:proofErr w:type="spellEnd"/>
      <w:r w:rsidRPr="00307901">
        <w:rPr>
          <w:rFonts w:eastAsia="Times New Roman"/>
          <w:color w:val="313131"/>
        </w:rPr>
        <w:t>: localhost:2181(CONNECTED) 0]</w:t>
      </w:r>
    </w:p>
    <w:p w14:paraId="20C2A3CD" w14:textId="18C4FB78" w:rsidR="0098126E" w:rsidRDefault="00E21BDB" w:rsidP="00422A37">
      <w:pPr>
        <w:rPr>
          <w:lang w:val="en-SG" w:eastAsia="zh-CN"/>
        </w:rPr>
      </w:pPr>
      <w:r>
        <w:rPr>
          <w:lang w:val="en-SG" w:eastAsia="zh-CN"/>
        </w:rPr>
        <w:t xml:space="preserve">After installing, we will </w:t>
      </w:r>
      <w:r w:rsidR="00A205EA">
        <w:rPr>
          <w:lang w:val="en-SG" w:eastAsia="zh-CN"/>
        </w:rPr>
        <w:t xml:space="preserve">continue to work on installing Kafka. As mentioned, the version </w:t>
      </w:r>
      <w:r w:rsidR="006A1C46">
        <w:rPr>
          <w:lang w:val="en-SG" w:eastAsia="zh-CN"/>
        </w:rPr>
        <w:t xml:space="preserve">we have used for this project is </w:t>
      </w:r>
      <w:r w:rsidR="006A1C46" w:rsidRPr="00FA3429">
        <w:rPr>
          <w:lang w:val="en-SG" w:eastAsia="zh-CN"/>
        </w:rPr>
        <w:t>Apache Kafka 1.1.1</w:t>
      </w:r>
      <w:r w:rsidR="0098126E">
        <w:rPr>
          <w:lang w:val="en-SG" w:eastAsia="zh-CN"/>
        </w:rPr>
        <w:t>.</w:t>
      </w:r>
      <w:r w:rsidR="008447A6">
        <w:rPr>
          <w:lang w:val="en-SG" w:eastAsia="zh-CN"/>
        </w:rPr>
        <w:t xml:space="preserve"> The following</w:t>
      </w:r>
      <w:r w:rsidR="007967EC">
        <w:rPr>
          <w:lang w:val="en-SG" w:eastAsia="zh-CN"/>
        </w:rPr>
        <w:t xml:space="preserve"> commands will download Apache Kafka and install it.</w:t>
      </w:r>
    </w:p>
    <w:p w14:paraId="717CE9EA" w14:textId="77777777" w:rsidR="008447A6" w:rsidRDefault="008447A6" w:rsidP="008447A6">
      <w:pPr>
        <w:pStyle w:val="Code"/>
      </w:pPr>
      <w:r w:rsidRPr="008447A6">
        <w:t>$ cd opt/</w:t>
      </w:r>
    </w:p>
    <w:p w14:paraId="362D3322" w14:textId="670F8EAD" w:rsidR="008447A6" w:rsidRPr="008447A6" w:rsidRDefault="008447A6" w:rsidP="008447A6">
      <w:pPr>
        <w:pStyle w:val="Code"/>
        <w:rPr>
          <w:rFonts w:asciiTheme="minorHAnsi" w:hAnsiTheme="minorHAnsi" w:cstheme="minorBidi"/>
          <w:sz w:val="22"/>
          <w:szCs w:val="22"/>
        </w:rPr>
      </w:pPr>
      <w:r>
        <w:t xml:space="preserve">$ </w:t>
      </w:r>
      <w:proofErr w:type="spellStart"/>
      <w:r>
        <w:t>sudo</w:t>
      </w:r>
      <w:proofErr w:type="spellEnd"/>
      <w:r>
        <w:t xml:space="preserve"> </w:t>
      </w:r>
      <w:proofErr w:type="spellStart"/>
      <w:r>
        <w:t>wget</w:t>
      </w:r>
      <w:proofErr w:type="spellEnd"/>
      <w:r>
        <w:t xml:space="preserve"> </w:t>
      </w:r>
      <w:r w:rsidRPr="00887E6C">
        <w:t>https://archive.apache.org/dist/kafka/1.1.1/kafka_2.11-1.1.1.tgz</w:t>
      </w:r>
    </w:p>
    <w:p w14:paraId="6026AD4B" w14:textId="77777777" w:rsidR="008447A6" w:rsidRPr="008447A6" w:rsidRDefault="008447A6" w:rsidP="008447A6">
      <w:pPr>
        <w:pStyle w:val="Code"/>
        <w:rPr>
          <w:rFonts w:ascii="Times New Roman" w:hAnsi="Times New Roman" w:cs="Times New Roman"/>
          <w:sz w:val="24"/>
          <w:szCs w:val="24"/>
        </w:rPr>
      </w:pPr>
      <w:r w:rsidRPr="008447A6">
        <w:t>$ tar -</w:t>
      </w:r>
      <w:proofErr w:type="spellStart"/>
      <w:r w:rsidRPr="008447A6">
        <w:t>zxf</w:t>
      </w:r>
      <w:proofErr w:type="spellEnd"/>
      <w:r w:rsidRPr="008447A6">
        <w:t xml:space="preserve"> kafka_2.12-2.1.0.tgz</w:t>
      </w:r>
    </w:p>
    <w:p w14:paraId="46D2F6AE" w14:textId="77777777" w:rsidR="008447A6" w:rsidRPr="008447A6" w:rsidRDefault="008447A6" w:rsidP="008447A6">
      <w:pPr>
        <w:pStyle w:val="Code"/>
        <w:rPr>
          <w:rFonts w:ascii="Times New Roman" w:hAnsi="Times New Roman" w:cs="Times New Roman"/>
          <w:sz w:val="24"/>
          <w:szCs w:val="24"/>
        </w:rPr>
      </w:pPr>
      <w:r w:rsidRPr="008447A6">
        <w:t xml:space="preserve">$ </w:t>
      </w:r>
      <w:proofErr w:type="spellStart"/>
      <w:r w:rsidRPr="008447A6">
        <w:t>sudo</w:t>
      </w:r>
      <w:proofErr w:type="spellEnd"/>
      <w:r w:rsidRPr="008447A6">
        <w:t xml:space="preserve"> ln -s /opt/kafka_2.12-2.1.0 /opt/</w:t>
      </w:r>
      <w:proofErr w:type="spellStart"/>
      <w:r w:rsidRPr="008447A6">
        <w:t>kafka</w:t>
      </w:r>
      <w:proofErr w:type="spellEnd"/>
    </w:p>
    <w:p w14:paraId="264E4249" w14:textId="77777777" w:rsidR="008447A6" w:rsidRPr="008447A6" w:rsidRDefault="008447A6" w:rsidP="008447A6">
      <w:pPr>
        <w:pStyle w:val="Code"/>
        <w:rPr>
          <w:rFonts w:ascii="Times New Roman" w:hAnsi="Times New Roman" w:cs="Times New Roman"/>
          <w:sz w:val="24"/>
          <w:szCs w:val="24"/>
        </w:rPr>
      </w:pPr>
      <w:r w:rsidRPr="008447A6">
        <w:t xml:space="preserve">$ cd </w:t>
      </w:r>
      <w:proofErr w:type="spellStart"/>
      <w:r w:rsidRPr="008447A6">
        <w:t>kafka</w:t>
      </w:r>
      <w:proofErr w:type="spellEnd"/>
    </w:p>
    <w:p w14:paraId="3DC93CD2" w14:textId="4625A2A0" w:rsidR="00E47074" w:rsidRPr="00422A37" w:rsidRDefault="00AA2EDD" w:rsidP="00422A37">
      <w:pPr>
        <w:rPr>
          <w:lang w:val="en-SG" w:eastAsia="zh-CN"/>
        </w:rPr>
      </w:pPr>
      <w:r w:rsidRPr="00AA2EDD">
        <w:rPr>
          <w:lang w:val="en-SG" w:eastAsia="zh-CN"/>
        </w:rPr>
        <w:t xml:space="preserve">You can start the </w:t>
      </w:r>
      <w:r w:rsidR="00E21BDB">
        <w:rPr>
          <w:lang w:val="en-SG" w:eastAsia="zh-CN"/>
        </w:rPr>
        <w:t xml:space="preserve">server </w:t>
      </w:r>
      <w:r w:rsidRPr="00AA2EDD">
        <w:rPr>
          <w:lang w:val="en-SG" w:eastAsia="zh-CN"/>
        </w:rPr>
        <w:t>by giving</w:t>
      </w:r>
      <w:r w:rsidR="00E21BDB">
        <w:rPr>
          <w:lang w:val="en-SG" w:eastAsia="zh-CN"/>
        </w:rPr>
        <w:t xml:space="preserve"> the following command.</w:t>
      </w:r>
    </w:p>
    <w:p w14:paraId="2B060CF5" w14:textId="60E78270" w:rsidR="00572EA9" w:rsidRDefault="00572EA9" w:rsidP="00A23617">
      <w:pPr>
        <w:pStyle w:val="Code"/>
        <w:rPr>
          <w:color w:val="313131"/>
          <w:sz w:val="18"/>
        </w:rPr>
      </w:pPr>
      <w:r>
        <w:t>$ bin/kafka-server-start.sh</w:t>
      </w:r>
      <w:r>
        <w:rPr>
          <w:color w:val="313131"/>
          <w:sz w:val="18"/>
        </w:rPr>
        <w:t xml:space="preserve"> config/</w:t>
      </w:r>
      <w:proofErr w:type="spellStart"/>
      <w:r>
        <w:rPr>
          <w:color w:val="313131"/>
          <w:sz w:val="18"/>
        </w:rPr>
        <w:t>server.properties</w:t>
      </w:r>
      <w:proofErr w:type="spellEnd"/>
    </w:p>
    <w:p w14:paraId="28B814D8" w14:textId="42A44F17" w:rsidR="00E56FDB" w:rsidRDefault="00795977" w:rsidP="00422A37">
      <w:pPr>
        <w:rPr>
          <w:rFonts w:ascii="Courier New" w:hAnsi="Courier New" w:cs="Courier New"/>
          <w:color w:val="313131"/>
          <w:sz w:val="18"/>
          <w:szCs w:val="18"/>
        </w:rPr>
      </w:pPr>
      <w:r>
        <w:rPr>
          <w:lang w:val="en-SG" w:eastAsia="zh-CN"/>
        </w:rPr>
        <w:t xml:space="preserve">After </w:t>
      </w:r>
      <w:r w:rsidR="00624249">
        <w:rPr>
          <w:lang w:val="en-SG" w:eastAsia="zh-CN"/>
        </w:rPr>
        <w:t>starting the command, if Kafka were to run smoothly, we will be able to see the following</w:t>
      </w:r>
      <w:r w:rsidR="0017276E">
        <w:rPr>
          <w:lang w:val="en-SG" w:eastAsia="zh-CN"/>
        </w:rPr>
        <w:t xml:space="preserve"> response on the screen.</w:t>
      </w:r>
    </w:p>
    <w:p w14:paraId="1E728224" w14:textId="77777777" w:rsidR="00E56FDB" w:rsidRDefault="00E56FDB" w:rsidP="00A23617">
      <w:pPr>
        <w:pStyle w:val="Code"/>
      </w:pPr>
      <w:r>
        <w:t>$ bin/kaf</w:t>
      </w:r>
      <w:r>
        <w:rPr>
          <w:color w:val="313131"/>
          <w:sz w:val="18"/>
        </w:rPr>
        <w:t>ka-server-start.sh config/</w:t>
      </w:r>
      <w:proofErr w:type="spellStart"/>
      <w:r>
        <w:rPr>
          <w:color w:val="313131"/>
          <w:sz w:val="18"/>
        </w:rPr>
        <w:t>server.properties</w:t>
      </w:r>
      <w:proofErr w:type="spellEnd"/>
    </w:p>
    <w:p w14:paraId="29F7643D" w14:textId="77777777" w:rsidR="00E56FDB" w:rsidRDefault="00E56FDB" w:rsidP="00A23617">
      <w:pPr>
        <w:pStyle w:val="Code"/>
      </w:pPr>
      <w:r>
        <w:t xml:space="preserve">[2016-01-02 15:37:30,410] INFO </w:t>
      </w:r>
      <w:proofErr w:type="spellStart"/>
      <w:r>
        <w:t>KafkaConfig</w:t>
      </w:r>
      <w:proofErr w:type="spellEnd"/>
      <w:r>
        <w:t xml:space="preserve"> values</w:t>
      </w:r>
      <w:r>
        <w:rPr>
          <w:color w:val="313131"/>
          <w:sz w:val="18"/>
        </w:rPr>
        <w:t>:</w:t>
      </w:r>
    </w:p>
    <w:p w14:paraId="12CD44BD" w14:textId="77777777" w:rsidR="00E56FDB" w:rsidRDefault="00F0190D" w:rsidP="00A23617">
      <w:pPr>
        <w:pStyle w:val="Code"/>
      </w:pPr>
      <w:hyperlink r:id="rId14" w:history="1">
        <w:r w:rsidR="00E56FDB">
          <w:rPr>
            <w:rStyle w:val="Hyperlink"/>
            <w:sz w:val="18"/>
          </w:rPr>
          <w:t>request.timeout.ms</w:t>
        </w:r>
      </w:hyperlink>
      <w:r w:rsidR="00E56FDB">
        <w:rPr>
          <w:color w:val="313131"/>
          <w:sz w:val="18"/>
        </w:rPr>
        <w:t xml:space="preserve"> = 30000</w:t>
      </w:r>
    </w:p>
    <w:p w14:paraId="67D2D28F" w14:textId="77777777" w:rsidR="00E56FDB" w:rsidRDefault="00E56FDB" w:rsidP="00A23617">
      <w:pPr>
        <w:pStyle w:val="Code"/>
      </w:pPr>
      <w:proofErr w:type="spellStart"/>
      <w:proofErr w:type="gramStart"/>
      <w:r>
        <w:t>log.roll</w:t>
      </w:r>
      <w:proofErr w:type="gramEnd"/>
      <w:r>
        <w:t>.hours</w:t>
      </w:r>
      <w:proofErr w:type="spellEnd"/>
      <w:r>
        <w:t xml:space="preserve"> = 16</w:t>
      </w:r>
      <w:r>
        <w:rPr>
          <w:color w:val="313131"/>
          <w:sz w:val="18"/>
        </w:rPr>
        <w:t>8</w:t>
      </w:r>
    </w:p>
    <w:p w14:paraId="1DE4B83B" w14:textId="77777777" w:rsidR="00E56FDB" w:rsidRDefault="00E56FDB" w:rsidP="00A23617">
      <w:pPr>
        <w:pStyle w:val="Code"/>
      </w:pPr>
      <w:proofErr w:type="spellStart"/>
      <w:proofErr w:type="gramStart"/>
      <w:r>
        <w:t>inter.broker</w:t>
      </w:r>
      <w:proofErr w:type="gramEnd"/>
      <w:r>
        <w:t>.protocol.version</w:t>
      </w:r>
      <w:proofErr w:type="spellEnd"/>
      <w:r>
        <w:t xml:space="preserve"> = 0.9</w:t>
      </w:r>
      <w:r>
        <w:rPr>
          <w:color w:val="313131"/>
          <w:sz w:val="18"/>
        </w:rPr>
        <w:t>.0.X</w:t>
      </w:r>
    </w:p>
    <w:p w14:paraId="6A7C61B5" w14:textId="77777777" w:rsidR="00E56FDB" w:rsidRDefault="00E56FDB" w:rsidP="00A23617">
      <w:pPr>
        <w:pStyle w:val="Code"/>
      </w:pPr>
      <w:proofErr w:type="spellStart"/>
      <w:proofErr w:type="gramStart"/>
      <w:r>
        <w:t>log.preallocate</w:t>
      </w:r>
      <w:proofErr w:type="spellEnd"/>
      <w:proofErr w:type="gramEnd"/>
      <w:r>
        <w:t xml:space="preserve"> = </w:t>
      </w:r>
      <w:r>
        <w:rPr>
          <w:color w:val="313131"/>
          <w:sz w:val="18"/>
        </w:rPr>
        <w:t>false</w:t>
      </w:r>
    </w:p>
    <w:p w14:paraId="5DC6E576" w14:textId="7D695794" w:rsidR="00B31DE7" w:rsidRPr="00050616" w:rsidRDefault="00E56FDB" w:rsidP="00050616">
      <w:pPr>
        <w:pStyle w:val="Code"/>
        <w:rPr>
          <w:color w:val="313131"/>
        </w:rPr>
      </w:pPr>
      <w:proofErr w:type="spellStart"/>
      <w:proofErr w:type="gramStart"/>
      <w:r>
        <w:t>securi</w:t>
      </w:r>
      <w:r>
        <w:rPr>
          <w:color w:val="313131"/>
          <w:sz w:val="18"/>
        </w:rPr>
        <w:t>ty.inter</w:t>
      </w:r>
      <w:proofErr w:type="gramEnd"/>
      <w:r>
        <w:rPr>
          <w:color w:val="313131"/>
          <w:sz w:val="18"/>
        </w:rPr>
        <w:t>.broker.protocol</w:t>
      </w:r>
      <w:proofErr w:type="spellEnd"/>
      <w:r>
        <w:rPr>
          <w:color w:val="313131"/>
          <w:sz w:val="18"/>
        </w:rPr>
        <w:t xml:space="preserve"> = PLAINTEXT</w:t>
      </w:r>
    </w:p>
    <w:p w14:paraId="02A22344" w14:textId="37FC339D" w:rsidR="00D73C59" w:rsidRDefault="00D73C59" w:rsidP="00D8210A">
      <w:pPr>
        <w:pStyle w:val="Heading3"/>
      </w:pPr>
      <w:bookmarkStart w:id="20" w:name="_Toc6830395"/>
      <w:bookmarkStart w:id="21" w:name="_Toc6834072"/>
      <w:r>
        <w:t>Creating Kafka topics</w:t>
      </w:r>
      <w:bookmarkEnd w:id="20"/>
      <w:bookmarkEnd w:id="21"/>
    </w:p>
    <w:p w14:paraId="22AF51BD" w14:textId="56C6A3D2" w:rsidR="00E21BDB" w:rsidRPr="00A23617" w:rsidRDefault="00E21BDB" w:rsidP="00E21BDB">
      <w:pPr>
        <w:rPr>
          <w:sz w:val="20"/>
          <w:szCs w:val="20"/>
        </w:rPr>
      </w:pPr>
      <w:r>
        <w:rPr>
          <w:lang w:val="en-SG" w:eastAsia="zh-CN"/>
        </w:rPr>
        <w:t xml:space="preserve">The following command will create the topic </w:t>
      </w:r>
      <w:proofErr w:type="spellStart"/>
      <w:r>
        <w:rPr>
          <w:lang w:val="en-SG" w:eastAsia="zh-CN"/>
        </w:rPr>
        <w:t>stockquotes</w:t>
      </w:r>
      <w:proofErr w:type="spellEnd"/>
      <w:r>
        <w:rPr>
          <w:lang w:val="en-SG" w:eastAsia="zh-CN"/>
        </w:rPr>
        <w:t xml:space="preserve"> for the Kafka producer</w:t>
      </w:r>
      <w:r w:rsidR="00EC52D1">
        <w:rPr>
          <w:lang w:val="en-SG" w:eastAsia="zh-CN"/>
        </w:rPr>
        <w:t xml:space="preserve">. The first command will be for the </w:t>
      </w:r>
      <w:proofErr w:type="spellStart"/>
      <w:r w:rsidR="00EC52D1">
        <w:rPr>
          <w:lang w:val="en-SG" w:eastAsia="zh-CN"/>
        </w:rPr>
        <w:t>stockquotes</w:t>
      </w:r>
      <w:proofErr w:type="spellEnd"/>
      <w:r w:rsidR="00EC52D1">
        <w:rPr>
          <w:lang w:val="en-SG" w:eastAsia="zh-CN"/>
        </w:rPr>
        <w:t xml:space="preserve">. The second command will be for </w:t>
      </w:r>
      <w:r w:rsidR="00532D1E">
        <w:rPr>
          <w:lang w:val="en-SG" w:eastAsia="zh-CN"/>
        </w:rPr>
        <w:t xml:space="preserve">the </w:t>
      </w:r>
      <w:proofErr w:type="spellStart"/>
      <w:r w:rsidR="00532D1E">
        <w:rPr>
          <w:lang w:val="en-SG" w:eastAsia="zh-CN"/>
        </w:rPr>
        <w:t>stocktwits</w:t>
      </w:r>
      <w:proofErr w:type="spellEnd"/>
      <w:r w:rsidR="000B0A5F">
        <w:rPr>
          <w:lang w:val="en-SG" w:eastAsia="zh-CN"/>
        </w:rPr>
        <w:t xml:space="preserve">. </w:t>
      </w:r>
    </w:p>
    <w:p w14:paraId="69534CE6" w14:textId="3BD51D13" w:rsidR="00E21BDB" w:rsidRPr="00E21BDB" w:rsidRDefault="00B426D8" w:rsidP="00F670C5">
      <w:pPr>
        <w:pStyle w:val="Code"/>
      </w:pPr>
      <w:r>
        <w:t xml:space="preserve">$ </w:t>
      </w:r>
      <w:proofErr w:type="spellStart"/>
      <w:r w:rsidR="00E21BDB">
        <w:t>sudo</w:t>
      </w:r>
      <w:proofErr w:type="spellEnd"/>
      <w:r w:rsidR="00E21BDB">
        <w:t xml:space="preserve"> $KAFKA_HOME/bin/kafka-topics.sh --create --zookeeper localhost:2181 --replication-factor 1 --partitions 1 --topic </w:t>
      </w:r>
      <w:proofErr w:type="spellStart"/>
      <w:r w:rsidR="00E21BDB">
        <w:t>stockquotes</w:t>
      </w:r>
      <w:proofErr w:type="spellEnd"/>
    </w:p>
    <w:p w14:paraId="07925CEE" w14:textId="77777777" w:rsidR="001C33F6" w:rsidRDefault="001C33F6" w:rsidP="001C33F6"/>
    <w:p w14:paraId="119BE435" w14:textId="74F209FA" w:rsidR="001C33F6" w:rsidRPr="00E21BDB" w:rsidRDefault="00B426D8" w:rsidP="001C33F6">
      <w:pPr>
        <w:pStyle w:val="Code"/>
      </w:pPr>
      <w:r>
        <w:t xml:space="preserve">$ </w:t>
      </w:r>
      <w:proofErr w:type="spellStart"/>
      <w:r w:rsidR="001C33F6">
        <w:t>sudo</w:t>
      </w:r>
      <w:proofErr w:type="spellEnd"/>
      <w:r w:rsidR="001C33F6">
        <w:t xml:space="preserve"> $KAFKA_HOME/bin/kafka-topics.sh --create --zookeeper localhost:2181 --replication-factor 1 --partitions 1 --topic </w:t>
      </w:r>
      <w:proofErr w:type="spellStart"/>
      <w:r w:rsidR="001C33F6">
        <w:t>stocktwits</w:t>
      </w:r>
      <w:proofErr w:type="spellEnd"/>
    </w:p>
    <w:p w14:paraId="088FD99C" w14:textId="77777777" w:rsidR="001C33F6" w:rsidRPr="00E21BDB" w:rsidRDefault="001C33F6" w:rsidP="00F670C5">
      <w:pPr>
        <w:pStyle w:val="Code"/>
      </w:pPr>
    </w:p>
    <w:p w14:paraId="1FBD218C" w14:textId="47CB3664" w:rsidR="00DD3B5A" w:rsidRPr="00DD3B5A" w:rsidRDefault="00DD3B5A" w:rsidP="00DD3B5A">
      <w:pPr>
        <w:pStyle w:val="Heading2"/>
      </w:pPr>
      <w:bookmarkStart w:id="22" w:name="_Toc6830396"/>
      <w:bookmarkStart w:id="23" w:name="_Toc6834073"/>
      <w:r>
        <w:t>Setting up</w:t>
      </w:r>
      <w:r w:rsidR="00504F72">
        <w:t xml:space="preserve"> and starting</w:t>
      </w:r>
      <w:r>
        <w:t xml:space="preserve"> the real-time data producers</w:t>
      </w:r>
      <w:bookmarkEnd w:id="22"/>
      <w:bookmarkEnd w:id="23"/>
    </w:p>
    <w:p w14:paraId="3975CF6B" w14:textId="3927B54D" w:rsidR="006567E5" w:rsidRPr="006567E5" w:rsidRDefault="00453049" w:rsidP="006567E5">
      <w:pPr>
        <w:pStyle w:val="HTMLPreformatted"/>
        <w:shd w:val="clear" w:color="auto" w:fill="FFFFFF" w:themeFill="background1"/>
        <w:rPr>
          <w:rFonts w:asciiTheme="minorHAnsi" w:eastAsiaTheme="minorHAnsi" w:hAnsiTheme="minorHAnsi" w:cstheme="minorBidi"/>
          <w:sz w:val="22"/>
          <w:szCs w:val="22"/>
          <w:lang w:val="en-SG" w:eastAsia="zh-CN"/>
        </w:rPr>
      </w:pPr>
      <w:r>
        <w:rPr>
          <w:rFonts w:asciiTheme="minorHAnsi" w:eastAsiaTheme="minorHAnsi" w:hAnsiTheme="minorHAnsi" w:cstheme="minorBidi"/>
          <w:sz w:val="22"/>
          <w:szCs w:val="22"/>
          <w:lang w:val="en-SG" w:eastAsia="zh-CN"/>
        </w:rPr>
        <w:t xml:space="preserve">We have got 2 different producers </w:t>
      </w:r>
      <w:r w:rsidR="006400EF">
        <w:rPr>
          <w:rFonts w:asciiTheme="minorHAnsi" w:eastAsiaTheme="minorHAnsi" w:hAnsiTheme="minorHAnsi" w:cstheme="minorBidi"/>
          <w:sz w:val="22"/>
          <w:szCs w:val="22"/>
          <w:lang w:val="en-SG" w:eastAsia="zh-CN"/>
        </w:rPr>
        <w:t xml:space="preserve">for streaming </w:t>
      </w:r>
      <w:r w:rsidR="00581A80">
        <w:rPr>
          <w:rFonts w:asciiTheme="minorHAnsi" w:eastAsiaTheme="minorHAnsi" w:hAnsiTheme="minorHAnsi" w:cstheme="minorBidi"/>
          <w:sz w:val="22"/>
          <w:szCs w:val="22"/>
          <w:lang w:val="en-SG" w:eastAsia="zh-CN"/>
        </w:rPr>
        <w:t>the data from 2 different data sources</w:t>
      </w:r>
      <w:r w:rsidR="009048B6">
        <w:rPr>
          <w:rFonts w:asciiTheme="minorHAnsi" w:eastAsiaTheme="minorHAnsi" w:hAnsiTheme="minorHAnsi" w:cstheme="minorBidi"/>
          <w:sz w:val="22"/>
          <w:szCs w:val="22"/>
          <w:lang w:val="en-SG" w:eastAsia="zh-CN"/>
        </w:rPr>
        <w:t xml:space="preserve"> to 2 Kafka topics</w:t>
      </w:r>
      <w:r w:rsidR="008A785C">
        <w:rPr>
          <w:rFonts w:asciiTheme="minorHAnsi" w:eastAsiaTheme="minorHAnsi" w:hAnsiTheme="minorHAnsi" w:cstheme="minorBidi"/>
          <w:sz w:val="22"/>
          <w:szCs w:val="22"/>
          <w:lang w:val="en-SG" w:eastAsia="zh-CN"/>
        </w:rPr>
        <w:t xml:space="preserve"> created as per section 3.5.1</w:t>
      </w:r>
    </w:p>
    <w:p w14:paraId="77F94722" w14:textId="77777777" w:rsidR="00EC52D1" w:rsidRDefault="00EC52D1" w:rsidP="004413C7">
      <w:pPr>
        <w:pStyle w:val="HTMLPreformatted"/>
        <w:shd w:val="clear" w:color="auto" w:fill="FFFFFF" w:themeFill="background1"/>
        <w:rPr>
          <w:rFonts w:asciiTheme="minorHAnsi" w:eastAsiaTheme="minorHAnsi" w:hAnsiTheme="minorHAnsi" w:cstheme="minorBidi"/>
          <w:sz w:val="22"/>
          <w:szCs w:val="22"/>
          <w:lang w:val="en-SG" w:eastAsia="zh-CN"/>
        </w:rPr>
      </w:pPr>
    </w:p>
    <w:p w14:paraId="4E8CFCA0" w14:textId="2FEF6FA4" w:rsidR="00D611BF" w:rsidRPr="00657DAB" w:rsidRDefault="00B426D8" w:rsidP="00657DAB">
      <w:pPr>
        <w:pStyle w:val="Code"/>
        <w:rPr>
          <w:sz w:val="18"/>
        </w:rPr>
      </w:pPr>
      <w:r>
        <w:t xml:space="preserve">$ </w:t>
      </w:r>
      <w:proofErr w:type="spellStart"/>
      <w:r w:rsidR="00EC52D1" w:rsidRPr="00657DAB">
        <w:t>sudo</w:t>
      </w:r>
      <w:proofErr w:type="spellEnd"/>
      <w:r w:rsidR="00EC52D1" w:rsidRPr="00657DAB">
        <w:t xml:space="preserve"> $KAFKA_HOME/bin/kafka-console-producer.sh --broker-list localhost:9092 —topic </w:t>
      </w:r>
      <w:proofErr w:type="spellStart"/>
      <w:r w:rsidR="00EC52D1" w:rsidRPr="00657DAB">
        <w:t>stockquotes</w:t>
      </w:r>
      <w:proofErr w:type="spellEnd"/>
    </w:p>
    <w:p w14:paraId="75DD33C4" w14:textId="3AA40E57" w:rsidR="009048B6" w:rsidRDefault="009048B6" w:rsidP="00D611BF">
      <w:pPr>
        <w:pStyle w:val="Heading3"/>
        <w:rPr>
          <w:rFonts w:asciiTheme="minorHAnsi" w:eastAsiaTheme="minorHAnsi" w:hAnsiTheme="minorHAnsi" w:cstheme="minorBidi"/>
          <w:sz w:val="22"/>
          <w:szCs w:val="22"/>
        </w:rPr>
      </w:pPr>
      <w:bookmarkStart w:id="24" w:name="_Toc6830397"/>
      <w:bookmarkStart w:id="25" w:name="_Toc6834074"/>
      <w:r>
        <w:rPr>
          <w:rFonts w:eastAsiaTheme="minorHAnsi"/>
        </w:rPr>
        <w:t>Producer for IEX data</w:t>
      </w:r>
      <w:bookmarkEnd w:id="24"/>
      <w:bookmarkEnd w:id="25"/>
    </w:p>
    <w:p w14:paraId="46AF7DAF" w14:textId="625FB5A1" w:rsidR="002C6345" w:rsidRDefault="00015211" w:rsidP="002C6345">
      <w:pPr>
        <w:pStyle w:val="HTMLPreformatted"/>
        <w:shd w:val="clear" w:color="auto" w:fill="FFFFFF" w:themeFill="background1"/>
        <w:rPr>
          <w:rFonts w:asciiTheme="minorHAnsi" w:eastAsiaTheme="minorHAnsi" w:hAnsiTheme="minorHAnsi" w:cstheme="minorBidi"/>
          <w:sz w:val="22"/>
          <w:szCs w:val="22"/>
          <w:lang w:val="en-SG" w:eastAsia="zh-CN"/>
        </w:rPr>
      </w:pPr>
      <w:r w:rsidRPr="00015211">
        <w:rPr>
          <w:rFonts w:asciiTheme="minorHAnsi" w:eastAsiaTheme="minorHAnsi" w:hAnsiTheme="minorHAnsi" w:cstheme="minorBidi"/>
          <w:sz w:val="22"/>
          <w:szCs w:val="22"/>
          <w:lang w:val="en-SG" w:eastAsia="zh-CN"/>
        </w:rPr>
        <w:t xml:space="preserve">The python script named “iex_producer.py” will </w:t>
      </w:r>
      <w:r w:rsidR="00F962CA">
        <w:rPr>
          <w:rFonts w:asciiTheme="minorHAnsi" w:eastAsiaTheme="minorHAnsi" w:hAnsiTheme="minorHAnsi" w:cstheme="minorBidi"/>
          <w:sz w:val="22"/>
          <w:szCs w:val="22"/>
          <w:lang w:val="en-SG" w:eastAsia="zh-CN"/>
        </w:rPr>
        <w:t>act as a producer</w:t>
      </w:r>
      <w:r w:rsidR="003C2D21">
        <w:rPr>
          <w:rFonts w:asciiTheme="minorHAnsi" w:eastAsiaTheme="minorHAnsi" w:hAnsiTheme="minorHAnsi" w:cstheme="minorBidi"/>
          <w:sz w:val="22"/>
          <w:szCs w:val="22"/>
          <w:lang w:val="en-SG" w:eastAsia="zh-CN"/>
        </w:rPr>
        <w:t xml:space="preserve"> and</w:t>
      </w:r>
      <w:r w:rsidR="00DD6942">
        <w:rPr>
          <w:rFonts w:asciiTheme="minorHAnsi" w:eastAsiaTheme="minorHAnsi" w:hAnsiTheme="minorHAnsi" w:cstheme="minorBidi"/>
          <w:sz w:val="22"/>
          <w:szCs w:val="22"/>
          <w:lang w:val="en-SG" w:eastAsia="zh-CN"/>
        </w:rPr>
        <w:t xml:space="preserve"> will take date time in epoch format as </w:t>
      </w:r>
      <w:r w:rsidR="00447C9C">
        <w:rPr>
          <w:rFonts w:asciiTheme="minorHAnsi" w:eastAsiaTheme="minorHAnsi" w:hAnsiTheme="minorHAnsi" w:cstheme="minorBidi"/>
          <w:sz w:val="22"/>
          <w:szCs w:val="22"/>
          <w:lang w:val="en-SG" w:eastAsia="zh-CN"/>
        </w:rPr>
        <w:t xml:space="preserve">a </w:t>
      </w:r>
      <w:r w:rsidR="00854541">
        <w:rPr>
          <w:rFonts w:asciiTheme="minorHAnsi" w:eastAsiaTheme="minorHAnsi" w:hAnsiTheme="minorHAnsi" w:cstheme="minorBidi"/>
          <w:sz w:val="22"/>
          <w:szCs w:val="22"/>
          <w:lang w:val="en-SG" w:eastAsia="zh-CN"/>
        </w:rPr>
        <w:t xml:space="preserve">command line parameter. </w:t>
      </w:r>
      <w:r w:rsidRPr="00015211">
        <w:rPr>
          <w:rFonts w:asciiTheme="minorHAnsi" w:eastAsiaTheme="minorHAnsi" w:hAnsiTheme="minorHAnsi" w:cstheme="minorBidi"/>
          <w:sz w:val="22"/>
          <w:szCs w:val="22"/>
          <w:lang w:val="en-SG" w:eastAsia="zh-CN"/>
        </w:rPr>
        <w:t xml:space="preserve">This Python file will request </w:t>
      </w:r>
      <w:r w:rsidR="00447C9C">
        <w:rPr>
          <w:rFonts w:asciiTheme="minorHAnsi" w:eastAsiaTheme="minorHAnsi" w:hAnsiTheme="minorHAnsi" w:cstheme="minorBidi"/>
          <w:sz w:val="22"/>
          <w:szCs w:val="22"/>
          <w:lang w:val="en-SG" w:eastAsia="zh-CN"/>
        </w:rPr>
        <w:t xml:space="preserve">the </w:t>
      </w:r>
      <w:r w:rsidRPr="00015211">
        <w:rPr>
          <w:rFonts w:asciiTheme="minorHAnsi" w:eastAsiaTheme="minorHAnsi" w:hAnsiTheme="minorHAnsi" w:cstheme="minorBidi"/>
          <w:sz w:val="22"/>
          <w:szCs w:val="22"/>
          <w:lang w:val="en-SG" w:eastAsia="zh-CN"/>
        </w:rPr>
        <w:t xml:space="preserve">data from </w:t>
      </w:r>
      <w:r w:rsidR="00444D94">
        <w:rPr>
          <w:rFonts w:asciiTheme="minorHAnsi" w:eastAsiaTheme="minorHAnsi" w:hAnsiTheme="minorHAnsi" w:cstheme="minorBidi"/>
          <w:sz w:val="22"/>
          <w:szCs w:val="22"/>
          <w:lang w:val="en-SG" w:eastAsia="zh-CN"/>
        </w:rPr>
        <w:t>“</w:t>
      </w:r>
      <w:hyperlink r:id="rId15" w:history="1">
        <w:r w:rsidRPr="00015211">
          <w:rPr>
            <w:rFonts w:asciiTheme="minorHAnsi" w:eastAsiaTheme="minorHAnsi" w:hAnsiTheme="minorHAnsi" w:cstheme="minorBidi"/>
            <w:sz w:val="22"/>
            <w:szCs w:val="22"/>
            <w:lang w:val="en-SG" w:eastAsia="zh-CN"/>
          </w:rPr>
          <w:t xml:space="preserve">https://api.iextrading.com/1.0/stock/AAPL/ </w:t>
        </w:r>
      </w:hyperlink>
      <w:r w:rsidR="00444D94">
        <w:rPr>
          <w:rFonts w:asciiTheme="minorHAnsi" w:eastAsiaTheme="minorHAnsi" w:hAnsiTheme="minorHAnsi" w:cstheme="minorBidi"/>
          <w:sz w:val="22"/>
          <w:szCs w:val="22"/>
          <w:lang w:val="en-SG" w:eastAsia="zh-CN"/>
        </w:rPr>
        <w:t>“</w:t>
      </w:r>
      <w:r w:rsidRPr="00015211">
        <w:rPr>
          <w:rFonts w:asciiTheme="minorHAnsi" w:eastAsiaTheme="minorHAnsi" w:hAnsiTheme="minorHAnsi" w:cstheme="minorBidi"/>
          <w:sz w:val="22"/>
          <w:szCs w:val="22"/>
          <w:lang w:val="en-SG" w:eastAsia="zh-CN"/>
        </w:rPr>
        <w:t xml:space="preserve"> </w:t>
      </w:r>
      <w:r w:rsidR="00A9298B">
        <w:rPr>
          <w:rFonts w:asciiTheme="minorHAnsi" w:eastAsiaTheme="minorHAnsi" w:hAnsiTheme="minorHAnsi" w:cstheme="minorBidi"/>
          <w:sz w:val="22"/>
          <w:szCs w:val="22"/>
          <w:lang w:val="en-SG" w:eastAsia="zh-CN"/>
        </w:rPr>
        <w:t>URL</w:t>
      </w:r>
      <w:r w:rsidRPr="00015211">
        <w:rPr>
          <w:rFonts w:asciiTheme="minorHAnsi" w:eastAsiaTheme="minorHAnsi" w:hAnsiTheme="minorHAnsi" w:cstheme="minorBidi"/>
          <w:sz w:val="22"/>
          <w:szCs w:val="22"/>
          <w:lang w:val="en-SG" w:eastAsia="zh-CN"/>
        </w:rPr>
        <w:t xml:space="preserve"> and transmit the response to the </w:t>
      </w:r>
      <w:r w:rsidR="00444D94">
        <w:rPr>
          <w:rFonts w:asciiTheme="minorHAnsi" w:eastAsiaTheme="minorHAnsi" w:hAnsiTheme="minorHAnsi" w:cstheme="minorBidi"/>
          <w:sz w:val="22"/>
          <w:szCs w:val="22"/>
          <w:lang w:val="en-SG" w:eastAsia="zh-CN"/>
        </w:rPr>
        <w:t>topic called “</w:t>
      </w:r>
      <w:proofErr w:type="spellStart"/>
      <w:r w:rsidR="00444D94">
        <w:rPr>
          <w:rFonts w:asciiTheme="minorHAnsi" w:eastAsiaTheme="minorHAnsi" w:hAnsiTheme="minorHAnsi" w:cstheme="minorBidi"/>
          <w:sz w:val="22"/>
          <w:szCs w:val="22"/>
          <w:lang w:val="en-SG" w:eastAsia="zh-CN"/>
        </w:rPr>
        <w:t>stockquotes</w:t>
      </w:r>
      <w:proofErr w:type="spellEnd"/>
      <w:r w:rsidR="00444D94">
        <w:rPr>
          <w:rFonts w:asciiTheme="minorHAnsi" w:eastAsiaTheme="minorHAnsi" w:hAnsiTheme="minorHAnsi" w:cstheme="minorBidi"/>
          <w:sz w:val="22"/>
          <w:szCs w:val="22"/>
          <w:lang w:val="en-SG" w:eastAsia="zh-CN"/>
        </w:rPr>
        <w:t xml:space="preserve">” created </w:t>
      </w:r>
      <w:r w:rsidR="0005054A">
        <w:rPr>
          <w:rFonts w:asciiTheme="minorHAnsi" w:eastAsiaTheme="minorHAnsi" w:hAnsiTheme="minorHAnsi" w:cstheme="minorBidi"/>
          <w:sz w:val="22"/>
          <w:szCs w:val="22"/>
          <w:lang w:val="en-SG" w:eastAsia="zh-CN"/>
        </w:rPr>
        <w:t>a</w:t>
      </w:r>
      <w:r w:rsidR="00652C40">
        <w:rPr>
          <w:rFonts w:asciiTheme="minorHAnsi" w:eastAsiaTheme="minorHAnsi" w:hAnsiTheme="minorHAnsi" w:cstheme="minorBidi"/>
          <w:sz w:val="22"/>
          <w:szCs w:val="22"/>
          <w:lang w:val="en-SG" w:eastAsia="zh-CN"/>
        </w:rPr>
        <w:t>s per section 3.5.1. The command for starting the producer is</w:t>
      </w:r>
      <w:r w:rsidR="00A130A5">
        <w:rPr>
          <w:rFonts w:asciiTheme="minorHAnsi" w:eastAsiaTheme="minorHAnsi" w:hAnsiTheme="minorHAnsi" w:cstheme="minorBidi"/>
          <w:sz w:val="22"/>
          <w:szCs w:val="22"/>
          <w:lang w:val="en-SG" w:eastAsia="zh-CN"/>
        </w:rPr>
        <w:t xml:space="preserve"> </w:t>
      </w:r>
    </w:p>
    <w:p w14:paraId="0065325B" w14:textId="77777777" w:rsidR="00746A5C" w:rsidRPr="002C6345" w:rsidRDefault="00746A5C" w:rsidP="002C6345">
      <w:pPr>
        <w:pStyle w:val="HTMLPreformatted"/>
        <w:shd w:val="clear" w:color="auto" w:fill="FFFFFF" w:themeFill="background1"/>
        <w:rPr>
          <w:rFonts w:asciiTheme="minorHAnsi" w:eastAsiaTheme="minorHAnsi" w:hAnsiTheme="minorHAnsi" w:cstheme="minorBidi"/>
          <w:sz w:val="22"/>
          <w:szCs w:val="22"/>
          <w:lang w:val="en-SG" w:eastAsia="zh-CN"/>
        </w:rPr>
      </w:pPr>
    </w:p>
    <w:p w14:paraId="29E24DFF" w14:textId="1A68BE53" w:rsidR="00CF08ED" w:rsidRPr="00CF08ED" w:rsidRDefault="005B542E" w:rsidP="00CF08ED">
      <w:pPr>
        <w:pStyle w:val="Code"/>
        <w:rPr>
          <w:sz w:val="18"/>
        </w:rPr>
      </w:pPr>
      <w:r w:rsidRPr="00746A5C">
        <w:t>$ python iex_producer.py</w:t>
      </w:r>
      <w:r w:rsidR="00C032F8" w:rsidRPr="00746A5C">
        <w:t xml:space="preserve"> </w:t>
      </w:r>
      <w:r w:rsidR="00A01028" w:rsidRPr="00746A5C">
        <w:t>20190415</w:t>
      </w:r>
    </w:p>
    <w:p w14:paraId="68C64A6F" w14:textId="27BBBC41" w:rsidR="00C17D40" w:rsidRDefault="009562C4" w:rsidP="00CF08ED">
      <w:pPr>
        <w:rPr>
          <w:lang w:val="en-SG" w:eastAsia="zh-CN"/>
        </w:rPr>
      </w:pPr>
      <w:r>
        <w:rPr>
          <w:lang w:val="en-SG" w:eastAsia="zh-CN"/>
        </w:rPr>
        <w:t xml:space="preserve">API response </w:t>
      </w:r>
      <w:r w:rsidR="000911B9">
        <w:rPr>
          <w:lang w:val="en-SG" w:eastAsia="zh-CN"/>
        </w:rPr>
        <w:t>format</w:t>
      </w:r>
      <w:r>
        <w:rPr>
          <w:lang w:val="en-SG" w:eastAsia="zh-CN"/>
        </w:rPr>
        <w:t xml:space="preserve"> to be transmitted to the “</w:t>
      </w:r>
      <w:proofErr w:type="spellStart"/>
      <w:r>
        <w:rPr>
          <w:lang w:val="en-SG" w:eastAsia="zh-CN"/>
        </w:rPr>
        <w:t>stockquotes</w:t>
      </w:r>
      <w:proofErr w:type="spellEnd"/>
      <w:r>
        <w:rPr>
          <w:lang w:val="en-SG" w:eastAsia="zh-CN"/>
        </w:rPr>
        <w:t xml:space="preserve">” topic </w:t>
      </w:r>
      <w:r w:rsidR="000911B9">
        <w:rPr>
          <w:lang w:val="en-SG" w:eastAsia="zh-CN"/>
        </w:rPr>
        <w:t>is shown below.</w:t>
      </w:r>
    </w:p>
    <w:p w14:paraId="5FA15074" w14:textId="3E3EACA0" w:rsidR="00A130A5" w:rsidRPr="00015211" w:rsidRDefault="00AE3401" w:rsidP="00015211">
      <w:pPr>
        <w:pStyle w:val="HTMLPreformatted"/>
        <w:shd w:val="clear" w:color="auto" w:fill="FFFFFF" w:themeFill="background1"/>
        <w:rPr>
          <w:rFonts w:asciiTheme="minorHAnsi" w:eastAsiaTheme="minorHAnsi" w:hAnsiTheme="minorHAnsi" w:cstheme="minorBidi"/>
          <w:sz w:val="22"/>
          <w:szCs w:val="22"/>
          <w:lang w:val="en-SG" w:eastAsia="zh-CN"/>
        </w:rPr>
      </w:pPr>
      <w:r>
        <w:rPr>
          <w:noProof/>
        </w:rPr>
        <w:drawing>
          <wp:inline distT="0" distB="0" distL="0" distR="0" wp14:anchorId="5800344D" wp14:editId="0B0A10B3">
            <wp:extent cx="5943600" cy="1643405"/>
            <wp:effectExtent l="0" t="0" r="0" b="0"/>
            <wp:docPr id="684568551" name="Picture 2" descr="C:\Users\DELL\Downloads\WhatsApp Image 2019-04-22 at 11.41.20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643405"/>
                    </a:xfrm>
                    <a:prstGeom prst="rect">
                      <a:avLst/>
                    </a:prstGeom>
                  </pic:spPr>
                </pic:pic>
              </a:graphicData>
            </a:graphic>
          </wp:inline>
        </w:drawing>
      </w:r>
    </w:p>
    <w:p w14:paraId="5A8E372A" w14:textId="77777777" w:rsidR="00D60B76" w:rsidRPr="00D60B76" w:rsidRDefault="00D60B76" w:rsidP="0C1E4104">
      <w:pPr>
        <w:pStyle w:val="Heading3"/>
        <w:numPr>
          <w:ilvl w:val="2"/>
          <w:numId w:val="0"/>
        </w:numPr>
        <w:ind w:left="720"/>
        <w:rPr>
          <w:rFonts w:eastAsiaTheme="minorHAnsi"/>
        </w:rPr>
      </w:pPr>
    </w:p>
    <w:p w14:paraId="70A5F686" w14:textId="6C709209" w:rsidR="00D60B76" w:rsidRDefault="00D60B76" w:rsidP="00D60B76">
      <w:pPr>
        <w:pStyle w:val="Heading3"/>
        <w:rPr>
          <w:rFonts w:eastAsiaTheme="minorHAnsi"/>
        </w:rPr>
      </w:pPr>
      <w:bookmarkStart w:id="26" w:name="_Toc6830398"/>
      <w:bookmarkStart w:id="27" w:name="_Toc6834075"/>
      <w:r>
        <w:rPr>
          <w:rFonts w:eastAsiaTheme="minorHAnsi"/>
        </w:rPr>
        <w:t xml:space="preserve">Producer for </w:t>
      </w:r>
      <w:proofErr w:type="spellStart"/>
      <w:r w:rsidR="007C241B">
        <w:rPr>
          <w:rFonts w:eastAsiaTheme="minorHAnsi"/>
        </w:rPr>
        <w:t>Stock</w:t>
      </w:r>
      <w:r w:rsidR="003A4BC5">
        <w:rPr>
          <w:rFonts w:eastAsiaTheme="minorHAnsi"/>
        </w:rPr>
        <w:t>T</w:t>
      </w:r>
      <w:r>
        <w:rPr>
          <w:rFonts w:eastAsiaTheme="minorHAnsi"/>
        </w:rPr>
        <w:t>wits</w:t>
      </w:r>
      <w:proofErr w:type="spellEnd"/>
      <w:r>
        <w:rPr>
          <w:rFonts w:eastAsiaTheme="minorHAnsi"/>
        </w:rPr>
        <w:t xml:space="preserve"> data</w:t>
      </w:r>
      <w:bookmarkEnd w:id="26"/>
      <w:bookmarkEnd w:id="27"/>
    </w:p>
    <w:p w14:paraId="7377684B" w14:textId="410A8EAC" w:rsidR="006C288E" w:rsidRDefault="003A4BC5" w:rsidP="000B5180">
      <w:proofErr w:type="gramStart"/>
      <w:r>
        <w:t>In order to</w:t>
      </w:r>
      <w:proofErr w:type="gramEnd"/>
      <w:r>
        <w:t xml:space="preserve"> ingest </w:t>
      </w:r>
      <w:proofErr w:type="spellStart"/>
      <w:r>
        <w:t>StockTwits</w:t>
      </w:r>
      <w:proofErr w:type="spellEnd"/>
      <w:r>
        <w:t xml:space="preserve"> data, please run Ingestion</w:t>
      </w:r>
      <w:r w:rsidR="00F61971">
        <w:t>-StockTwits-Producer.jar with parameters:</w:t>
      </w:r>
    </w:p>
    <w:p w14:paraId="00B92E92" w14:textId="1C73303E" w:rsidR="00F61971" w:rsidRDefault="00B51EAC" w:rsidP="00F61971">
      <w:pPr>
        <w:pStyle w:val="ListParagraph"/>
        <w:numPr>
          <w:ilvl w:val="0"/>
          <w:numId w:val="5"/>
        </w:numPr>
      </w:pPr>
      <w:r>
        <w:t>Topic name: stock-twits</w:t>
      </w:r>
    </w:p>
    <w:p w14:paraId="673440F2" w14:textId="41C0746D" w:rsidR="00B51EAC" w:rsidRDefault="00B51EAC" w:rsidP="00F61971">
      <w:pPr>
        <w:pStyle w:val="ListParagraph"/>
        <w:numPr>
          <w:ilvl w:val="0"/>
          <w:numId w:val="5"/>
        </w:numPr>
      </w:pPr>
      <w:r>
        <w:t xml:space="preserve">Stock ticker: "AAPL", "MSFT", "GOOG", </w:t>
      </w:r>
      <w:proofErr w:type="spellStart"/>
      <w:r>
        <w:t>etc</w:t>
      </w:r>
      <w:proofErr w:type="spellEnd"/>
    </w:p>
    <w:p w14:paraId="0895044F" w14:textId="46311337" w:rsidR="00B51EAC" w:rsidRDefault="00504644" w:rsidP="00F61971">
      <w:pPr>
        <w:pStyle w:val="ListParagraph"/>
        <w:numPr>
          <w:ilvl w:val="0"/>
          <w:numId w:val="5"/>
        </w:numPr>
      </w:pPr>
      <w:r>
        <w:t xml:space="preserve">Redis Host IP Address: 127.0.0.1 since we host Redis </w:t>
      </w:r>
      <w:r w:rsidR="00767877">
        <w:t xml:space="preserve">server </w:t>
      </w:r>
      <w:r>
        <w:t>locally</w:t>
      </w:r>
    </w:p>
    <w:p w14:paraId="18CB8495" w14:textId="401EAE86" w:rsidR="00767877" w:rsidRDefault="000B3275" w:rsidP="003E1D11">
      <w:pPr>
        <w:pStyle w:val="Code"/>
      </w:pPr>
      <w:r>
        <w:t xml:space="preserve">$ </w:t>
      </w:r>
      <w:r w:rsidR="003E1D11">
        <w:t>java -jar</w:t>
      </w:r>
      <w:r w:rsidR="00886E4D">
        <w:t xml:space="preserve"> Ingestion-StockTwits-Producer.jar </w:t>
      </w:r>
      <w:r w:rsidR="00F00310">
        <w:t>stock-twits AAPL 127.0.0.1</w:t>
      </w:r>
    </w:p>
    <w:p w14:paraId="194BA02B" w14:textId="77777777" w:rsidR="00217268" w:rsidRDefault="00217268" w:rsidP="003E1D11">
      <w:pPr>
        <w:pStyle w:val="Code"/>
      </w:pPr>
    </w:p>
    <w:p w14:paraId="2BB4EB61" w14:textId="77777777" w:rsidR="009F2D2F" w:rsidRDefault="009F2D2F" w:rsidP="009F2D2F">
      <w:pPr>
        <w:pStyle w:val="Code"/>
      </w:pPr>
      <w:proofErr w:type="spellStart"/>
      <w:proofErr w:type="gramStart"/>
      <w:r>
        <w:t>objc</w:t>
      </w:r>
      <w:proofErr w:type="spellEnd"/>
      <w:r>
        <w:t>[</w:t>
      </w:r>
      <w:proofErr w:type="gramEnd"/>
      <w:r>
        <w:t xml:space="preserve">14636]: Class </w:t>
      </w:r>
      <w:proofErr w:type="spellStart"/>
      <w:r>
        <w:t>JavaLaunchHelper</w:t>
      </w:r>
      <w:proofErr w:type="spellEnd"/>
      <w:r>
        <w:t xml:space="preserve"> is implemented in both /Library/Java/JavaVirtualMachines/jdk1.8.0_144.jdk/Contents/Home/bin/java (0x10369e4c0) and /Library/Java/JavaVirtualMachines/jdk1.8.0_144.jdk/Contents/Home/jre/lib/libinstrument.dylib (0x1037224e0). One of the two will be used. Which one is undefined.</w:t>
      </w:r>
    </w:p>
    <w:p w14:paraId="56B6A381" w14:textId="77777777" w:rsidR="009F2D2F" w:rsidRDefault="009F2D2F" w:rsidP="009F2D2F">
      <w:pPr>
        <w:pStyle w:val="Code"/>
      </w:pPr>
      <w:r>
        <w:t>SLF4J: Failed to load class "</w:t>
      </w:r>
      <w:proofErr w:type="gramStart"/>
      <w:r>
        <w:t>org.slf4j.impl</w:t>
      </w:r>
      <w:proofErr w:type="gramEnd"/>
      <w:r>
        <w:t>.StaticLoggerBinder".</w:t>
      </w:r>
    </w:p>
    <w:p w14:paraId="37AB7FB4" w14:textId="77777777" w:rsidR="009F2D2F" w:rsidRDefault="009F2D2F" w:rsidP="009F2D2F">
      <w:pPr>
        <w:pStyle w:val="Code"/>
      </w:pPr>
      <w:r>
        <w:t>SLF4J: Defaulting to no-operation (NOP) logger implementation</w:t>
      </w:r>
    </w:p>
    <w:p w14:paraId="494EEF30" w14:textId="77777777" w:rsidR="009F2D2F" w:rsidRDefault="009F2D2F" w:rsidP="009F2D2F">
      <w:pPr>
        <w:pStyle w:val="Code"/>
      </w:pPr>
      <w:r>
        <w:t>SLF4J: See http://www.slf4j.org/codes.html#StaticLoggerBinder for further details.</w:t>
      </w:r>
    </w:p>
    <w:p w14:paraId="743AD342" w14:textId="77777777" w:rsidR="009F2D2F" w:rsidRDefault="009F2D2F" w:rsidP="009F2D2F">
      <w:pPr>
        <w:pStyle w:val="Code"/>
      </w:pPr>
      <w:r>
        <w:t>Pull stock tweets from https://api.stocktwits.com/api/2/streams/symbol/AAPL.json?since=150025459</w:t>
      </w:r>
    </w:p>
    <w:p w14:paraId="0FC78E7B" w14:textId="77777777" w:rsidR="009F2D2F" w:rsidRDefault="009F2D2F" w:rsidP="009F2D2F">
      <w:pPr>
        <w:pStyle w:val="Code"/>
      </w:pPr>
      <w:r>
        <w:t>since ID: 150025574, max ID: 150027266</w:t>
      </w:r>
    </w:p>
    <w:p w14:paraId="75B1AFC4" w14:textId="77777777" w:rsidR="009F2D2F" w:rsidRDefault="009F2D2F" w:rsidP="009F2D2F">
      <w:pPr>
        <w:pStyle w:val="Code"/>
      </w:pPr>
      <w:r>
        <w:t>Publish AAPL stock tweets: id AAPL-150027266</w:t>
      </w:r>
    </w:p>
    <w:p w14:paraId="3CB0DD0D" w14:textId="77777777" w:rsidR="009F2D2F" w:rsidRDefault="009F2D2F" w:rsidP="009F2D2F">
      <w:pPr>
        <w:pStyle w:val="Code"/>
      </w:pPr>
      <w:r>
        <w:t>Publish AAPL stock tweets: id AAPL-150027168</w:t>
      </w:r>
    </w:p>
    <w:p w14:paraId="681D1675" w14:textId="77777777" w:rsidR="009F2D2F" w:rsidRDefault="009F2D2F" w:rsidP="009F2D2F">
      <w:pPr>
        <w:pStyle w:val="Code"/>
      </w:pPr>
      <w:r>
        <w:t>Publish AAPL stock tweets: id AAPL-150027146</w:t>
      </w:r>
    </w:p>
    <w:p w14:paraId="3EF3856F" w14:textId="77777777" w:rsidR="009F2D2F" w:rsidRDefault="009F2D2F" w:rsidP="009F2D2F">
      <w:pPr>
        <w:pStyle w:val="Code"/>
      </w:pPr>
      <w:r>
        <w:t>Publish AAPL stock tweets: id AAPL-150026955</w:t>
      </w:r>
    </w:p>
    <w:p w14:paraId="1F52C1A0" w14:textId="77777777" w:rsidR="009F2D2F" w:rsidRDefault="009F2D2F" w:rsidP="009F2D2F">
      <w:pPr>
        <w:pStyle w:val="Code"/>
      </w:pPr>
      <w:r>
        <w:t>Publish AAPL stock tweets: id AAPL-150026876</w:t>
      </w:r>
    </w:p>
    <w:p w14:paraId="44DAE9D9" w14:textId="77777777" w:rsidR="009F2D2F" w:rsidRDefault="009F2D2F" w:rsidP="009F2D2F">
      <w:pPr>
        <w:pStyle w:val="Code"/>
      </w:pPr>
      <w:r>
        <w:t>Publish AAPL stock tweets: id AAPL-150026822</w:t>
      </w:r>
    </w:p>
    <w:p w14:paraId="1D49F1B1" w14:textId="77777777" w:rsidR="009F2D2F" w:rsidRDefault="009F2D2F" w:rsidP="009F2D2F">
      <w:pPr>
        <w:pStyle w:val="Code"/>
      </w:pPr>
      <w:r>
        <w:t>Publish AAPL stock tweets: id AAPL-150026445</w:t>
      </w:r>
    </w:p>
    <w:p w14:paraId="38C9CE32" w14:textId="77777777" w:rsidR="009F2D2F" w:rsidRDefault="009F2D2F" w:rsidP="009F2D2F">
      <w:pPr>
        <w:pStyle w:val="Code"/>
      </w:pPr>
      <w:r>
        <w:t>Publish AAPL stock tweets: id AAPL-150026408</w:t>
      </w:r>
    </w:p>
    <w:p w14:paraId="30F8252A" w14:textId="77777777" w:rsidR="009F2D2F" w:rsidRDefault="009F2D2F" w:rsidP="009F2D2F">
      <w:pPr>
        <w:pStyle w:val="Code"/>
      </w:pPr>
      <w:r>
        <w:t>Publish AAPL stock tweets: id AAPL-150026303</w:t>
      </w:r>
    </w:p>
    <w:p w14:paraId="3AB67D4C" w14:textId="77777777" w:rsidR="009F2D2F" w:rsidRDefault="009F2D2F" w:rsidP="009F2D2F">
      <w:pPr>
        <w:pStyle w:val="Code"/>
      </w:pPr>
      <w:r>
        <w:t>Publish AAPL stock tweets: id AAPL-150026279</w:t>
      </w:r>
    </w:p>
    <w:p w14:paraId="05F19991" w14:textId="77777777" w:rsidR="009F2D2F" w:rsidRDefault="009F2D2F" w:rsidP="009F2D2F">
      <w:pPr>
        <w:pStyle w:val="Code"/>
      </w:pPr>
      <w:r>
        <w:t>Publish AAPL stock tweets: id AAPL-150026257</w:t>
      </w:r>
    </w:p>
    <w:p w14:paraId="209CF1B2" w14:textId="77777777" w:rsidR="009F2D2F" w:rsidRDefault="009F2D2F" w:rsidP="009F2D2F">
      <w:pPr>
        <w:pStyle w:val="Code"/>
      </w:pPr>
      <w:r>
        <w:t>Publish AAPL stock tweets: id AAPL-150026234</w:t>
      </w:r>
    </w:p>
    <w:p w14:paraId="3FF0FEF9" w14:textId="77777777" w:rsidR="009F2D2F" w:rsidRDefault="009F2D2F" w:rsidP="009F2D2F">
      <w:pPr>
        <w:pStyle w:val="Code"/>
      </w:pPr>
      <w:r>
        <w:t>Publish AAPL stock tweets: id AAPL-150026212</w:t>
      </w:r>
    </w:p>
    <w:p w14:paraId="1B7270F9" w14:textId="77777777" w:rsidR="009F2D2F" w:rsidRDefault="009F2D2F" w:rsidP="009F2D2F">
      <w:pPr>
        <w:pStyle w:val="Code"/>
      </w:pPr>
      <w:r>
        <w:t>Publish AAPL stock tweets: id AAPL-150026193</w:t>
      </w:r>
    </w:p>
    <w:p w14:paraId="1064C41F" w14:textId="77777777" w:rsidR="009F2D2F" w:rsidRDefault="009F2D2F" w:rsidP="009F2D2F">
      <w:pPr>
        <w:pStyle w:val="Code"/>
      </w:pPr>
      <w:r>
        <w:t>Publish AAPL stock tweets: id AAPL-150026190</w:t>
      </w:r>
    </w:p>
    <w:p w14:paraId="04C48D91" w14:textId="77777777" w:rsidR="009F2D2F" w:rsidRDefault="009F2D2F" w:rsidP="009F2D2F">
      <w:pPr>
        <w:pStyle w:val="Code"/>
      </w:pPr>
      <w:r>
        <w:t>Publish AAPL stock tweets: id AAPL-150026163</w:t>
      </w:r>
    </w:p>
    <w:p w14:paraId="03779EEA" w14:textId="77777777" w:rsidR="009F2D2F" w:rsidRDefault="009F2D2F" w:rsidP="009F2D2F">
      <w:pPr>
        <w:pStyle w:val="Code"/>
      </w:pPr>
      <w:r>
        <w:t>Publish AAPL stock tweets: id AAPL-150026103</w:t>
      </w:r>
    </w:p>
    <w:p w14:paraId="1F182311" w14:textId="77777777" w:rsidR="009F2D2F" w:rsidRDefault="009F2D2F" w:rsidP="009F2D2F">
      <w:pPr>
        <w:pStyle w:val="Code"/>
      </w:pPr>
      <w:r>
        <w:t>Publish AAPL stock tweets: id AAPL-150026044</w:t>
      </w:r>
    </w:p>
    <w:p w14:paraId="7C061585" w14:textId="77777777" w:rsidR="009F2D2F" w:rsidRDefault="009F2D2F" w:rsidP="009F2D2F">
      <w:pPr>
        <w:pStyle w:val="Code"/>
      </w:pPr>
      <w:r>
        <w:t>Publish AAPL stock tweets: id AAPL-150026021</w:t>
      </w:r>
    </w:p>
    <w:p w14:paraId="10748110" w14:textId="77777777" w:rsidR="009F2D2F" w:rsidRDefault="009F2D2F" w:rsidP="009F2D2F">
      <w:pPr>
        <w:pStyle w:val="Code"/>
      </w:pPr>
      <w:r>
        <w:t>Publish AAPL stock tweets: id AAPL-150025870</w:t>
      </w:r>
    </w:p>
    <w:p w14:paraId="6087EC19" w14:textId="77777777" w:rsidR="009F2D2F" w:rsidRDefault="009F2D2F" w:rsidP="009F2D2F">
      <w:pPr>
        <w:pStyle w:val="Code"/>
      </w:pPr>
      <w:r>
        <w:t>Publish AAPL stock tweets: id AAPL-150025839</w:t>
      </w:r>
    </w:p>
    <w:p w14:paraId="59795824" w14:textId="77777777" w:rsidR="009F2D2F" w:rsidRDefault="009F2D2F" w:rsidP="009F2D2F">
      <w:pPr>
        <w:pStyle w:val="Code"/>
      </w:pPr>
      <w:r>
        <w:t>Publish AAPL stock tweets: id AAPL-150025824</w:t>
      </w:r>
    </w:p>
    <w:p w14:paraId="1F374DD9" w14:textId="77777777" w:rsidR="009F2D2F" w:rsidRDefault="009F2D2F" w:rsidP="009F2D2F">
      <w:pPr>
        <w:pStyle w:val="Code"/>
      </w:pPr>
      <w:r>
        <w:t>Publish AAPL stock tweets: id AAPL-150025720</w:t>
      </w:r>
    </w:p>
    <w:p w14:paraId="27B23F79" w14:textId="77777777" w:rsidR="009F2D2F" w:rsidRDefault="009F2D2F" w:rsidP="009F2D2F">
      <w:pPr>
        <w:pStyle w:val="Code"/>
      </w:pPr>
      <w:r>
        <w:t>Publish AAPL stock tweets: id AAPL-150025663</w:t>
      </w:r>
    </w:p>
    <w:p w14:paraId="7C39BCED" w14:textId="77777777" w:rsidR="009F2D2F" w:rsidRDefault="009F2D2F" w:rsidP="009F2D2F">
      <w:pPr>
        <w:pStyle w:val="Code"/>
      </w:pPr>
      <w:r>
        <w:t>Publish AAPL stock tweets: id AAPL-150025647</w:t>
      </w:r>
    </w:p>
    <w:p w14:paraId="4E11C43C" w14:textId="77777777" w:rsidR="009F2D2F" w:rsidRDefault="009F2D2F" w:rsidP="009F2D2F">
      <w:pPr>
        <w:pStyle w:val="Code"/>
      </w:pPr>
      <w:r>
        <w:t>Publish AAPL stock tweets: id AAPL-150025636</w:t>
      </w:r>
    </w:p>
    <w:p w14:paraId="1AA2209E" w14:textId="77777777" w:rsidR="009F2D2F" w:rsidRDefault="009F2D2F" w:rsidP="009F2D2F">
      <w:pPr>
        <w:pStyle w:val="Code"/>
      </w:pPr>
      <w:r>
        <w:t>Publish AAPL stock tweets: id AAPL-150025632</w:t>
      </w:r>
    </w:p>
    <w:p w14:paraId="58CA19AD" w14:textId="77777777" w:rsidR="009F2D2F" w:rsidRDefault="009F2D2F" w:rsidP="009F2D2F">
      <w:pPr>
        <w:pStyle w:val="Code"/>
      </w:pPr>
      <w:r>
        <w:t>Publish AAPL stock tweets: id AAPL-150025618</w:t>
      </w:r>
    </w:p>
    <w:p w14:paraId="5C47D83D" w14:textId="77777777" w:rsidR="009F2D2F" w:rsidRDefault="009F2D2F" w:rsidP="009F2D2F">
      <w:pPr>
        <w:pStyle w:val="Code"/>
      </w:pPr>
      <w:r>
        <w:t>Publish AAPL stock tweets: id AAPL-150025577</w:t>
      </w:r>
    </w:p>
    <w:p w14:paraId="4B3F868F" w14:textId="77777777" w:rsidR="009F2D2F" w:rsidRDefault="009F2D2F" w:rsidP="009F2D2F">
      <w:pPr>
        <w:pStyle w:val="Code"/>
      </w:pPr>
      <w:r>
        <w:t>Publish AAPL stock tweets: id AAPL-150025574</w:t>
      </w:r>
    </w:p>
    <w:p w14:paraId="5CEC2042" w14:textId="5F19F317" w:rsidR="00217268" w:rsidRPr="003E1D11" w:rsidRDefault="009F2D2F" w:rsidP="009F2D2F">
      <w:pPr>
        <w:pStyle w:val="Code"/>
      </w:pPr>
      <w:r>
        <w:t>Message sent successfully</w:t>
      </w:r>
    </w:p>
    <w:p w14:paraId="4F070695" w14:textId="0ED023C6" w:rsidR="001B47B3" w:rsidRPr="001B47B3" w:rsidRDefault="00D73C59" w:rsidP="001B47B3">
      <w:pPr>
        <w:pStyle w:val="Heading2"/>
      </w:pPr>
      <w:bookmarkStart w:id="28" w:name="_Toc6830399"/>
      <w:bookmarkStart w:id="29" w:name="_Toc6834076"/>
      <w:r>
        <w:t>Setting up Spark jobs</w:t>
      </w:r>
      <w:bookmarkEnd w:id="28"/>
      <w:bookmarkEnd w:id="29"/>
    </w:p>
    <w:p w14:paraId="18851688" w14:textId="26A306D5" w:rsidR="00CF5008" w:rsidRPr="00CF5008" w:rsidRDefault="001209F7" w:rsidP="00CF5008">
      <w:pPr>
        <w:rPr>
          <w:lang w:val="en-SG" w:eastAsia="zh-CN"/>
        </w:rPr>
      </w:pPr>
      <w:r>
        <w:rPr>
          <w:lang w:val="en-SG" w:eastAsia="zh-CN"/>
        </w:rPr>
        <w:t>T</w:t>
      </w:r>
      <w:r w:rsidR="001C722E">
        <w:rPr>
          <w:lang w:val="en-SG" w:eastAsia="zh-CN"/>
        </w:rPr>
        <w:t>h</w:t>
      </w:r>
      <w:r w:rsidR="00AC6ABB">
        <w:rPr>
          <w:lang w:val="en-SG" w:eastAsia="zh-CN"/>
        </w:rPr>
        <w:t xml:space="preserve">e </w:t>
      </w:r>
      <w:r w:rsidR="0032044E">
        <w:rPr>
          <w:lang w:val="en-SG" w:eastAsia="zh-CN"/>
        </w:rPr>
        <w:t xml:space="preserve">different </w:t>
      </w:r>
      <w:r w:rsidR="001969FB">
        <w:rPr>
          <w:lang w:val="en-SG" w:eastAsia="zh-CN"/>
        </w:rPr>
        <w:t>S</w:t>
      </w:r>
      <w:r w:rsidR="0070741A">
        <w:rPr>
          <w:lang w:val="en-SG" w:eastAsia="zh-CN"/>
        </w:rPr>
        <w:t xml:space="preserve">cala projects </w:t>
      </w:r>
      <w:r w:rsidR="00E26D5E">
        <w:rPr>
          <w:lang w:val="en-SG" w:eastAsia="zh-CN"/>
        </w:rPr>
        <w:t xml:space="preserve">as per different task </w:t>
      </w:r>
      <w:r w:rsidR="0032044E">
        <w:rPr>
          <w:lang w:val="en-SG" w:eastAsia="zh-CN"/>
        </w:rPr>
        <w:t xml:space="preserve">have </w:t>
      </w:r>
      <w:r w:rsidR="00DA5FC9">
        <w:rPr>
          <w:lang w:val="en-SG" w:eastAsia="zh-CN"/>
        </w:rPr>
        <w:t xml:space="preserve">been </w:t>
      </w:r>
      <w:r w:rsidR="0032044E">
        <w:rPr>
          <w:lang w:val="en-SG" w:eastAsia="zh-CN"/>
        </w:rPr>
        <w:t xml:space="preserve">created and </w:t>
      </w:r>
      <w:r w:rsidR="00E26D5E">
        <w:rPr>
          <w:lang w:val="en-SG" w:eastAsia="zh-CN"/>
        </w:rPr>
        <w:t>converted into “jar</w:t>
      </w:r>
      <w:r w:rsidR="00DA5FC9">
        <w:rPr>
          <w:lang w:val="en-SG" w:eastAsia="zh-CN"/>
        </w:rPr>
        <w:t>” format. The commands for executing</w:t>
      </w:r>
      <w:r w:rsidR="00E26D5E">
        <w:rPr>
          <w:lang w:val="en-SG" w:eastAsia="zh-CN"/>
        </w:rPr>
        <w:t xml:space="preserve"> </w:t>
      </w:r>
      <w:r w:rsidR="00E974B0">
        <w:rPr>
          <w:lang w:val="en-SG" w:eastAsia="zh-CN"/>
        </w:rPr>
        <w:t>jars can be given as follows.</w:t>
      </w:r>
      <w:r w:rsidR="002A523E">
        <w:rPr>
          <w:lang w:val="en-SG" w:eastAsia="zh-CN"/>
        </w:rPr>
        <w:t xml:space="preserve"> All the JARs are uploaded to Google drive and are available in this link: </w:t>
      </w:r>
      <w:hyperlink r:id="rId17" w:history="1">
        <w:r w:rsidR="009F4E66">
          <w:rPr>
            <w:rStyle w:val="Hyperlink"/>
          </w:rPr>
          <w:t>https://drive.google.com/drive/folders/1kYnweP0WGCPd1yesRgAtZUrtLXoCqq-g</w:t>
        </w:r>
      </w:hyperlink>
      <w:r w:rsidR="009F4E66">
        <w:t>.</w:t>
      </w:r>
    </w:p>
    <w:p w14:paraId="5004B4D6" w14:textId="57F157E3" w:rsidR="00D73FF7" w:rsidRDefault="00B053F3" w:rsidP="00443CDA">
      <w:pPr>
        <w:pStyle w:val="Code"/>
      </w:pPr>
      <w:r w:rsidRPr="00BE321F">
        <w:t xml:space="preserve">$ </w:t>
      </w:r>
      <w:r>
        <w:t xml:space="preserve">spark-submit Streaming-Spark-StockwithUnixTS.jar localhost:9092 group1 </w:t>
      </w:r>
      <w:proofErr w:type="spellStart"/>
      <w:r>
        <w:t>stockquotes</w:t>
      </w:r>
      <w:proofErr w:type="spellEnd"/>
    </w:p>
    <w:p w14:paraId="5CE76703" w14:textId="76DDF689" w:rsidR="005E7119" w:rsidRDefault="005E7119" w:rsidP="005E7119">
      <w:r w:rsidRPr="00D73FF7">
        <w:t>This is a consumer Spark-Streaming job which will get the messages from “stock-twits” topic and insert them in Cassandra table</w:t>
      </w:r>
      <w:r>
        <w:t>.</w:t>
      </w:r>
    </w:p>
    <w:p w14:paraId="5EB3BFA9" w14:textId="623AAB09" w:rsidR="00443CDA" w:rsidRDefault="005E7119" w:rsidP="00443CDA">
      <w:pPr>
        <w:pStyle w:val="Code"/>
      </w:pPr>
      <w:r>
        <w:t>$ spark-submit SparkStreaming.jar</w:t>
      </w:r>
    </w:p>
    <w:p w14:paraId="49525FC5" w14:textId="279CEA1F" w:rsidR="005E7119" w:rsidRDefault="005E7119" w:rsidP="00443CDA">
      <w:pPr>
        <w:pStyle w:val="NoSpacing"/>
      </w:pPr>
      <w:r w:rsidRPr="00443CDA">
        <w:t>This is a consumer Spark-Streaming job which will get messages from “</w:t>
      </w:r>
      <w:proofErr w:type="spellStart"/>
      <w:r w:rsidRPr="00443CDA">
        <w:t>stockquotes</w:t>
      </w:r>
      <w:proofErr w:type="spellEnd"/>
      <w:r w:rsidRPr="00443CDA">
        <w:t xml:space="preserve">” topic and perform moving average </w:t>
      </w:r>
      <w:r w:rsidR="00C86D1B">
        <w:t>for messages received for 10 seconds</w:t>
      </w:r>
      <w:bookmarkStart w:id="30" w:name="_GoBack"/>
      <w:bookmarkEnd w:id="30"/>
      <w:r w:rsidRPr="00443CDA">
        <w:t>.</w:t>
      </w:r>
    </w:p>
    <w:p w14:paraId="4F8B95E2" w14:textId="31306E77" w:rsidR="00261CCF" w:rsidRDefault="00261CCF" w:rsidP="00443CDA">
      <w:pPr>
        <w:pStyle w:val="NoSpacing"/>
      </w:pPr>
    </w:p>
    <w:p w14:paraId="2A0A9A48" w14:textId="127E63B1" w:rsidR="00261CCF" w:rsidRDefault="00261CCF" w:rsidP="00261CCF">
      <w:pPr>
        <w:pStyle w:val="Code"/>
      </w:pPr>
      <w:r>
        <w:t>$ spark-submit BatchML.jar 18.136.251.110 9042</w:t>
      </w:r>
    </w:p>
    <w:p w14:paraId="5CC0DE27" w14:textId="12D8EC4B" w:rsidR="00296E40" w:rsidRDefault="38F9F19D" w:rsidP="00261CCF">
      <w:r>
        <w:t xml:space="preserve">This is a batch job which will use Spark-Machine Learning to predict the </w:t>
      </w:r>
      <w:proofErr w:type="spellStart"/>
      <w:r>
        <w:t>marketAverage</w:t>
      </w:r>
      <w:proofErr w:type="spellEnd"/>
      <w:r>
        <w:t xml:space="preserve"> price.</w:t>
      </w:r>
    </w:p>
    <w:p w14:paraId="2569FF62" w14:textId="6481C31F" w:rsidR="38F9F19D" w:rsidRDefault="38F9F19D" w:rsidP="38F9F19D">
      <w:pPr>
        <w:pStyle w:val="Code"/>
      </w:pPr>
      <w:r>
        <w:t>$ spark-submit</w:t>
      </w:r>
      <w:r w:rsidRPr="38F9F19D">
        <w:t xml:space="preserve"> StockTwitAnalytics.jar</w:t>
      </w:r>
    </w:p>
    <w:p w14:paraId="13B049FE" w14:textId="43E75B73" w:rsidR="3B6E9E92" w:rsidRDefault="3B6E9E92">
      <w:r>
        <w:t>This is a batch job which will do batch aggregations on stock-</w:t>
      </w:r>
      <w:proofErr w:type="gramStart"/>
      <w:r>
        <w:t>twits</w:t>
      </w:r>
      <w:proofErr w:type="gramEnd"/>
      <w:r>
        <w:t xml:space="preserve"> data.</w:t>
      </w:r>
    </w:p>
    <w:p w14:paraId="177E000C" w14:textId="43C74137" w:rsidR="3B6E9E92" w:rsidRDefault="3B6E9E92" w:rsidP="3B6E9E92">
      <w:pPr>
        <w:pStyle w:val="Code"/>
      </w:pPr>
      <w:r>
        <w:t xml:space="preserve"> $ spark-submit </w:t>
      </w:r>
      <w:r w:rsidRPr="3B6E9E92">
        <w:t>StockQuoteAggregatesBatch</w:t>
      </w:r>
      <w:r>
        <w:t>.jar</w:t>
      </w:r>
    </w:p>
    <w:p w14:paraId="36DDB119" w14:textId="027C845A" w:rsidR="3B6E9E92" w:rsidRDefault="3B6E9E92" w:rsidP="3B6E9E92">
      <w:r>
        <w:t>This is a batch job which will do batch aggregations on IEX data.</w:t>
      </w:r>
    </w:p>
    <w:p w14:paraId="057EC495" w14:textId="7FD233B9" w:rsidR="0934E95A" w:rsidRDefault="0934E95A" w:rsidP="0934E95A">
      <w:pPr>
        <w:pStyle w:val="Heading2"/>
      </w:pPr>
      <w:bookmarkStart w:id="31" w:name="_Toc6830400"/>
      <w:bookmarkStart w:id="32" w:name="_Toc6834077"/>
      <w:r>
        <w:t>Installing Redis</w:t>
      </w:r>
      <w:bookmarkEnd w:id="31"/>
      <w:bookmarkEnd w:id="32"/>
    </w:p>
    <w:p w14:paraId="27A7794B" w14:textId="59BDC616" w:rsidR="008D5973" w:rsidRDefault="003E0BCC" w:rsidP="008D5973">
      <w:r>
        <w:t>We run Redis 5.0.4 by</w:t>
      </w:r>
      <w:r w:rsidR="00BB1959">
        <w:t xml:space="preserve"> executing th</w:t>
      </w:r>
      <w:r w:rsidR="002631BA">
        <w:t>e</w:t>
      </w:r>
      <w:r w:rsidR="00BB1959">
        <w:t>s</w:t>
      </w:r>
      <w:r w:rsidR="002631BA">
        <w:t>e</w:t>
      </w:r>
      <w:r w:rsidR="00BB1959">
        <w:t xml:space="preserve"> commands</w:t>
      </w:r>
      <w:r w:rsidR="009B1CB9">
        <w:t>:</w:t>
      </w:r>
      <w:r>
        <w:t xml:space="preserve"> </w:t>
      </w:r>
    </w:p>
    <w:p w14:paraId="3389AC7A" w14:textId="7B09C52E" w:rsidR="00BA38F9" w:rsidRDefault="00BA38F9" w:rsidP="008D6F56">
      <w:pPr>
        <w:pStyle w:val="Code"/>
      </w:pPr>
      <w:r>
        <w:t xml:space="preserve">$ </w:t>
      </w:r>
      <w:proofErr w:type="spellStart"/>
      <w:r>
        <w:t>mkdir</w:t>
      </w:r>
      <w:proofErr w:type="spellEnd"/>
      <w:r>
        <w:t xml:space="preserve"> </w:t>
      </w:r>
      <w:r w:rsidR="00386AE7">
        <w:t xml:space="preserve">-p </w:t>
      </w:r>
      <w:r>
        <w:t>/</w:t>
      </w:r>
      <w:proofErr w:type="spellStart"/>
      <w:r>
        <w:t>mnt</w:t>
      </w:r>
      <w:proofErr w:type="spellEnd"/>
      <w:r>
        <w:t>/data/var/lib/</w:t>
      </w:r>
      <w:proofErr w:type="spellStart"/>
      <w:r>
        <w:t>redis</w:t>
      </w:r>
      <w:proofErr w:type="spellEnd"/>
      <w:r>
        <w:t>/data</w:t>
      </w:r>
    </w:p>
    <w:p w14:paraId="44C271C2" w14:textId="77777777" w:rsidR="00BA38F9" w:rsidRDefault="00BA38F9" w:rsidP="008D6F56">
      <w:pPr>
        <w:pStyle w:val="Code"/>
      </w:pPr>
    </w:p>
    <w:p w14:paraId="4ADAC4AB" w14:textId="0CEBF929" w:rsidR="00665A7D" w:rsidRPr="008D6F56" w:rsidRDefault="00BA38F9" w:rsidP="008D6F56">
      <w:pPr>
        <w:pStyle w:val="Code"/>
        <w:rPr>
          <w:highlight w:val="lightGray"/>
        </w:rPr>
      </w:pPr>
      <w:r>
        <w:t xml:space="preserve">$ </w:t>
      </w:r>
      <w:r w:rsidR="008D6F56" w:rsidRPr="008D6F56">
        <w:t xml:space="preserve">docker run --name </w:t>
      </w:r>
      <w:proofErr w:type="spellStart"/>
      <w:r w:rsidR="008D6F56" w:rsidRPr="008D6F56">
        <w:t>redis</w:t>
      </w:r>
      <w:proofErr w:type="spellEnd"/>
      <w:r w:rsidR="008D6F56" w:rsidRPr="008D6F56">
        <w:t xml:space="preserve">-server --network </w:t>
      </w:r>
      <w:proofErr w:type="spellStart"/>
      <w:r w:rsidR="008D6F56" w:rsidRPr="008D6F56">
        <w:t>cda</w:t>
      </w:r>
      <w:proofErr w:type="spellEnd"/>
      <w:r w:rsidR="008D6F56" w:rsidRPr="008D6F56">
        <w:t xml:space="preserve"> -v /</w:t>
      </w:r>
      <w:proofErr w:type="spellStart"/>
      <w:r w:rsidR="008D6F56" w:rsidRPr="008D6F56">
        <w:t>mnt</w:t>
      </w:r>
      <w:proofErr w:type="spellEnd"/>
      <w:r w:rsidR="008D6F56" w:rsidRPr="008D6F56">
        <w:t>/data/var/lib/</w:t>
      </w:r>
      <w:proofErr w:type="spellStart"/>
      <w:r w:rsidR="008D6F56" w:rsidRPr="008D6F56">
        <w:t>redis</w:t>
      </w:r>
      <w:proofErr w:type="spellEnd"/>
      <w:r w:rsidR="008D6F56" w:rsidRPr="008D6F56">
        <w:t xml:space="preserve">/data:/data -p 6379:6379 -d redis:5.0.4 </w:t>
      </w:r>
      <w:proofErr w:type="spellStart"/>
      <w:r w:rsidR="008D6F56" w:rsidRPr="008D6F56">
        <w:t>redis</w:t>
      </w:r>
      <w:proofErr w:type="spellEnd"/>
      <w:r w:rsidR="008D6F56" w:rsidRPr="008D6F56">
        <w:t>-server --</w:t>
      </w:r>
      <w:proofErr w:type="spellStart"/>
      <w:r w:rsidR="008D6F56" w:rsidRPr="008D6F56">
        <w:t>appendonly</w:t>
      </w:r>
      <w:proofErr w:type="spellEnd"/>
      <w:r w:rsidR="008D6F56" w:rsidRPr="008D6F56">
        <w:t xml:space="preserve"> yes</w:t>
      </w:r>
    </w:p>
    <w:p w14:paraId="61F90EE9" w14:textId="00736F00" w:rsidR="00D73C59" w:rsidRPr="00D73C59" w:rsidRDefault="00C04959" w:rsidP="00665A7D">
      <w:pPr>
        <w:pStyle w:val="Heading2"/>
        <w:numPr>
          <w:ilvl w:val="0"/>
          <w:numId w:val="0"/>
        </w:numPr>
      </w:pPr>
      <w:bookmarkStart w:id="33" w:name="_Toc6830401"/>
      <w:bookmarkStart w:id="34" w:name="_Toc6834078"/>
      <w:r>
        <w:t xml:space="preserve">3.9 </w:t>
      </w:r>
      <w:r w:rsidR="003F7A58">
        <w:t>Visualizing using</w:t>
      </w:r>
      <w:r w:rsidR="00D73C59">
        <w:t xml:space="preserve"> Qlik Sense</w:t>
      </w:r>
      <w:bookmarkEnd w:id="33"/>
      <w:bookmarkEnd w:id="34"/>
    </w:p>
    <w:p w14:paraId="48E080ED" w14:textId="4D19EA5E" w:rsidR="00B30B98" w:rsidRPr="00B30B98" w:rsidRDefault="00FD6856" w:rsidP="00EF5B85">
      <w:pPr>
        <w:pStyle w:val="ListParagraph"/>
        <w:numPr>
          <w:ilvl w:val="0"/>
          <w:numId w:val="2"/>
        </w:numPr>
      </w:pPr>
      <w:r>
        <w:rPr>
          <w:lang w:val="en-SG" w:eastAsia="zh-CN"/>
        </w:rPr>
        <w:t xml:space="preserve">Install Qlik Sense Desktop </w:t>
      </w:r>
      <w:r w:rsidR="00C73481">
        <w:rPr>
          <w:lang w:val="en-SG" w:eastAsia="zh-CN"/>
        </w:rPr>
        <w:t>from the URL below</w:t>
      </w:r>
      <w:r w:rsidR="00D2225D">
        <w:rPr>
          <w:lang w:val="en-SG" w:eastAsia="zh-CN"/>
        </w:rPr>
        <w:t xml:space="preserve">: </w:t>
      </w:r>
      <w:hyperlink r:id="rId18" w:history="1">
        <w:r w:rsidR="005774FB">
          <w:rPr>
            <w:rStyle w:val="Hyperlink"/>
          </w:rPr>
          <w:t>https://www.qlik.com/us/try-or-buy/download-qlik-sense</w:t>
        </w:r>
      </w:hyperlink>
    </w:p>
    <w:p w14:paraId="733DABBE" w14:textId="18726213" w:rsidR="00274F50" w:rsidRPr="00F0372F" w:rsidRDefault="00C73481" w:rsidP="00A33D82">
      <w:pPr>
        <w:pStyle w:val="ListParagraph"/>
        <w:numPr>
          <w:ilvl w:val="0"/>
          <w:numId w:val="2"/>
        </w:numPr>
      </w:pPr>
      <w:r>
        <w:t xml:space="preserve">It is required to setup a free </w:t>
      </w:r>
      <w:r w:rsidR="00CC05A3">
        <w:t xml:space="preserve">Qlik Sense </w:t>
      </w:r>
      <w:r w:rsidR="007E0393">
        <w:t>account</w:t>
      </w:r>
    </w:p>
    <w:p w14:paraId="22862C41" w14:textId="0F896CCB" w:rsidR="00941CF6" w:rsidRPr="00941CF6" w:rsidRDefault="00941CF6" w:rsidP="00941CF6">
      <w:pPr>
        <w:pStyle w:val="ListParagraph"/>
        <w:numPr>
          <w:ilvl w:val="0"/>
          <w:numId w:val="2"/>
        </w:numPr>
        <w:rPr>
          <w:lang w:val="en-SG" w:eastAsia="zh-CN"/>
        </w:rPr>
      </w:pPr>
      <w:r>
        <w:rPr>
          <w:lang w:val="en-SG" w:eastAsia="zh-CN"/>
        </w:rPr>
        <w:t xml:space="preserve">Once installed, paste the </w:t>
      </w:r>
      <w:proofErr w:type="spellStart"/>
      <w:r>
        <w:rPr>
          <w:lang w:val="en-SG" w:eastAsia="zh-CN"/>
        </w:rPr>
        <w:t>qvf</w:t>
      </w:r>
      <w:proofErr w:type="spellEnd"/>
      <w:r>
        <w:rPr>
          <w:lang w:val="en-SG" w:eastAsia="zh-CN"/>
        </w:rPr>
        <w:t xml:space="preserve"> file into the directory below</w:t>
      </w:r>
    </w:p>
    <w:p w14:paraId="451C99AA" w14:textId="61618B14" w:rsidR="006832D7" w:rsidRPr="006832D7" w:rsidRDefault="00941CF6" w:rsidP="006832D7">
      <w:pPr>
        <w:rPr>
          <w:lang w:val="en-SG" w:eastAsia="zh-CN"/>
        </w:rPr>
      </w:pPr>
      <w:r>
        <w:rPr>
          <w:noProof/>
        </w:rPr>
        <w:drawing>
          <wp:inline distT="0" distB="0" distL="0" distR="0" wp14:anchorId="762168E3" wp14:editId="354D74C7">
            <wp:extent cx="2405743" cy="990600"/>
            <wp:effectExtent l="0" t="0" r="0" b="0"/>
            <wp:docPr id="16558547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2405743" cy="990600"/>
                    </a:xfrm>
                    <a:prstGeom prst="rect">
                      <a:avLst/>
                    </a:prstGeom>
                  </pic:spPr>
                </pic:pic>
              </a:graphicData>
            </a:graphic>
          </wp:inline>
        </w:drawing>
      </w:r>
    </w:p>
    <w:p w14:paraId="1BAD90A0" w14:textId="4EE808EF" w:rsidR="00011C2D" w:rsidRPr="00662558" w:rsidRDefault="332A5DF1" w:rsidP="00011C2D">
      <w:pPr>
        <w:pStyle w:val="ListParagraph"/>
        <w:numPr>
          <w:ilvl w:val="0"/>
          <w:numId w:val="2"/>
        </w:numPr>
        <w:rPr>
          <w:rStyle w:val="Hyperlink"/>
          <w:color w:val="auto"/>
          <w:u w:val="none"/>
          <w:lang w:val="en-SG" w:eastAsia="zh-CN"/>
        </w:rPr>
      </w:pPr>
      <w:r>
        <w:t>Download the Qlik Sense &amp; Cassandra connector</w:t>
      </w:r>
      <w:r w:rsidR="00D2225D">
        <w:t>:</w:t>
      </w:r>
      <w:r>
        <w:t xml:space="preserve"> </w:t>
      </w:r>
      <w:hyperlink r:id="rId20">
        <w:r w:rsidRPr="332A5DF1">
          <w:rPr>
            <w:rStyle w:val="Hyperlink"/>
          </w:rPr>
          <w:t>https://academy.datastax.com/quick-downloads</w:t>
        </w:r>
      </w:hyperlink>
    </w:p>
    <w:p w14:paraId="31585C8C" w14:textId="77777777" w:rsidR="00662558" w:rsidRPr="00662558" w:rsidRDefault="00662558" w:rsidP="00662558">
      <w:pPr>
        <w:pStyle w:val="ListParagraph"/>
        <w:rPr>
          <w:lang w:val="en-SG" w:eastAsia="zh-CN"/>
        </w:rPr>
      </w:pPr>
    </w:p>
    <w:p w14:paraId="58C39268" w14:textId="42F06709" w:rsidR="00D00EF6" w:rsidRPr="00D00EF6" w:rsidRDefault="002A48D3" w:rsidP="00D00EF6">
      <w:pPr>
        <w:pStyle w:val="ListParagraph"/>
        <w:numPr>
          <w:ilvl w:val="0"/>
          <w:numId w:val="2"/>
        </w:numPr>
        <w:rPr>
          <w:lang w:val="en-SG" w:eastAsia="zh-CN"/>
        </w:rPr>
      </w:pPr>
      <w:r>
        <w:rPr>
          <w:lang w:val="en-SG" w:eastAsia="zh-CN"/>
        </w:rPr>
        <w:t>Set</w:t>
      </w:r>
      <w:r w:rsidR="00F256A6">
        <w:rPr>
          <w:lang w:val="en-SG" w:eastAsia="zh-CN"/>
        </w:rPr>
        <w:t xml:space="preserve">up the </w:t>
      </w:r>
      <w:r w:rsidR="00EB6BA9">
        <w:rPr>
          <w:lang w:val="en-SG" w:eastAsia="zh-CN"/>
        </w:rPr>
        <w:t>ODBC connector</w:t>
      </w:r>
    </w:p>
    <w:p w14:paraId="784B7A20" w14:textId="17045FE8" w:rsidR="00127AD2" w:rsidRPr="00127AD2" w:rsidRDefault="00EB6BA9" w:rsidP="00127AD2">
      <w:pPr>
        <w:pStyle w:val="ListParagraph"/>
        <w:rPr>
          <w:lang w:val="en-SG" w:eastAsia="zh-CN"/>
        </w:rPr>
      </w:pPr>
      <w:r>
        <w:rPr>
          <w:noProof/>
        </w:rPr>
        <w:drawing>
          <wp:inline distT="0" distB="0" distL="0" distR="0" wp14:anchorId="1DDFF30B" wp14:editId="7DCAB823">
            <wp:extent cx="3962400" cy="2158577"/>
            <wp:effectExtent l="0" t="0" r="0" b="0"/>
            <wp:docPr id="602972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3962400" cy="2158577"/>
                    </a:xfrm>
                    <a:prstGeom prst="rect">
                      <a:avLst/>
                    </a:prstGeom>
                  </pic:spPr>
                </pic:pic>
              </a:graphicData>
            </a:graphic>
          </wp:inline>
        </w:drawing>
      </w:r>
    </w:p>
    <w:p w14:paraId="098D68D0" w14:textId="00EF5E57" w:rsidR="00D76F56" w:rsidRPr="00D76F56" w:rsidRDefault="00212BD9" w:rsidP="00D76F56">
      <w:pPr>
        <w:pStyle w:val="ListParagraph"/>
        <w:numPr>
          <w:ilvl w:val="0"/>
          <w:numId w:val="2"/>
        </w:numPr>
        <w:rPr>
          <w:lang w:val="en-SG" w:eastAsia="zh-CN"/>
        </w:rPr>
      </w:pPr>
      <w:r>
        <w:rPr>
          <w:lang w:val="en-SG" w:eastAsia="zh-CN"/>
        </w:rPr>
        <w:t xml:space="preserve">The </w:t>
      </w:r>
      <w:r w:rsidR="00F760A4">
        <w:rPr>
          <w:lang w:val="en-SG" w:eastAsia="zh-CN"/>
        </w:rPr>
        <w:t xml:space="preserve">below shows how the Qlik Sense </w:t>
      </w:r>
      <w:r w:rsidR="00812044">
        <w:rPr>
          <w:lang w:val="en-SG" w:eastAsia="zh-CN"/>
        </w:rPr>
        <w:t>ODBC</w:t>
      </w:r>
      <w:r w:rsidR="00F760A4">
        <w:rPr>
          <w:lang w:val="en-SG" w:eastAsia="zh-CN"/>
        </w:rPr>
        <w:t xml:space="preserve"> was initially setup</w:t>
      </w:r>
      <w:r w:rsidR="00662558">
        <w:rPr>
          <w:lang w:val="en-SG" w:eastAsia="zh-CN"/>
        </w:rPr>
        <w:t xml:space="preserve"> (not required if the </w:t>
      </w:r>
      <w:proofErr w:type="spellStart"/>
      <w:r w:rsidR="00662558">
        <w:rPr>
          <w:lang w:val="en-SG" w:eastAsia="zh-CN"/>
        </w:rPr>
        <w:t>qvf</w:t>
      </w:r>
      <w:proofErr w:type="spellEnd"/>
      <w:r w:rsidR="00662558">
        <w:rPr>
          <w:lang w:val="en-SG" w:eastAsia="zh-CN"/>
        </w:rPr>
        <w:t xml:space="preserve"> </w:t>
      </w:r>
      <w:r w:rsidR="004C7B1B">
        <w:rPr>
          <w:lang w:val="en-SG" w:eastAsia="zh-CN"/>
        </w:rPr>
        <w:t xml:space="preserve">file is pasted into the </w:t>
      </w:r>
      <w:r w:rsidR="002E2D41">
        <w:rPr>
          <w:lang w:val="en-SG" w:eastAsia="zh-CN"/>
        </w:rPr>
        <w:t>app folder in step 3)</w:t>
      </w:r>
    </w:p>
    <w:p w14:paraId="35EE86E5" w14:textId="4533619B" w:rsidR="00812044" w:rsidRPr="00BD287D" w:rsidRDefault="00665A7D" w:rsidP="00665A7D">
      <w:pPr>
        <w:pStyle w:val="ListParagraph"/>
        <w:rPr>
          <w:lang w:val="en-SG" w:eastAsia="zh-CN"/>
        </w:rPr>
      </w:pPr>
      <w:r>
        <w:rPr>
          <w:noProof/>
        </w:rPr>
        <w:drawing>
          <wp:inline distT="0" distB="0" distL="0" distR="0" wp14:anchorId="5F34466E" wp14:editId="662238E0">
            <wp:extent cx="4676776" cy="2099053"/>
            <wp:effectExtent l="0" t="0" r="0" b="0"/>
            <wp:docPr id="1989353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76776" cy="2099053"/>
                    </a:xfrm>
                    <a:prstGeom prst="rect">
                      <a:avLst/>
                    </a:prstGeom>
                  </pic:spPr>
                </pic:pic>
              </a:graphicData>
            </a:graphic>
          </wp:inline>
        </w:drawing>
      </w:r>
    </w:p>
    <w:p w14:paraId="51DC1F4C" w14:textId="77777777" w:rsidR="00AD0B0B" w:rsidRDefault="00AD0B0B"/>
    <w:sectPr w:rsidR="00AD0B0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773D59" w14:textId="77777777" w:rsidR="00CF08ED" w:rsidRDefault="00CF08ED" w:rsidP="00CF08ED">
      <w:pPr>
        <w:spacing w:after="0" w:line="240" w:lineRule="auto"/>
      </w:pPr>
      <w:r>
        <w:separator/>
      </w:r>
    </w:p>
  </w:endnote>
  <w:endnote w:type="continuationSeparator" w:id="0">
    <w:p w14:paraId="69FA232E" w14:textId="77777777" w:rsidR="00CF08ED" w:rsidRDefault="00CF08ED" w:rsidP="00CF08ED">
      <w:pPr>
        <w:spacing w:after="0" w:line="240" w:lineRule="auto"/>
      </w:pPr>
      <w:r>
        <w:continuationSeparator/>
      </w:r>
    </w:p>
  </w:endnote>
  <w:endnote w:type="continuationNotice" w:id="1">
    <w:p w14:paraId="620B625C" w14:textId="77777777" w:rsidR="00CF08ED" w:rsidRDefault="00CF08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Gothic"/>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33CB06" w14:textId="77777777" w:rsidR="00CF08ED" w:rsidRDefault="00CF08ED" w:rsidP="00CF08ED">
      <w:pPr>
        <w:spacing w:after="0" w:line="240" w:lineRule="auto"/>
      </w:pPr>
      <w:r>
        <w:separator/>
      </w:r>
    </w:p>
  </w:footnote>
  <w:footnote w:type="continuationSeparator" w:id="0">
    <w:p w14:paraId="5C702C8F" w14:textId="77777777" w:rsidR="00CF08ED" w:rsidRDefault="00CF08ED" w:rsidP="00CF08ED">
      <w:pPr>
        <w:spacing w:after="0" w:line="240" w:lineRule="auto"/>
      </w:pPr>
      <w:r>
        <w:continuationSeparator/>
      </w:r>
    </w:p>
  </w:footnote>
  <w:footnote w:type="continuationNotice" w:id="1">
    <w:p w14:paraId="4689449D" w14:textId="77777777" w:rsidR="00CF08ED" w:rsidRDefault="00CF08E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A35C20"/>
    <w:multiLevelType w:val="hybridMultilevel"/>
    <w:tmpl w:val="985EF686"/>
    <w:lvl w:ilvl="0" w:tplc="271003E4">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4B1C2E3A"/>
    <w:multiLevelType w:val="multilevel"/>
    <w:tmpl w:val="4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54CB2547"/>
    <w:multiLevelType w:val="hybridMultilevel"/>
    <w:tmpl w:val="28C2FF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3B345C"/>
    <w:multiLevelType w:val="hybridMultilevel"/>
    <w:tmpl w:val="B156C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541B28"/>
    <w:multiLevelType w:val="hybridMultilevel"/>
    <w:tmpl w:val="F55E9C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2NzUxMDA1MTGxtLBQ0lEKTi0uzszPAykwrgUA8261ySwAAAA="/>
  </w:docVars>
  <w:rsids>
    <w:rsidRoot w:val="00FF5B48"/>
    <w:rsid w:val="00001418"/>
    <w:rsid w:val="0000160B"/>
    <w:rsid w:val="0000200F"/>
    <w:rsid w:val="0000564D"/>
    <w:rsid w:val="00011C2D"/>
    <w:rsid w:val="00012412"/>
    <w:rsid w:val="00013609"/>
    <w:rsid w:val="00015211"/>
    <w:rsid w:val="000157A4"/>
    <w:rsid w:val="00015810"/>
    <w:rsid w:val="000243BF"/>
    <w:rsid w:val="000275A8"/>
    <w:rsid w:val="00030991"/>
    <w:rsid w:val="000324A5"/>
    <w:rsid w:val="00033160"/>
    <w:rsid w:val="00035885"/>
    <w:rsid w:val="0003771F"/>
    <w:rsid w:val="00040CDC"/>
    <w:rsid w:val="000432CC"/>
    <w:rsid w:val="000437F1"/>
    <w:rsid w:val="00044E21"/>
    <w:rsid w:val="000467E5"/>
    <w:rsid w:val="0005054A"/>
    <w:rsid w:val="00050616"/>
    <w:rsid w:val="000539E8"/>
    <w:rsid w:val="00053A04"/>
    <w:rsid w:val="000544E8"/>
    <w:rsid w:val="0005491E"/>
    <w:rsid w:val="0005687F"/>
    <w:rsid w:val="00060097"/>
    <w:rsid w:val="00061C32"/>
    <w:rsid w:val="000629A6"/>
    <w:rsid w:val="00062A59"/>
    <w:rsid w:val="00072A93"/>
    <w:rsid w:val="00076881"/>
    <w:rsid w:val="000774B5"/>
    <w:rsid w:val="000820DF"/>
    <w:rsid w:val="00086447"/>
    <w:rsid w:val="00086619"/>
    <w:rsid w:val="00087284"/>
    <w:rsid w:val="0008781B"/>
    <w:rsid w:val="000911B9"/>
    <w:rsid w:val="0009164D"/>
    <w:rsid w:val="00093E38"/>
    <w:rsid w:val="00096115"/>
    <w:rsid w:val="000968F5"/>
    <w:rsid w:val="000978CE"/>
    <w:rsid w:val="000B0A5F"/>
    <w:rsid w:val="000B169E"/>
    <w:rsid w:val="000B3275"/>
    <w:rsid w:val="000B397F"/>
    <w:rsid w:val="000B5180"/>
    <w:rsid w:val="000B7DB8"/>
    <w:rsid w:val="000C1C96"/>
    <w:rsid w:val="000C4D1B"/>
    <w:rsid w:val="000D0C9F"/>
    <w:rsid w:val="000D38EC"/>
    <w:rsid w:val="000D4ACD"/>
    <w:rsid w:val="000E025C"/>
    <w:rsid w:val="000E590F"/>
    <w:rsid w:val="000E5D7B"/>
    <w:rsid w:val="000F13F1"/>
    <w:rsid w:val="000F2BED"/>
    <w:rsid w:val="000F4E39"/>
    <w:rsid w:val="000F62F2"/>
    <w:rsid w:val="000F7089"/>
    <w:rsid w:val="000F7E0C"/>
    <w:rsid w:val="000F7F44"/>
    <w:rsid w:val="001056FC"/>
    <w:rsid w:val="00106556"/>
    <w:rsid w:val="00107F19"/>
    <w:rsid w:val="001102BD"/>
    <w:rsid w:val="00110450"/>
    <w:rsid w:val="00110582"/>
    <w:rsid w:val="00111894"/>
    <w:rsid w:val="00111D80"/>
    <w:rsid w:val="0011452A"/>
    <w:rsid w:val="001154BD"/>
    <w:rsid w:val="001209F7"/>
    <w:rsid w:val="00122C40"/>
    <w:rsid w:val="001239B4"/>
    <w:rsid w:val="00123CFC"/>
    <w:rsid w:val="00125049"/>
    <w:rsid w:val="00125C79"/>
    <w:rsid w:val="00126863"/>
    <w:rsid w:val="00127AD2"/>
    <w:rsid w:val="00134F39"/>
    <w:rsid w:val="00137634"/>
    <w:rsid w:val="00137EF3"/>
    <w:rsid w:val="00137F0D"/>
    <w:rsid w:val="00144CF6"/>
    <w:rsid w:val="001479B1"/>
    <w:rsid w:val="00147F93"/>
    <w:rsid w:val="001526DD"/>
    <w:rsid w:val="00153A2D"/>
    <w:rsid w:val="001546CD"/>
    <w:rsid w:val="00160EDE"/>
    <w:rsid w:val="00162C67"/>
    <w:rsid w:val="00164CF4"/>
    <w:rsid w:val="00166904"/>
    <w:rsid w:val="00171094"/>
    <w:rsid w:val="00171840"/>
    <w:rsid w:val="0017276E"/>
    <w:rsid w:val="00173201"/>
    <w:rsid w:val="00177C6D"/>
    <w:rsid w:val="0018139A"/>
    <w:rsid w:val="00185CD7"/>
    <w:rsid w:val="00185FBE"/>
    <w:rsid w:val="001904C2"/>
    <w:rsid w:val="00191234"/>
    <w:rsid w:val="001949A8"/>
    <w:rsid w:val="001969FB"/>
    <w:rsid w:val="00197D26"/>
    <w:rsid w:val="001A07C4"/>
    <w:rsid w:val="001A0D3C"/>
    <w:rsid w:val="001A22D2"/>
    <w:rsid w:val="001A2D7F"/>
    <w:rsid w:val="001A4499"/>
    <w:rsid w:val="001A4B0F"/>
    <w:rsid w:val="001A4B7F"/>
    <w:rsid w:val="001B1896"/>
    <w:rsid w:val="001B27E5"/>
    <w:rsid w:val="001B2A01"/>
    <w:rsid w:val="001B47B3"/>
    <w:rsid w:val="001B6793"/>
    <w:rsid w:val="001B6EEA"/>
    <w:rsid w:val="001C1BE7"/>
    <w:rsid w:val="001C22E0"/>
    <w:rsid w:val="001C32B5"/>
    <w:rsid w:val="001C33F6"/>
    <w:rsid w:val="001C3F58"/>
    <w:rsid w:val="001C722E"/>
    <w:rsid w:val="001C72A1"/>
    <w:rsid w:val="001C7C86"/>
    <w:rsid w:val="001C7F27"/>
    <w:rsid w:val="001D0037"/>
    <w:rsid w:val="001D2E6D"/>
    <w:rsid w:val="001D5C04"/>
    <w:rsid w:val="001D6A78"/>
    <w:rsid w:val="001E17E2"/>
    <w:rsid w:val="001E22F8"/>
    <w:rsid w:val="001E5608"/>
    <w:rsid w:val="001E76B6"/>
    <w:rsid w:val="001F3794"/>
    <w:rsid w:val="001F38C6"/>
    <w:rsid w:val="001F7D71"/>
    <w:rsid w:val="00202A30"/>
    <w:rsid w:val="00202C7B"/>
    <w:rsid w:val="00202F17"/>
    <w:rsid w:val="0020321E"/>
    <w:rsid w:val="0020331A"/>
    <w:rsid w:val="00204254"/>
    <w:rsid w:val="00205635"/>
    <w:rsid w:val="002060F1"/>
    <w:rsid w:val="00212067"/>
    <w:rsid w:val="00212BD9"/>
    <w:rsid w:val="00213E43"/>
    <w:rsid w:val="002144F2"/>
    <w:rsid w:val="00216FDA"/>
    <w:rsid w:val="00217268"/>
    <w:rsid w:val="00220405"/>
    <w:rsid w:val="00220E41"/>
    <w:rsid w:val="00222190"/>
    <w:rsid w:val="00222556"/>
    <w:rsid w:val="002231F0"/>
    <w:rsid w:val="00226BF1"/>
    <w:rsid w:val="00231AD1"/>
    <w:rsid w:val="00236446"/>
    <w:rsid w:val="00241CA1"/>
    <w:rsid w:val="002424E5"/>
    <w:rsid w:val="0024467E"/>
    <w:rsid w:val="002448BE"/>
    <w:rsid w:val="002451B7"/>
    <w:rsid w:val="00246824"/>
    <w:rsid w:val="00250605"/>
    <w:rsid w:val="0025152D"/>
    <w:rsid w:val="00251D74"/>
    <w:rsid w:val="002538AB"/>
    <w:rsid w:val="00253F35"/>
    <w:rsid w:val="00255296"/>
    <w:rsid w:val="0026072C"/>
    <w:rsid w:val="00260FAE"/>
    <w:rsid w:val="00261CCF"/>
    <w:rsid w:val="002631BA"/>
    <w:rsid w:val="002669FB"/>
    <w:rsid w:val="00266FA0"/>
    <w:rsid w:val="002726F8"/>
    <w:rsid w:val="00274B60"/>
    <w:rsid w:val="00274F50"/>
    <w:rsid w:val="002755DA"/>
    <w:rsid w:val="00275F7A"/>
    <w:rsid w:val="002764AE"/>
    <w:rsid w:val="00277696"/>
    <w:rsid w:val="00283680"/>
    <w:rsid w:val="00284ACA"/>
    <w:rsid w:val="002901F5"/>
    <w:rsid w:val="002961B2"/>
    <w:rsid w:val="00296E40"/>
    <w:rsid w:val="002A1E96"/>
    <w:rsid w:val="002A2237"/>
    <w:rsid w:val="002A3632"/>
    <w:rsid w:val="002A3EB0"/>
    <w:rsid w:val="002A48D3"/>
    <w:rsid w:val="002A4A2D"/>
    <w:rsid w:val="002A523E"/>
    <w:rsid w:val="002B045F"/>
    <w:rsid w:val="002B5906"/>
    <w:rsid w:val="002C0503"/>
    <w:rsid w:val="002C09FD"/>
    <w:rsid w:val="002C2C01"/>
    <w:rsid w:val="002C6345"/>
    <w:rsid w:val="002D1DDF"/>
    <w:rsid w:val="002D5886"/>
    <w:rsid w:val="002D5ED1"/>
    <w:rsid w:val="002E2D41"/>
    <w:rsid w:val="002E7ABD"/>
    <w:rsid w:val="002E7C6B"/>
    <w:rsid w:val="002F0843"/>
    <w:rsid w:val="002F1B37"/>
    <w:rsid w:val="002F4988"/>
    <w:rsid w:val="003000A5"/>
    <w:rsid w:val="003027B7"/>
    <w:rsid w:val="00306563"/>
    <w:rsid w:val="00307901"/>
    <w:rsid w:val="00312918"/>
    <w:rsid w:val="00313D6E"/>
    <w:rsid w:val="00313F1A"/>
    <w:rsid w:val="00314218"/>
    <w:rsid w:val="0031432E"/>
    <w:rsid w:val="0032044E"/>
    <w:rsid w:val="003216F6"/>
    <w:rsid w:val="00321C32"/>
    <w:rsid w:val="00330008"/>
    <w:rsid w:val="00332028"/>
    <w:rsid w:val="003324ED"/>
    <w:rsid w:val="00332D8C"/>
    <w:rsid w:val="00334C81"/>
    <w:rsid w:val="0033539D"/>
    <w:rsid w:val="00336C8E"/>
    <w:rsid w:val="00336E7A"/>
    <w:rsid w:val="00337BAB"/>
    <w:rsid w:val="00343054"/>
    <w:rsid w:val="003432E9"/>
    <w:rsid w:val="00343679"/>
    <w:rsid w:val="003459BA"/>
    <w:rsid w:val="003508B2"/>
    <w:rsid w:val="00353DA6"/>
    <w:rsid w:val="00356602"/>
    <w:rsid w:val="00360489"/>
    <w:rsid w:val="00367DA6"/>
    <w:rsid w:val="00371A3A"/>
    <w:rsid w:val="00371ED2"/>
    <w:rsid w:val="00372831"/>
    <w:rsid w:val="003730EE"/>
    <w:rsid w:val="00381090"/>
    <w:rsid w:val="00382303"/>
    <w:rsid w:val="00383570"/>
    <w:rsid w:val="00386AE7"/>
    <w:rsid w:val="0039112E"/>
    <w:rsid w:val="003915F2"/>
    <w:rsid w:val="00391E21"/>
    <w:rsid w:val="00393056"/>
    <w:rsid w:val="00394FDC"/>
    <w:rsid w:val="003976FE"/>
    <w:rsid w:val="003A4BC5"/>
    <w:rsid w:val="003A517C"/>
    <w:rsid w:val="003B33E1"/>
    <w:rsid w:val="003B360F"/>
    <w:rsid w:val="003B7693"/>
    <w:rsid w:val="003B7F1C"/>
    <w:rsid w:val="003C05DB"/>
    <w:rsid w:val="003C114F"/>
    <w:rsid w:val="003C19FA"/>
    <w:rsid w:val="003C2AAE"/>
    <w:rsid w:val="003C2D21"/>
    <w:rsid w:val="003C5CB4"/>
    <w:rsid w:val="003D16FD"/>
    <w:rsid w:val="003D2B82"/>
    <w:rsid w:val="003D2F5F"/>
    <w:rsid w:val="003D3663"/>
    <w:rsid w:val="003D4243"/>
    <w:rsid w:val="003D614D"/>
    <w:rsid w:val="003D7360"/>
    <w:rsid w:val="003E0984"/>
    <w:rsid w:val="003E0BCC"/>
    <w:rsid w:val="003E1D11"/>
    <w:rsid w:val="003E62B8"/>
    <w:rsid w:val="003F106B"/>
    <w:rsid w:val="003F2CCF"/>
    <w:rsid w:val="003F49DE"/>
    <w:rsid w:val="003F6DA8"/>
    <w:rsid w:val="003F7A58"/>
    <w:rsid w:val="003F7C99"/>
    <w:rsid w:val="00400428"/>
    <w:rsid w:val="00401392"/>
    <w:rsid w:val="00402939"/>
    <w:rsid w:val="00402C23"/>
    <w:rsid w:val="00405525"/>
    <w:rsid w:val="00407631"/>
    <w:rsid w:val="0041536D"/>
    <w:rsid w:val="00421740"/>
    <w:rsid w:val="0042194A"/>
    <w:rsid w:val="00422A37"/>
    <w:rsid w:val="00424A88"/>
    <w:rsid w:val="00430244"/>
    <w:rsid w:val="00430315"/>
    <w:rsid w:val="00432DD7"/>
    <w:rsid w:val="004343D4"/>
    <w:rsid w:val="00435E76"/>
    <w:rsid w:val="0043730E"/>
    <w:rsid w:val="00437B66"/>
    <w:rsid w:val="00440903"/>
    <w:rsid w:val="00440ED3"/>
    <w:rsid w:val="004413C7"/>
    <w:rsid w:val="00442345"/>
    <w:rsid w:val="00443CDA"/>
    <w:rsid w:val="00444D94"/>
    <w:rsid w:val="00447C9C"/>
    <w:rsid w:val="00450327"/>
    <w:rsid w:val="00453049"/>
    <w:rsid w:val="00456820"/>
    <w:rsid w:val="00462692"/>
    <w:rsid w:val="00464CD3"/>
    <w:rsid w:val="0046513C"/>
    <w:rsid w:val="00465F3A"/>
    <w:rsid w:val="00466B21"/>
    <w:rsid w:val="00470B7D"/>
    <w:rsid w:val="00471548"/>
    <w:rsid w:val="00473297"/>
    <w:rsid w:val="00474556"/>
    <w:rsid w:val="00474819"/>
    <w:rsid w:val="0047528C"/>
    <w:rsid w:val="00475EF8"/>
    <w:rsid w:val="004820BF"/>
    <w:rsid w:val="00482E8D"/>
    <w:rsid w:val="00483A4D"/>
    <w:rsid w:val="004857A8"/>
    <w:rsid w:val="004870B2"/>
    <w:rsid w:val="00487124"/>
    <w:rsid w:val="00491F5A"/>
    <w:rsid w:val="00495E5D"/>
    <w:rsid w:val="004968C1"/>
    <w:rsid w:val="00496EE6"/>
    <w:rsid w:val="004A0E32"/>
    <w:rsid w:val="004A6280"/>
    <w:rsid w:val="004B0C41"/>
    <w:rsid w:val="004B18FE"/>
    <w:rsid w:val="004B6DCF"/>
    <w:rsid w:val="004B71C6"/>
    <w:rsid w:val="004B7AFD"/>
    <w:rsid w:val="004C02AA"/>
    <w:rsid w:val="004C2AB6"/>
    <w:rsid w:val="004C397D"/>
    <w:rsid w:val="004C4D2D"/>
    <w:rsid w:val="004C676F"/>
    <w:rsid w:val="004C7B1B"/>
    <w:rsid w:val="004D0F7A"/>
    <w:rsid w:val="004D1A86"/>
    <w:rsid w:val="004D25B6"/>
    <w:rsid w:val="004D4532"/>
    <w:rsid w:val="004D5413"/>
    <w:rsid w:val="004E2975"/>
    <w:rsid w:val="004E36A5"/>
    <w:rsid w:val="004E47A2"/>
    <w:rsid w:val="004E6E10"/>
    <w:rsid w:val="004F0C6C"/>
    <w:rsid w:val="004F1BFE"/>
    <w:rsid w:val="004F28B0"/>
    <w:rsid w:val="004F427B"/>
    <w:rsid w:val="004F7586"/>
    <w:rsid w:val="00502ED4"/>
    <w:rsid w:val="00503DF5"/>
    <w:rsid w:val="005040BF"/>
    <w:rsid w:val="00504644"/>
    <w:rsid w:val="00504C8C"/>
    <w:rsid w:val="00504F72"/>
    <w:rsid w:val="00505430"/>
    <w:rsid w:val="0050557D"/>
    <w:rsid w:val="00510B3D"/>
    <w:rsid w:val="005129F2"/>
    <w:rsid w:val="005145ED"/>
    <w:rsid w:val="0051521F"/>
    <w:rsid w:val="00515BAF"/>
    <w:rsid w:val="005208AB"/>
    <w:rsid w:val="0052455F"/>
    <w:rsid w:val="00532D1E"/>
    <w:rsid w:val="00532E36"/>
    <w:rsid w:val="00536132"/>
    <w:rsid w:val="005362D6"/>
    <w:rsid w:val="005429F1"/>
    <w:rsid w:val="005459E4"/>
    <w:rsid w:val="0054621A"/>
    <w:rsid w:val="00546593"/>
    <w:rsid w:val="00547135"/>
    <w:rsid w:val="00552E9A"/>
    <w:rsid w:val="0056196B"/>
    <w:rsid w:val="005643F2"/>
    <w:rsid w:val="00564A95"/>
    <w:rsid w:val="00570175"/>
    <w:rsid w:val="00571C2C"/>
    <w:rsid w:val="00572197"/>
    <w:rsid w:val="00572EA9"/>
    <w:rsid w:val="00576D59"/>
    <w:rsid w:val="005774FB"/>
    <w:rsid w:val="00581A80"/>
    <w:rsid w:val="00583894"/>
    <w:rsid w:val="00583962"/>
    <w:rsid w:val="0058638E"/>
    <w:rsid w:val="00587A0A"/>
    <w:rsid w:val="00592ED7"/>
    <w:rsid w:val="005A0348"/>
    <w:rsid w:val="005A3765"/>
    <w:rsid w:val="005A4E11"/>
    <w:rsid w:val="005A6FB3"/>
    <w:rsid w:val="005B0FF9"/>
    <w:rsid w:val="005B1094"/>
    <w:rsid w:val="005B2C1A"/>
    <w:rsid w:val="005B2D67"/>
    <w:rsid w:val="005B38B9"/>
    <w:rsid w:val="005B4157"/>
    <w:rsid w:val="005B542E"/>
    <w:rsid w:val="005B5831"/>
    <w:rsid w:val="005B5B41"/>
    <w:rsid w:val="005B6358"/>
    <w:rsid w:val="005B7324"/>
    <w:rsid w:val="005C102D"/>
    <w:rsid w:val="005C1058"/>
    <w:rsid w:val="005C2F6B"/>
    <w:rsid w:val="005C348D"/>
    <w:rsid w:val="005C4144"/>
    <w:rsid w:val="005C7644"/>
    <w:rsid w:val="005D2E5F"/>
    <w:rsid w:val="005D3537"/>
    <w:rsid w:val="005D3F32"/>
    <w:rsid w:val="005D3FD6"/>
    <w:rsid w:val="005D4AA0"/>
    <w:rsid w:val="005D50C3"/>
    <w:rsid w:val="005D5F64"/>
    <w:rsid w:val="005D7688"/>
    <w:rsid w:val="005E3331"/>
    <w:rsid w:val="005E7119"/>
    <w:rsid w:val="005E7226"/>
    <w:rsid w:val="005E76CA"/>
    <w:rsid w:val="005F18FD"/>
    <w:rsid w:val="005F6E9F"/>
    <w:rsid w:val="006011A6"/>
    <w:rsid w:val="0060576B"/>
    <w:rsid w:val="00605917"/>
    <w:rsid w:val="006112C0"/>
    <w:rsid w:val="00615199"/>
    <w:rsid w:val="00624249"/>
    <w:rsid w:val="006326E1"/>
    <w:rsid w:val="00632976"/>
    <w:rsid w:val="006342FC"/>
    <w:rsid w:val="00635976"/>
    <w:rsid w:val="006400EF"/>
    <w:rsid w:val="00640860"/>
    <w:rsid w:val="00640E2B"/>
    <w:rsid w:val="00641981"/>
    <w:rsid w:val="006444E5"/>
    <w:rsid w:val="00645017"/>
    <w:rsid w:val="006457B3"/>
    <w:rsid w:val="00645BF9"/>
    <w:rsid w:val="00650112"/>
    <w:rsid w:val="006508DF"/>
    <w:rsid w:val="006524E5"/>
    <w:rsid w:val="00652C40"/>
    <w:rsid w:val="00653AE6"/>
    <w:rsid w:val="006540CE"/>
    <w:rsid w:val="006567E5"/>
    <w:rsid w:val="00657DAB"/>
    <w:rsid w:val="00661B7F"/>
    <w:rsid w:val="00662558"/>
    <w:rsid w:val="00664A12"/>
    <w:rsid w:val="00665A7D"/>
    <w:rsid w:val="006661CD"/>
    <w:rsid w:val="00666504"/>
    <w:rsid w:val="00666551"/>
    <w:rsid w:val="00667073"/>
    <w:rsid w:val="00670918"/>
    <w:rsid w:val="006711B0"/>
    <w:rsid w:val="00671889"/>
    <w:rsid w:val="00672AAD"/>
    <w:rsid w:val="00675E8E"/>
    <w:rsid w:val="0067624A"/>
    <w:rsid w:val="00682FF3"/>
    <w:rsid w:val="006832D7"/>
    <w:rsid w:val="00683BE0"/>
    <w:rsid w:val="0069089B"/>
    <w:rsid w:val="006908B6"/>
    <w:rsid w:val="00693390"/>
    <w:rsid w:val="006934F0"/>
    <w:rsid w:val="00694500"/>
    <w:rsid w:val="00695559"/>
    <w:rsid w:val="00695E86"/>
    <w:rsid w:val="00696CC5"/>
    <w:rsid w:val="006A0DA5"/>
    <w:rsid w:val="006A1C46"/>
    <w:rsid w:val="006A25BC"/>
    <w:rsid w:val="006A3127"/>
    <w:rsid w:val="006A6397"/>
    <w:rsid w:val="006A69A3"/>
    <w:rsid w:val="006A764D"/>
    <w:rsid w:val="006A7A74"/>
    <w:rsid w:val="006B48A3"/>
    <w:rsid w:val="006B5783"/>
    <w:rsid w:val="006B5CA6"/>
    <w:rsid w:val="006C1994"/>
    <w:rsid w:val="006C210C"/>
    <w:rsid w:val="006C288E"/>
    <w:rsid w:val="006C2F80"/>
    <w:rsid w:val="006C4744"/>
    <w:rsid w:val="006C6AE2"/>
    <w:rsid w:val="006D1441"/>
    <w:rsid w:val="006D19AB"/>
    <w:rsid w:val="006D4984"/>
    <w:rsid w:val="006D6637"/>
    <w:rsid w:val="006E0507"/>
    <w:rsid w:val="006E15BB"/>
    <w:rsid w:val="006F31C4"/>
    <w:rsid w:val="006F5807"/>
    <w:rsid w:val="006F67CE"/>
    <w:rsid w:val="00703279"/>
    <w:rsid w:val="007036B9"/>
    <w:rsid w:val="007053ED"/>
    <w:rsid w:val="00706BDE"/>
    <w:rsid w:val="0070741A"/>
    <w:rsid w:val="0070792C"/>
    <w:rsid w:val="007100B9"/>
    <w:rsid w:val="007106C4"/>
    <w:rsid w:val="007115BA"/>
    <w:rsid w:val="00712D44"/>
    <w:rsid w:val="00715177"/>
    <w:rsid w:val="00715F9D"/>
    <w:rsid w:val="00716332"/>
    <w:rsid w:val="0072265A"/>
    <w:rsid w:val="00722E54"/>
    <w:rsid w:val="00723B8B"/>
    <w:rsid w:val="007247B8"/>
    <w:rsid w:val="007249C0"/>
    <w:rsid w:val="0072569D"/>
    <w:rsid w:val="00732057"/>
    <w:rsid w:val="007323E6"/>
    <w:rsid w:val="007356F8"/>
    <w:rsid w:val="00736212"/>
    <w:rsid w:val="007409AA"/>
    <w:rsid w:val="0074519E"/>
    <w:rsid w:val="007460AA"/>
    <w:rsid w:val="00746A5C"/>
    <w:rsid w:val="0074700A"/>
    <w:rsid w:val="00751C20"/>
    <w:rsid w:val="00755DD4"/>
    <w:rsid w:val="00756BB9"/>
    <w:rsid w:val="00757DD4"/>
    <w:rsid w:val="00762011"/>
    <w:rsid w:val="00763A33"/>
    <w:rsid w:val="0076564B"/>
    <w:rsid w:val="00766406"/>
    <w:rsid w:val="00766749"/>
    <w:rsid w:val="00767877"/>
    <w:rsid w:val="007737CE"/>
    <w:rsid w:val="007754D5"/>
    <w:rsid w:val="00775BBA"/>
    <w:rsid w:val="0077775C"/>
    <w:rsid w:val="00780660"/>
    <w:rsid w:val="0078154A"/>
    <w:rsid w:val="00781B4D"/>
    <w:rsid w:val="00782307"/>
    <w:rsid w:val="0078286A"/>
    <w:rsid w:val="00783341"/>
    <w:rsid w:val="00784CCF"/>
    <w:rsid w:val="00787C4E"/>
    <w:rsid w:val="00790BD4"/>
    <w:rsid w:val="007935BA"/>
    <w:rsid w:val="00795977"/>
    <w:rsid w:val="007967EC"/>
    <w:rsid w:val="007A0382"/>
    <w:rsid w:val="007A07AE"/>
    <w:rsid w:val="007A2DEB"/>
    <w:rsid w:val="007A4C2A"/>
    <w:rsid w:val="007A50D7"/>
    <w:rsid w:val="007A7EEC"/>
    <w:rsid w:val="007B1886"/>
    <w:rsid w:val="007B4089"/>
    <w:rsid w:val="007B4433"/>
    <w:rsid w:val="007B54C5"/>
    <w:rsid w:val="007B7B58"/>
    <w:rsid w:val="007C241B"/>
    <w:rsid w:val="007D13F8"/>
    <w:rsid w:val="007D2A0B"/>
    <w:rsid w:val="007D4831"/>
    <w:rsid w:val="007E0201"/>
    <w:rsid w:val="007E0393"/>
    <w:rsid w:val="007E1A72"/>
    <w:rsid w:val="007E366E"/>
    <w:rsid w:val="007F0D66"/>
    <w:rsid w:val="007F3641"/>
    <w:rsid w:val="007F7EC4"/>
    <w:rsid w:val="00806272"/>
    <w:rsid w:val="00806378"/>
    <w:rsid w:val="00807B70"/>
    <w:rsid w:val="00810FF6"/>
    <w:rsid w:val="00812044"/>
    <w:rsid w:val="0081626D"/>
    <w:rsid w:val="00820F37"/>
    <w:rsid w:val="00821088"/>
    <w:rsid w:val="00821540"/>
    <w:rsid w:val="00823C6A"/>
    <w:rsid w:val="008242ED"/>
    <w:rsid w:val="00824706"/>
    <w:rsid w:val="0082519A"/>
    <w:rsid w:val="00825611"/>
    <w:rsid w:val="00826149"/>
    <w:rsid w:val="0082680D"/>
    <w:rsid w:val="00831BF3"/>
    <w:rsid w:val="00831FA6"/>
    <w:rsid w:val="00832DF5"/>
    <w:rsid w:val="00834906"/>
    <w:rsid w:val="00834D71"/>
    <w:rsid w:val="00834E3C"/>
    <w:rsid w:val="008447A6"/>
    <w:rsid w:val="00845422"/>
    <w:rsid w:val="008469F7"/>
    <w:rsid w:val="0085123B"/>
    <w:rsid w:val="00851818"/>
    <w:rsid w:val="00854541"/>
    <w:rsid w:val="00854AD5"/>
    <w:rsid w:val="008646B4"/>
    <w:rsid w:val="00867AB3"/>
    <w:rsid w:val="00867FE1"/>
    <w:rsid w:val="00874067"/>
    <w:rsid w:val="0088286C"/>
    <w:rsid w:val="00882C90"/>
    <w:rsid w:val="00885DF7"/>
    <w:rsid w:val="008867FD"/>
    <w:rsid w:val="00886E4D"/>
    <w:rsid w:val="00887E6C"/>
    <w:rsid w:val="00890891"/>
    <w:rsid w:val="00893B4B"/>
    <w:rsid w:val="00894285"/>
    <w:rsid w:val="00896627"/>
    <w:rsid w:val="008A131E"/>
    <w:rsid w:val="008A13EA"/>
    <w:rsid w:val="008A1925"/>
    <w:rsid w:val="008A1D53"/>
    <w:rsid w:val="008A64ED"/>
    <w:rsid w:val="008A785C"/>
    <w:rsid w:val="008B0D90"/>
    <w:rsid w:val="008B540B"/>
    <w:rsid w:val="008B70FA"/>
    <w:rsid w:val="008B772D"/>
    <w:rsid w:val="008B7A9D"/>
    <w:rsid w:val="008C0FA3"/>
    <w:rsid w:val="008C33D1"/>
    <w:rsid w:val="008C4945"/>
    <w:rsid w:val="008C5D86"/>
    <w:rsid w:val="008C77A2"/>
    <w:rsid w:val="008D2246"/>
    <w:rsid w:val="008D2C06"/>
    <w:rsid w:val="008D2D8E"/>
    <w:rsid w:val="008D4036"/>
    <w:rsid w:val="008D5973"/>
    <w:rsid w:val="008D6F56"/>
    <w:rsid w:val="008E1FB3"/>
    <w:rsid w:val="008E4173"/>
    <w:rsid w:val="008E467D"/>
    <w:rsid w:val="008E552C"/>
    <w:rsid w:val="008E73CB"/>
    <w:rsid w:val="008F1B15"/>
    <w:rsid w:val="008F48BE"/>
    <w:rsid w:val="008F55A3"/>
    <w:rsid w:val="00900428"/>
    <w:rsid w:val="009048B6"/>
    <w:rsid w:val="00906DFD"/>
    <w:rsid w:val="00911446"/>
    <w:rsid w:val="00914AB7"/>
    <w:rsid w:val="00922297"/>
    <w:rsid w:val="00922CA2"/>
    <w:rsid w:val="00926A62"/>
    <w:rsid w:val="00926F6A"/>
    <w:rsid w:val="00927E28"/>
    <w:rsid w:val="00932E11"/>
    <w:rsid w:val="00933CE5"/>
    <w:rsid w:val="009347D0"/>
    <w:rsid w:val="00941CF6"/>
    <w:rsid w:val="00944039"/>
    <w:rsid w:val="009443BF"/>
    <w:rsid w:val="009461A1"/>
    <w:rsid w:val="00952FDA"/>
    <w:rsid w:val="009562C4"/>
    <w:rsid w:val="0096006E"/>
    <w:rsid w:val="009659ED"/>
    <w:rsid w:val="0097249B"/>
    <w:rsid w:val="00973166"/>
    <w:rsid w:val="0098126E"/>
    <w:rsid w:val="00983E34"/>
    <w:rsid w:val="00984208"/>
    <w:rsid w:val="009852FD"/>
    <w:rsid w:val="0098560C"/>
    <w:rsid w:val="00986708"/>
    <w:rsid w:val="0099351B"/>
    <w:rsid w:val="00993686"/>
    <w:rsid w:val="00994599"/>
    <w:rsid w:val="00995C12"/>
    <w:rsid w:val="009A0B51"/>
    <w:rsid w:val="009A1005"/>
    <w:rsid w:val="009A37E7"/>
    <w:rsid w:val="009A49B4"/>
    <w:rsid w:val="009B0C3C"/>
    <w:rsid w:val="009B1CB9"/>
    <w:rsid w:val="009B602F"/>
    <w:rsid w:val="009B74C2"/>
    <w:rsid w:val="009C1213"/>
    <w:rsid w:val="009C22F2"/>
    <w:rsid w:val="009C3612"/>
    <w:rsid w:val="009D05E8"/>
    <w:rsid w:val="009D21BD"/>
    <w:rsid w:val="009D2F27"/>
    <w:rsid w:val="009D588B"/>
    <w:rsid w:val="009E080F"/>
    <w:rsid w:val="009E0EE7"/>
    <w:rsid w:val="009E2E18"/>
    <w:rsid w:val="009E70C8"/>
    <w:rsid w:val="009F079B"/>
    <w:rsid w:val="009F2843"/>
    <w:rsid w:val="009F289C"/>
    <w:rsid w:val="009F2B6C"/>
    <w:rsid w:val="009F2D2F"/>
    <w:rsid w:val="009F440B"/>
    <w:rsid w:val="009F4E66"/>
    <w:rsid w:val="009F5E02"/>
    <w:rsid w:val="009F72B3"/>
    <w:rsid w:val="009F7C15"/>
    <w:rsid w:val="00A01028"/>
    <w:rsid w:val="00A129F5"/>
    <w:rsid w:val="00A130A5"/>
    <w:rsid w:val="00A14D04"/>
    <w:rsid w:val="00A163B5"/>
    <w:rsid w:val="00A205EA"/>
    <w:rsid w:val="00A2215D"/>
    <w:rsid w:val="00A23617"/>
    <w:rsid w:val="00A23BB6"/>
    <w:rsid w:val="00A23D6A"/>
    <w:rsid w:val="00A32236"/>
    <w:rsid w:val="00A336C8"/>
    <w:rsid w:val="00A33D82"/>
    <w:rsid w:val="00A33E5C"/>
    <w:rsid w:val="00A3537D"/>
    <w:rsid w:val="00A403CD"/>
    <w:rsid w:val="00A44FB9"/>
    <w:rsid w:val="00A45A05"/>
    <w:rsid w:val="00A4675C"/>
    <w:rsid w:val="00A51268"/>
    <w:rsid w:val="00A62DAE"/>
    <w:rsid w:val="00A64B53"/>
    <w:rsid w:val="00A65017"/>
    <w:rsid w:val="00A66C1C"/>
    <w:rsid w:val="00A67E54"/>
    <w:rsid w:val="00A67F0A"/>
    <w:rsid w:val="00A70E97"/>
    <w:rsid w:val="00A71617"/>
    <w:rsid w:val="00A71744"/>
    <w:rsid w:val="00A74159"/>
    <w:rsid w:val="00A773A1"/>
    <w:rsid w:val="00A84F8F"/>
    <w:rsid w:val="00A9298B"/>
    <w:rsid w:val="00A951E7"/>
    <w:rsid w:val="00AA2AE6"/>
    <w:rsid w:val="00AA2EDD"/>
    <w:rsid w:val="00AA67BA"/>
    <w:rsid w:val="00AB0B96"/>
    <w:rsid w:val="00AB18F6"/>
    <w:rsid w:val="00AB1D13"/>
    <w:rsid w:val="00AB2986"/>
    <w:rsid w:val="00AB4910"/>
    <w:rsid w:val="00AB7559"/>
    <w:rsid w:val="00AB7DF2"/>
    <w:rsid w:val="00AC176C"/>
    <w:rsid w:val="00AC1F46"/>
    <w:rsid w:val="00AC398F"/>
    <w:rsid w:val="00AC444A"/>
    <w:rsid w:val="00AC55D5"/>
    <w:rsid w:val="00AC6ABB"/>
    <w:rsid w:val="00AD0468"/>
    <w:rsid w:val="00AD0B0B"/>
    <w:rsid w:val="00AD26D6"/>
    <w:rsid w:val="00AD30B4"/>
    <w:rsid w:val="00AD3436"/>
    <w:rsid w:val="00AD3AB5"/>
    <w:rsid w:val="00AD7EDB"/>
    <w:rsid w:val="00AE0892"/>
    <w:rsid w:val="00AE3401"/>
    <w:rsid w:val="00AE3C91"/>
    <w:rsid w:val="00AE49A1"/>
    <w:rsid w:val="00AF3118"/>
    <w:rsid w:val="00AF38DE"/>
    <w:rsid w:val="00AF44E4"/>
    <w:rsid w:val="00AF45CC"/>
    <w:rsid w:val="00B01DD1"/>
    <w:rsid w:val="00B02523"/>
    <w:rsid w:val="00B029A1"/>
    <w:rsid w:val="00B053F3"/>
    <w:rsid w:val="00B05517"/>
    <w:rsid w:val="00B06762"/>
    <w:rsid w:val="00B10CA3"/>
    <w:rsid w:val="00B11062"/>
    <w:rsid w:val="00B12834"/>
    <w:rsid w:val="00B13AF8"/>
    <w:rsid w:val="00B14EAB"/>
    <w:rsid w:val="00B170F0"/>
    <w:rsid w:val="00B17F23"/>
    <w:rsid w:val="00B20F04"/>
    <w:rsid w:val="00B212D5"/>
    <w:rsid w:val="00B220A4"/>
    <w:rsid w:val="00B26BE5"/>
    <w:rsid w:val="00B30B98"/>
    <w:rsid w:val="00B31DE7"/>
    <w:rsid w:val="00B323C7"/>
    <w:rsid w:val="00B34212"/>
    <w:rsid w:val="00B34C14"/>
    <w:rsid w:val="00B34E4F"/>
    <w:rsid w:val="00B36DD5"/>
    <w:rsid w:val="00B41D32"/>
    <w:rsid w:val="00B426D8"/>
    <w:rsid w:val="00B42AD7"/>
    <w:rsid w:val="00B4481F"/>
    <w:rsid w:val="00B470A8"/>
    <w:rsid w:val="00B51EAC"/>
    <w:rsid w:val="00B55949"/>
    <w:rsid w:val="00B56724"/>
    <w:rsid w:val="00B6237C"/>
    <w:rsid w:val="00B649C2"/>
    <w:rsid w:val="00B65EB7"/>
    <w:rsid w:val="00B66783"/>
    <w:rsid w:val="00B67DB8"/>
    <w:rsid w:val="00B7029A"/>
    <w:rsid w:val="00B70F90"/>
    <w:rsid w:val="00B72304"/>
    <w:rsid w:val="00B72EFC"/>
    <w:rsid w:val="00B7324C"/>
    <w:rsid w:val="00B73357"/>
    <w:rsid w:val="00B80FD0"/>
    <w:rsid w:val="00B84274"/>
    <w:rsid w:val="00B845EF"/>
    <w:rsid w:val="00B90642"/>
    <w:rsid w:val="00B920B8"/>
    <w:rsid w:val="00B92B68"/>
    <w:rsid w:val="00B95456"/>
    <w:rsid w:val="00B96CE8"/>
    <w:rsid w:val="00B97E70"/>
    <w:rsid w:val="00BA38F9"/>
    <w:rsid w:val="00BB1959"/>
    <w:rsid w:val="00BB275D"/>
    <w:rsid w:val="00BB3029"/>
    <w:rsid w:val="00BB4855"/>
    <w:rsid w:val="00BB4924"/>
    <w:rsid w:val="00BB4C6E"/>
    <w:rsid w:val="00BB606D"/>
    <w:rsid w:val="00BB69C9"/>
    <w:rsid w:val="00BC256F"/>
    <w:rsid w:val="00BC3E7A"/>
    <w:rsid w:val="00BC6C46"/>
    <w:rsid w:val="00BC6D69"/>
    <w:rsid w:val="00BC7868"/>
    <w:rsid w:val="00BD287D"/>
    <w:rsid w:val="00BD75D1"/>
    <w:rsid w:val="00BE08D4"/>
    <w:rsid w:val="00BE321F"/>
    <w:rsid w:val="00BE32A4"/>
    <w:rsid w:val="00BE3641"/>
    <w:rsid w:val="00BE5A0F"/>
    <w:rsid w:val="00BE71CD"/>
    <w:rsid w:val="00BE7319"/>
    <w:rsid w:val="00BF1705"/>
    <w:rsid w:val="00BF6FDA"/>
    <w:rsid w:val="00C0233B"/>
    <w:rsid w:val="00C032F6"/>
    <w:rsid w:val="00C032F8"/>
    <w:rsid w:val="00C04959"/>
    <w:rsid w:val="00C16976"/>
    <w:rsid w:val="00C17D40"/>
    <w:rsid w:val="00C213B0"/>
    <w:rsid w:val="00C21EB8"/>
    <w:rsid w:val="00C22200"/>
    <w:rsid w:val="00C25D5F"/>
    <w:rsid w:val="00C29C54"/>
    <w:rsid w:val="00C30251"/>
    <w:rsid w:val="00C3054A"/>
    <w:rsid w:val="00C316E1"/>
    <w:rsid w:val="00C34B5C"/>
    <w:rsid w:val="00C36192"/>
    <w:rsid w:val="00C4194F"/>
    <w:rsid w:val="00C46FF9"/>
    <w:rsid w:val="00C52457"/>
    <w:rsid w:val="00C54F6B"/>
    <w:rsid w:val="00C613A7"/>
    <w:rsid w:val="00C61612"/>
    <w:rsid w:val="00C62BA1"/>
    <w:rsid w:val="00C62D16"/>
    <w:rsid w:val="00C643CA"/>
    <w:rsid w:val="00C660EE"/>
    <w:rsid w:val="00C73481"/>
    <w:rsid w:val="00C74853"/>
    <w:rsid w:val="00C74B01"/>
    <w:rsid w:val="00C7671D"/>
    <w:rsid w:val="00C76740"/>
    <w:rsid w:val="00C77C38"/>
    <w:rsid w:val="00C81BCA"/>
    <w:rsid w:val="00C826EF"/>
    <w:rsid w:val="00C852AC"/>
    <w:rsid w:val="00C85CF3"/>
    <w:rsid w:val="00C86D1B"/>
    <w:rsid w:val="00C86FDA"/>
    <w:rsid w:val="00C878FB"/>
    <w:rsid w:val="00C90924"/>
    <w:rsid w:val="00C92107"/>
    <w:rsid w:val="00C9767B"/>
    <w:rsid w:val="00CA255E"/>
    <w:rsid w:val="00CA2E48"/>
    <w:rsid w:val="00CA34FB"/>
    <w:rsid w:val="00CA5330"/>
    <w:rsid w:val="00CA6A21"/>
    <w:rsid w:val="00CA735B"/>
    <w:rsid w:val="00CB1168"/>
    <w:rsid w:val="00CB4362"/>
    <w:rsid w:val="00CB4ECA"/>
    <w:rsid w:val="00CB5A7A"/>
    <w:rsid w:val="00CB6D8A"/>
    <w:rsid w:val="00CC05A3"/>
    <w:rsid w:val="00CC55F5"/>
    <w:rsid w:val="00CC79C2"/>
    <w:rsid w:val="00CC7B9E"/>
    <w:rsid w:val="00CD29F5"/>
    <w:rsid w:val="00CD3F27"/>
    <w:rsid w:val="00CE6C61"/>
    <w:rsid w:val="00CE7505"/>
    <w:rsid w:val="00CF08ED"/>
    <w:rsid w:val="00CF0BAF"/>
    <w:rsid w:val="00CF3280"/>
    <w:rsid w:val="00CF5008"/>
    <w:rsid w:val="00CF542C"/>
    <w:rsid w:val="00CF7291"/>
    <w:rsid w:val="00D00EF6"/>
    <w:rsid w:val="00D0340B"/>
    <w:rsid w:val="00D064F8"/>
    <w:rsid w:val="00D07B0F"/>
    <w:rsid w:val="00D13A17"/>
    <w:rsid w:val="00D165CF"/>
    <w:rsid w:val="00D211A6"/>
    <w:rsid w:val="00D2225D"/>
    <w:rsid w:val="00D22E7C"/>
    <w:rsid w:val="00D245A7"/>
    <w:rsid w:val="00D25C48"/>
    <w:rsid w:val="00D272AA"/>
    <w:rsid w:val="00D354D0"/>
    <w:rsid w:val="00D41348"/>
    <w:rsid w:val="00D428E5"/>
    <w:rsid w:val="00D44519"/>
    <w:rsid w:val="00D45E2D"/>
    <w:rsid w:val="00D4770E"/>
    <w:rsid w:val="00D517FA"/>
    <w:rsid w:val="00D54DD1"/>
    <w:rsid w:val="00D5531D"/>
    <w:rsid w:val="00D57F5A"/>
    <w:rsid w:val="00D60B76"/>
    <w:rsid w:val="00D611BF"/>
    <w:rsid w:val="00D73C59"/>
    <w:rsid w:val="00D73FF7"/>
    <w:rsid w:val="00D76AE6"/>
    <w:rsid w:val="00D76F56"/>
    <w:rsid w:val="00D8210A"/>
    <w:rsid w:val="00D83183"/>
    <w:rsid w:val="00D8367C"/>
    <w:rsid w:val="00D85A9E"/>
    <w:rsid w:val="00D87A0E"/>
    <w:rsid w:val="00D9221B"/>
    <w:rsid w:val="00D95D82"/>
    <w:rsid w:val="00D9601B"/>
    <w:rsid w:val="00D97050"/>
    <w:rsid w:val="00DA3F13"/>
    <w:rsid w:val="00DA5052"/>
    <w:rsid w:val="00DA5E8B"/>
    <w:rsid w:val="00DA5FC9"/>
    <w:rsid w:val="00DA631B"/>
    <w:rsid w:val="00DC022F"/>
    <w:rsid w:val="00DC5500"/>
    <w:rsid w:val="00DD2634"/>
    <w:rsid w:val="00DD3A1C"/>
    <w:rsid w:val="00DD3B5A"/>
    <w:rsid w:val="00DD4EB2"/>
    <w:rsid w:val="00DD6942"/>
    <w:rsid w:val="00DE1ACF"/>
    <w:rsid w:val="00DE26BB"/>
    <w:rsid w:val="00DE511A"/>
    <w:rsid w:val="00DE5DED"/>
    <w:rsid w:val="00DE6191"/>
    <w:rsid w:val="00DF70A5"/>
    <w:rsid w:val="00E0106A"/>
    <w:rsid w:val="00E051D0"/>
    <w:rsid w:val="00E0595E"/>
    <w:rsid w:val="00E06833"/>
    <w:rsid w:val="00E073B5"/>
    <w:rsid w:val="00E11F9B"/>
    <w:rsid w:val="00E13319"/>
    <w:rsid w:val="00E138CE"/>
    <w:rsid w:val="00E15C2E"/>
    <w:rsid w:val="00E21BDB"/>
    <w:rsid w:val="00E22E25"/>
    <w:rsid w:val="00E26D5E"/>
    <w:rsid w:val="00E3178A"/>
    <w:rsid w:val="00E33919"/>
    <w:rsid w:val="00E375D5"/>
    <w:rsid w:val="00E41278"/>
    <w:rsid w:val="00E445C2"/>
    <w:rsid w:val="00E4499B"/>
    <w:rsid w:val="00E45AF7"/>
    <w:rsid w:val="00E45C7E"/>
    <w:rsid w:val="00E47074"/>
    <w:rsid w:val="00E55883"/>
    <w:rsid w:val="00E56FDB"/>
    <w:rsid w:val="00E57BFC"/>
    <w:rsid w:val="00E70530"/>
    <w:rsid w:val="00E717EF"/>
    <w:rsid w:val="00E75BFC"/>
    <w:rsid w:val="00E76480"/>
    <w:rsid w:val="00E76B8F"/>
    <w:rsid w:val="00E7792E"/>
    <w:rsid w:val="00E8120C"/>
    <w:rsid w:val="00E851B3"/>
    <w:rsid w:val="00E85356"/>
    <w:rsid w:val="00E900E8"/>
    <w:rsid w:val="00E9271D"/>
    <w:rsid w:val="00E93063"/>
    <w:rsid w:val="00E94A64"/>
    <w:rsid w:val="00E95F10"/>
    <w:rsid w:val="00E974B0"/>
    <w:rsid w:val="00EA7115"/>
    <w:rsid w:val="00EA7E37"/>
    <w:rsid w:val="00EB0328"/>
    <w:rsid w:val="00EB4F89"/>
    <w:rsid w:val="00EB60B2"/>
    <w:rsid w:val="00EB6BA9"/>
    <w:rsid w:val="00EB756F"/>
    <w:rsid w:val="00EC195B"/>
    <w:rsid w:val="00EC4637"/>
    <w:rsid w:val="00EC52D1"/>
    <w:rsid w:val="00EC5750"/>
    <w:rsid w:val="00EE0BBA"/>
    <w:rsid w:val="00EE1C45"/>
    <w:rsid w:val="00EE49B0"/>
    <w:rsid w:val="00EF5B85"/>
    <w:rsid w:val="00EF7863"/>
    <w:rsid w:val="00F00310"/>
    <w:rsid w:val="00F0184A"/>
    <w:rsid w:val="00F0190D"/>
    <w:rsid w:val="00F022C4"/>
    <w:rsid w:val="00F0372F"/>
    <w:rsid w:val="00F07EC0"/>
    <w:rsid w:val="00F11E5B"/>
    <w:rsid w:val="00F122A8"/>
    <w:rsid w:val="00F12D8A"/>
    <w:rsid w:val="00F14545"/>
    <w:rsid w:val="00F17BDA"/>
    <w:rsid w:val="00F20444"/>
    <w:rsid w:val="00F21940"/>
    <w:rsid w:val="00F241DC"/>
    <w:rsid w:val="00F25333"/>
    <w:rsid w:val="00F256A6"/>
    <w:rsid w:val="00F26293"/>
    <w:rsid w:val="00F3045A"/>
    <w:rsid w:val="00F30463"/>
    <w:rsid w:val="00F31205"/>
    <w:rsid w:val="00F3164B"/>
    <w:rsid w:val="00F32716"/>
    <w:rsid w:val="00F35D70"/>
    <w:rsid w:val="00F36615"/>
    <w:rsid w:val="00F36B68"/>
    <w:rsid w:val="00F414DF"/>
    <w:rsid w:val="00F4376E"/>
    <w:rsid w:val="00F4698A"/>
    <w:rsid w:val="00F476E9"/>
    <w:rsid w:val="00F52B8C"/>
    <w:rsid w:val="00F52D97"/>
    <w:rsid w:val="00F53A96"/>
    <w:rsid w:val="00F55D6F"/>
    <w:rsid w:val="00F56114"/>
    <w:rsid w:val="00F56EA2"/>
    <w:rsid w:val="00F61971"/>
    <w:rsid w:val="00F6688E"/>
    <w:rsid w:val="00F66BFB"/>
    <w:rsid w:val="00F670C5"/>
    <w:rsid w:val="00F70078"/>
    <w:rsid w:val="00F70794"/>
    <w:rsid w:val="00F7303F"/>
    <w:rsid w:val="00F760A4"/>
    <w:rsid w:val="00F82322"/>
    <w:rsid w:val="00F9103B"/>
    <w:rsid w:val="00F91465"/>
    <w:rsid w:val="00F91C3E"/>
    <w:rsid w:val="00F92583"/>
    <w:rsid w:val="00F93CC3"/>
    <w:rsid w:val="00F962CA"/>
    <w:rsid w:val="00F96544"/>
    <w:rsid w:val="00F97F15"/>
    <w:rsid w:val="00FA1282"/>
    <w:rsid w:val="00FA3429"/>
    <w:rsid w:val="00FA3E06"/>
    <w:rsid w:val="00FA416E"/>
    <w:rsid w:val="00FA6A26"/>
    <w:rsid w:val="00FB0054"/>
    <w:rsid w:val="00FB242E"/>
    <w:rsid w:val="00FB54A7"/>
    <w:rsid w:val="00FB5FBB"/>
    <w:rsid w:val="00FB7DC8"/>
    <w:rsid w:val="00FC10B1"/>
    <w:rsid w:val="00FC1B56"/>
    <w:rsid w:val="00FC28DF"/>
    <w:rsid w:val="00FC30DA"/>
    <w:rsid w:val="00FC594E"/>
    <w:rsid w:val="00FC7248"/>
    <w:rsid w:val="00FD1FCE"/>
    <w:rsid w:val="00FD23EC"/>
    <w:rsid w:val="00FD421C"/>
    <w:rsid w:val="00FD518C"/>
    <w:rsid w:val="00FD6856"/>
    <w:rsid w:val="00FD7C57"/>
    <w:rsid w:val="00FE0487"/>
    <w:rsid w:val="00FE236E"/>
    <w:rsid w:val="00FE305B"/>
    <w:rsid w:val="00FE3ACC"/>
    <w:rsid w:val="00FE51CC"/>
    <w:rsid w:val="00FF02D4"/>
    <w:rsid w:val="00FF0F38"/>
    <w:rsid w:val="00FF198D"/>
    <w:rsid w:val="00FF325A"/>
    <w:rsid w:val="00FF5B48"/>
    <w:rsid w:val="00FF71D3"/>
    <w:rsid w:val="037AB286"/>
    <w:rsid w:val="0383479E"/>
    <w:rsid w:val="073A288F"/>
    <w:rsid w:val="074126EC"/>
    <w:rsid w:val="0934E95A"/>
    <w:rsid w:val="099B2DC2"/>
    <w:rsid w:val="0C1E4104"/>
    <w:rsid w:val="17BE1663"/>
    <w:rsid w:val="1936A0F1"/>
    <w:rsid w:val="19F0269F"/>
    <w:rsid w:val="1AA7161C"/>
    <w:rsid w:val="1C6A7C92"/>
    <w:rsid w:val="1F688060"/>
    <w:rsid w:val="2304DEB4"/>
    <w:rsid w:val="23A365D6"/>
    <w:rsid w:val="23AE617B"/>
    <w:rsid w:val="2670C4A2"/>
    <w:rsid w:val="27B89845"/>
    <w:rsid w:val="27CB452A"/>
    <w:rsid w:val="28D7D6D5"/>
    <w:rsid w:val="2A5AB8F4"/>
    <w:rsid w:val="2BB21CB8"/>
    <w:rsid w:val="2BC24E7A"/>
    <w:rsid w:val="2C223294"/>
    <w:rsid w:val="2D8A6383"/>
    <w:rsid w:val="32451C83"/>
    <w:rsid w:val="32A24371"/>
    <w:rsid w:val="332A5DF1"/>
    <w:rsid w:val="33DF1608"/>
    <w:rsid w:val="362F828D"/>
    <w:rsid w:val="37AEF237"/>
    <w:rsid w:val="37B8DC02"/>
    <w:rsid w:val="383EEFCF"/>
    <w:rsid w:val="38506396"/>
    <w:rsid w:val="38DBB8E5"/>
    <w:rsid w:val="38F9F19D"/>
    <w:rsid w:val="3A681881"/>
    <w:rsid w:val="3B6E9E92"/>
    <w:rsid w:val="3BBA033D"/>
    <w:rsid w:val="3CABC47A"/>
    <w:rsid w:val="3D9680C6"/>
    <w:rsid w:val="4174519F"/>
    <w:rsid w:val="42B0C664"/>
    <w:rsid w:val="463F0DAD"/>
    <w:rsid w:val="46AE11DE"/>
    <w:rsid w:val="48F373F0"/>
    <w:rsid w:val="49BC3F34"/>
    <w:rsid w:val="4AEC8EFF"/>
    <w:rsid w:val="4D7A6223"/>
    <w:rsid w:val="4DEBDA03"/>
    <w:rsid w:val="4F8A0749"/>
    <w:rsid w:val="5380E6D1"/>
    <w:rsid w:val="53843CDD"/>
    <w:rsid w:val="53BBD600"/>
    <w:rsid w:val="540919DA"/>
    <w:rsid w:val="5578ED7B"/>
    <w:rsid w:val="55A31E21"/>
    <w:rsid w:val="56593EF5"/>
    <w:rsid w:val="56BB029F"/>
    <w:rsid w:val="57A0EF69"/>
    <w:rsid w:val="592BC3A8"/>
    <w:rsid w:val="59305868"/>
    <w:rsid w:val="599C5912"/>
    <w:rsid w:val="59AC97CA"/>
    <w:rsid w:val="5CD22E89"/>
    <w:rsid w:val="67B87CBB"/>
    <w:rsid w:val="68F88655"/>
    <w:rsid w:val="6954C9AD"/>
    <w:rsid w:val="69F9CAD4"/>
    <w:rsid w:val="6DBA1D32"/>
    <w:rsid w:val="6E18E926"/>
    <w:rsid w:val="6F4DE462"/>
    <w:rsid w:val="6F61680E"/>
    <w:rsid w:val="731C2D80"/>
    <w:rsid w:val="734765D8"/>
    <w:rsid w:val="76101636"/>
    <w:rsid w:val="78077B6D"/>
    <w:rsid w:val="78378A8E"/>
    <w:rsid w:val="7898DDFE"/>
    <w:rsid w:val="7F9B0C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17CA2"/>
  <w15:chartTrackingRefBased/>
  <w15:docId w15:val="{1F3EB6A4-E0AD-4268-959B-B7A12EFAF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3C59"/>
    <w:pPr>
      <w:keepNext/>
      <w:keepLines/>
      <w:numPr>
        <w:numId w:val="1"/>
      </w:numPr>
      <w:spacing w:before="240" w:after="240"/>
      <w:ind w:left="431" w:hanging="431"/>
      <w:jc w:val="both"/>
      <w:outlineLvl w:val="0"/>
    </w:pPr>
    <w:rPr>
      <w:rFonts w:asciiTheme="majorHAnsi" w:eastAsiaTheme="majorEastAsia" w:hAnsiTheme="majorHAnsi" w:cstheme="majorBidi"/>
      <w:color w:val="2F5496" w:themeColor="accent1" w:themeShade="BF"/>
      <w:sz w:val="32"/>
      <w:szCs w:val="32"/>
      <w:lang w:val="en-SG" w:eastAsia="zh-CN"/>
    </w:rPr>
  </w:style>
  <w:style w:type="paragraph" w:styleId="Heading2">
    <w:name w:val="heading 2"/>
    <w:basedOn w:val="Normal"/>
    <w:next w:val="Normal"/>
    <w:link w:val="Heading2Char"/>
    <w:uiPriority w:val="9"/>
    <w:unhideWhenUsed/>
    <w:qFormat/>
    <w:rsid w:val="00D73C59"/>
    <w:pPr>
      <w:keepNext/>
      <w:keepLines/>
      <w:numPr>
        <w:ilvl w:val="1"/>
        <w:numId w:val="1"/>
      </w:numPr>
      <w:spacing w:before="40" w:after="120"/>
      <w:ind w:left="578" w:hanging="578"/>
      <w:jc w:val="both"/>
      <w:outlineLvl w:val="1"/>
    </w:pPr>
    <w:rPr>
      <w:rFonts w:asciiTheme="majorHAnsi" w:eastAsiaTheme="majorEastAsia" w:hAnsiTheme="majorHAnsi" w:cstheme="majorBidi"/>
      <w:color w:val="2F5496" w:themeColor="accent1" w:themeShade="BF"/>
      <w:sz w:val="26"/>
      <w:szCs w:val="26"/>
      <w:lang w:val="en-SG" w:eastAsia="zh-CN"/>
    </w:rPr>
  </w:style>
  <w:style w:type="paragraph" w:styleId="Heading3">
    <w:name w:val="heading 3"/>
    <w:basedOn w:val="Normal"/>
    <w:next w:val="Normal"/>
    <w:link w:val="Heading3Char"/>
    <w:uiPriority w:val="9"/>
    <w:unhideWhenUsed/>
    <w:qFormat/>
    <w:rsid w:val="00D73C59"/>
    <w:pPr>
      <w:keepNext/>
      <w:keepLines/>
      <w:numPr>
        <w:ilvl w:val="2"/>
        <w:numId w:val="1"/>
      </w:numPr>
      <w:spacing w:before="40" w:after="0"/>
      <w:jc w:val="both"/>
      <w:outlineLvl w:val="2"/>
    </w:pPr>
    <w:rPr>
      <w:rFonts w:asciiTheme="majorHAnsi" w:eastAsiaTheme="majorEastAsia" w:hAnsiTheme="majorHAnsi" w:cstheme="majorBidi"/>
      <w:color w:val="1F3763" w:themeColor="accent1" w:themeShade="7F"/>
      <w:sz w:val="24"/>
      <w:szCs w:val="24"/>
      <w:lang w:val="en-SG" w:eastAsia="zh-CN"/>
    </w:rPr>
  </w:style>
  <w:style w:type="paragraph" w:styleId="Heading4">
    <w:name w:val="heading 4"/>
    <w:basedOn w:val="Normal"/>
    <w:next w:val="Normal"/>
    <w:link w:val="Heading4Char"/>
    <w:uiPriority w:val="9"/>
    <w:semiHidden/>
    <w:unhideWhenUsed/>
    <w:qFormat/>
    <w:rsid w:val="00D73C59"/>
    <w:pPr>
      <w:keepNext/>
      <w:keepLines/>
      <w:numPr>
        <w:ilvl w:val="3"/>
        <w:numId w:val="1"/>
      </w:numPr>
      <w:spacing w:before="40" w:after="0"/>
      <w:jc w:val="both"/>
      <w:outlineLvl w:val="3"/>
    </w:pPr>
    <w:rPr>
      <w:rFonts w:asciiTheme="majorHAnsi" w:eastAsiaTheme="majorEastAsia" w:hAnsiTheme="majorHAnsi" w:cstheme="majorBidi"/>
      <w:i/>
      <w:iCs/>
      <w:color w:val="2F5496" w:themeColor="accent1" w:themeShade="BF"/>
      <w:lang w:val="en-SG" w:eastAsia="zh-CN"/>
    </w:rPr>
  </w:style>
  <w:style w:type="paragraph" w:styleId="Heading5">
    <w:name w:val="heading 5"/>
    <w:basedOn w:val="Normal"/>
    <w:next w:val="Normal"/>
    <w:link w:val="Heading5Char"/>
    <w:uiPriority w:val="9"/>
    <w:semiHidden/>
    <w:unhideWhenUsed/>
    <w:qFormat/>
    <w:rsid w:val="00D73C59"/>
    <w:pPr>
      <w:keepNext/>
      <w:keepLines/>
      <w:numPr>
        <w:ilvl w:val="4"/>
        <w:numId w:val="1"/>
      </w:numPr>
      <w:spacing w:before="40" w:after="0"/>
      <w:jc w:val="both"/>
      <w:outlineLvl w:val="4"/>
    </w:pPr>
    <w:rPr>
      <w:rFonts w:asciiTheme="majorHAnsi" w:eastAsiaTheme="majorEastAsia" w:hAnsiTheme="majorHAnsi" w:cstheme="majorBidi"/>
      <w:color w:val="2F5496" w:themeColor="accent1" w:themeShade="BF"/>
      <w:lang w:val="en-SG" w:eastAsia="zh-CN"/>
    </w:rPr>
  </w:style>
  <w:style w:type="paragraph" w:styleId="Heading6">
    <w:name w:val="heading 6"/>
    <w:basedOn w:val="Normal"/>
    <w:next w:val="Normal"/>
    <w:link w:val="Heading6Char"/>
    <w:uiPriority w:val="9"/>
    <w:semiHidden/>
    <w:unhideWhenUsed/>
    <w:qFormat/>
    <w:rsid w:val="00D73C59"/>
    <w:pPr>
      <w:keepNext/>
      <w:keepLines/>
      <w:numPr>
        <w:ilvl w:val="5"/>
        <w:numId w:val="1"/>
      </w:numPr>
      <w:spacing w:before="40" w:after="0"/>
      <w:jc w:val="both"/>
      <w:outlineLvl w:val="5"/>
    </w:pPr>
    <w:rPr>
      <w:rFonts w:asciiTheme="majorHAnsi" w:eastAsiaTheme="majorEastAsia" w:hAnsiTheme="majorHAnsi" w:cstheme="majorBidi"/>
      <w:color w:val="1F3763" w:themeColor="accent1" w:themeShade="7F"/>
      <w:lang w:val="en-SG" w:eastAsia="zh-CN"/>
    </w:rPr>
  </w:style>
  <w:style w:type="paragraph" w:styleId="Heading7">
    <w:name w:val="heading 7"/>
    <w:basedOn w:val="Normal"/>
    <w:next w:val="Normal"/>
    <w:link w:val="Heading7Char"/>
    <w:uiPriority w:val="9"/>
    <w:semiHidden/>
    <w:unhideWhenUsed/>
    <w:qFormat/>
    <w:rsid w:val="00D73C59"/>
    <w:pPr>
      <w:keepNext/>
      <w:keepLines/>
      <w:numPr>
        <w:ilvl w:val="6"/>
        <w:numId w:val="1"/>
      </w:numPr>
      <w:spacing w:before="40" w:after="0"/>
      <w:jc w:val="both"/>
      <w:outlineLvl w:val="6"/>
    </w:pPr>
    <w:rPr>
      <w:rFonts w:asciiTheme="majorHAnsi" w:eastAsiaTheme="majorEastAsia" w:hAnsiTheme="majorHAnsi" w:cstheme="majorBidi"/>
      <w:i/>
      <w:iCs/>
      <w:color w:val="1F3763" w:themeColor="accent1" w:themeShade="7F"/>
      <w:lang w:val="en-SG" w:eastAsia="zh-CN"/>
    </w:rPr>
  </w:style>
  <w:style w:type="paragraph" w:styleId="Heading8">
    <w:name w:val="heading 8"/>
    <w:basedOn w:val="Normal"/>
    <w:next w:val="Normal"/>
    <w:link w:val="Heading8Char"/>
    <w:uiPriority w:val="9"/>
    <w:semiHidden/>
    <w:unhideWhenUsed/>
    <w:qFormat/>
    <w:rsid w:val="00D73C59"/>
    <w:pPr>
      <w:keepNext/>
      <w:keepLines/>
      <w:numPr>
        <w:ilvl w:val="7"/>
        <w:numId w:val="1"/>
      </w:numPr>
      <w:spacing w:before="40" w:after="0"/>
      <w:jc w:val="both"/>
      <w:outlineLvl w:val="7"/>
    </w:pPr>
    <w:rPr>
      <w:rFonts w:asciiTheme="majorHAnsi" w:eastAsiaTheme="majorEastAsia" w:hAnsiTheme="majorHAnsi" w:cstheme="majorBidi"/>
      <w:color w:val="272727" w:themeColor="text1" w:themeTint="D8"/>
      <w:sz w:val="21"/>
      <w:szCs w:val="21"/>
      <w:lang w:val="en-SG" w:eastAsia="zh-CN"/>
    </w:rPr>
  </w:style>
  <w:style w:type="paragraph" w:styleId="Heading9">
    <w:name w:val="heading 9"/>
    <w:basedOn w:val="Normal"/>
    <w:next w:val="Normal"/>
    <w:link w:val="Heading9Char"/>
    <w:uiPriority w:val="9"/>
    <w:semiHidden/>
    <w:unhideWhenUsed/>
    <w:qFormat/>
    <w:rsid w:val="00D73C59"/>
    <w:pPr>
      <w:keepNext/>
      <w:keepLines/>
      <w:numPr>
        <w:ilvl w:val="8"/>
        <w:numId w:val="1"/>
      </w:numPr>
      <w:spacing w:before="40" w:after="0"/>
      <w:jc w:val="both"/>
      <w:outlineLvl w:val="8"/>
    </w:pPr>
    <w:rPr>
      <w:rFonts w:asciiTheme="majorHAnsi" w:eastAsiaTheme="majorEastAsia" w:hAnsiTheme="majorHAnsi" w:cstheme="majorBidi"/>
      <w:i/>
      <w:iCs/>
      <w:color w:val="272727" w:themeColor="text1" w:themeTint="D8"/>
      <w:sz w:val="21"/>
      <w:szCs w:val="21"/>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nyName">
    <w:name w:val="Company Name"/>
    <w:basedOn w:val="BodyText"/>
    <w:rsid w:val="00E9271D"/>
    <w:pPr>
      <w:keepLines/>
      <w:framePr w:w="8640" w:h="1440" w:wrap="notBeside" w:vAnchor="page" w:hAnchor="margin" w:xAlign="center" w:y="889"/>
      <w:spacing w:after="40" w:line="240" w:lineRule="atLeast"/>
      <w:jc w:val="center"/>
    </w:pPr>
    <w:rPr>
      <w:rFonts w:ascii="Calibri" w:eastAsia="Times New Roman" w:hAnsi="Calibri" w:cs="Times New Roman"/>
      <w:caps/>
      <w:spacing w:val="75"/>
      <w:kern w:val="18"/>
      <w:szCs w:val="24"/>
      <w:lang w:val="en-SG" w:eastAsia="zh-CN"/>
    </w:rPr>
  </w:style>
  <w:style w:type="paragraph" w:styleId="BodyText">
    <w:name w:val="Body Text"/>
    <w:basedOn w:val="Normal"/>
    <w:link w:val="BodyTextChar"/>
    <w:uiPriority w:val="99"/>
    <w:semiHidden/>
    <w:unhideWhenUsed/>
    <w:rsid w:val="00E9271D"/>
    <w:pPr>
      <w:spacing w:after="120"/>
    </w:pPr>
  </w:style>
  <w:style w:type="character" w:customStyle="1" w:styleId="BodyTextChar">
    <w:name w:val="Body Text Char"/>
    <w:basedOn w:val="DefaultParagraphFont"/>
    <w:link w:val="BodyText"/>
    <w:uiPriority w:val="99"/>
    <w:semiHidden/>
    <w:rsid w:val="00E9271D"/>
  </w:style>
  <w:style w:type="character" w:customStyle="1" w:styleId="Heading1Char">
    <w:name w:val="Heading 1 Char"/>
    <w:basedOn w:val="DefaultParagraphFont"/>
    <w:link w:val="Heading1"/>
    <w:uiPriority w:val="9"/>
    <w:rsid w:val="00D73C59"/>
    <w:rPr>
      <w:rFonts w:asciiTheme="majorHAnsi" w:eastAsiaTheme="majorEastAsia" w:hAnsiTheme="majorHAnsi" w:cstheme="majorBidi"/>
      <w:color w:val="2F5496" w:themeColor="accent1" w:themeShade="BF"/>
      <w:sz w:val="32"/>
      <w:szCs w:val="32"/>
      <w:lang w:val="en-SG" w:eastAsia="zh-CN"/>
    </w:rPr>
  </w:style>
  <w:style w:type="character" w:customStyle="1" w:styleId="Heading2Char">
    <w:name w:val="Heading 2 Char"/>
    <w:basedOn w:val="DefaultParagraphFont"/>
    <w:link w:val="Heading2"/>
    <w:uiPriority w:val="9"/>
    <w:rsid w:val="00D73C59"/>
    <w:rPr>
      <w:rFonts w:asciiTheme="majorHAnsi" w:eastAsiaTheme="majorEastAsia" w:hAnsiTheme="majorHAnsi" w:cstheme="majorBidi"/>
      <w:color w:val="2F5496" w:themeColor="accent1" w:themeShade="BF"/>
      <w:sz w:val="26"/>
      <w:szCs w:val="26"/>
      <w:lang w:val="en-SG" w:eastAsia="zh-CN"/>
    </w:rPr>
  </w:style>
  <w:style w:type="character" w:customStyle="1" w:styleId="Heading3Char">
    <w:name w:val="Heading 3 Char"/>
    <w:basedOn w:val="DefaultParagraphFont"/>
    <w:link w:val="Heading3"/>
    <w:uiPriority w:val="9"/>
    <w:rsid w:val="00D73C59"/>
    <w:rPr>
      <w:rFonts w:asciiTheme="majorHAnsi" w:eastAsiaTheme="majorEastAsia" w:hAnsiTheme="majorHAnsi" w:cstheme="majorBidi"/>
      <w:color w:val="1F3763" w:themeColor="accent1" w:themeShade="7F"/>
      <w:sz w:val="24"/>
      <w:szCs w:val="24"/>
      <w:lang w:val="en-SG" w:eastAsia="zh-CN"/>
    </w:rPr>
  </w:style>
  <w:style w:type="character" w:customStyle="1" w:styleId="Heading4Char">
    <w:name w:val="Heading 4 Char"/>
    <w:basedOn w:val="DefaultParagraphFont"/>
    <w:link w:val="Heading4"/>
    <w:uiPriority w:val="9"/>
    <w:semiHidden/>
    <w:rsid w:val="00D73C59"/>
    <w:rPr>
      <w:rFonts w:asciiTheme="majorHAnsi" w:eastAsiaTheme="majorEastAsia" w:hAnsiTheme="majorHAnsi" w:cstheme="majorBidi"/>
      <w:i/>
      <w:iCs/>
      <w:color w:val="2F5496" w:themeColor="accent1" w:themeShade="BF"/>
      <w:lang w:val="en-SG" w:eastAsia="zh-CN"/>
    </w:rPr>
  </w:style>
  <w:style w:type="character" w:customStyle="1" w:styleId="Heading5Char">
    <w:name w:val="Heading 5 Char"/>
    <w:basedOn w:val="DefaultParagraphFont"/>
    <w:link w:val="Heading5"/>
    <w:uiPriority w:val="9"/>
    <w:semiHidden/>
    <w:rsid w:val="00D73C59"/>
    <w:rPr>
      <w:rFonts w:asciiTheme="majorHAnsi" w:eastAsiaTheme="majorEastAsia" w:hAnsiTheme="majorHAnsi" w:cstheme="majorBidi"/>
      <w:color w:val="2F5496" w:themeColor="accent1" w:themeShade="BF"/>
      <w:lang w:val="en-SG" w:eastAsia="zh-CN"/>
    </w:rPr>
  </w:style>
  <w:style w:type="character" w:customStyle="1" w:styleId="Heading6Char">
    <w:name w:val="Heading 6 Char"/>
    <w:basedOn w:val="DefaultParagraphFont"/>
    <w:link w:val="Heading6"/>
    <w:uiPriority w:val="9"/>
    <w:semiHidden/>
    <w:rsid w:val="00D73C59"/>
    <w:rPr>
      <w:rFonts w:asciiTheme="majorHAnsi" w:eastAsiaTheme="majorEastAsia" w:hAnsiTheme="majorHAnsi" w:cstheme="majorBidi"/>
      <w:color w:val="1F3763" w:themeColor="accent1" w:themeShade="7F"/>
      <w:lang w:val="en-SG" w:eastAsia="zh-CN"/>
    </w:rPr>
  </w:style>
  <w:style w:type="character" w:customStyle="1" w:styleId="Heading7Char">
    <w:name w:val="Heading 7 Char"/>
    <w:basedOn w:val="DefaultParagraphFont"/>
    <w:link w:val="Heading7"/>
    <w:uiPriority w:val="9"/>
    <w:semiHidden/>
    <w:rsid w:val="00D73C59"/>
    <w:rPr>
      <w:rFonts w:asciiTheme="majorHAnsi" w:eastAsiaTheme="majorEastAsia" w:hAnsiTheme="majorHAnsi" w:cstheme="majorBidi"/>
      <w:i/>
      <w:iCs/>
      <w:color w:val="1F3763" w:themeColor="accent1" w:themeShade="7F"/>
      <w:lang w:val="en-SG" w:eastAsia="zh-CN"/>
    </w:rPr>
  </w:style>
  <w:style w:type="character" w:customStyle="1" w:styleId="Heading8Char">
    <w:name w:val="Heading 8 Char"/>
    <w:basedOn w:val="DefaultParagraphFont"/>
    <w:link w:val="Heading8"/>
    <w:uiPriority w:val="9"/>
    <w:semiHidden/>
    <w:rsid w:val="00D73C59"/>
    <w:rPr>
      <w:rFonts w:asciiTheme="majorHAnsi" w:eastAsiaTheme="majorEastAsia" w:hAnsiTheme="majorHAnsi" w:cstheme="majorBidi"/>
      <w:color w:val="272727" w:themeColor="text1" w:themeTint="D8"/>
      <w:sz w:val="21"/>
      <w:szCs w:val="21"/>
      <w:lang w:val="en-SG" w:eastAsia="zh-CN"/>
    </w:rPr>
  </w:style>
  <w:style w:type="character" w:customStyle="1" w:styleId="Heading9Char">
    <w:name w:val="Heading 9 Char"/>
    <w:basedOn w:val="DefaultParagraphFont"/>
    <w:link w:val="Heading9"/>
    <w:uiPriority w:val="9"/>
    <w:semiHidden/>
    <w:rsid w:val="00D73C59"/>
    <w:rPr>
      <w:rFonts w:asciiTheme="majorHAnsi" w:eastAsiaTheme="majorEastAsia" w:hAnsiTheme="majorHAnsi" w:cstheme="majorBidi"/>
      <w:i/>
      <w:iCs/>
      <w:color w:val="272727" w:themeColor="text1" w:themeTint="D8"/>
      <w:sz w:val="21"/>
      <w:szCs w:val="21"/>
      <w:lang w:val="en-SG" w:eastAsia="zh-CN"/>
    </w:rPr>
  </w:style>
  <w:style w:type="paragraph" w:styleId="Caption">
    <w:name w:val="caption"/>
    <w:basedOn w:val="Normal"/>
    <w:next w:val="Normal"/>
    <w:uiPriority w:val="35"/>
    <w:unhideWhenUsed/>
    <w:qFormat/>
    <w:rsid w:val="00B95456"/>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B95456"/>
    <w:pPr>
      <w:numPr>
        <w:numId w:val="0"/>
      </w:numPr>
      <w:spacing w:after="0"/>
      <w:jc w:val="left"/>
      <w:outlineLvl w:val="9"/>
    </w:pPr>
    <w:rPr>
      <w:lang w:val="en-US" w:eastAsia="en-US"/>
    </w:rPr>
  </w:style>
  <w:style w:type="paragraph" w:styleId="TOC1">
    <w:name w:val="toc 1"/>
    <w:basedOn w:val="Normal"/>
    <w:next w:val="Normal"/>
    <w:autoRedefine/>
    <w:uiPriority w:val="39"/>
    <w:unhideWhenUsed/>
    <w:rsid w:val="00B95456"/>
    <w:pPr>
      <w:spacing w:after="100"/>
    </w:pPr>
  </w:style>
  <w:style w:type="paragraph" w:styleId="TOC2">
    <w:name w:val="toc 2"/>
    <w:basedOn w:val="Normal"/>
    <w:next w:val="Normal"/>
    <w:autoRedefine/>
    <w:uiPriority w:val="39"/>
    <w:unhideWhenUsed/>
    <w:rsid w:val="00B95456"/>
    <w:pPr>
      <w:spacing w:after="100"/>
      <w:ind w:left="220"/>
    </w:pPr>
  </w:style>
  <w:style w:type="paragraph" w:styleId="TOC3">
    <w:name w:val="toc 3"/>
    <w:basedOn w:val="Normal"/>
    <w:next w:val="Normal"/>
    <w:autoRedefine/>
    <w:uiPriority w:val="39"/>
    <w:unhideWhenUsed/>
    <w:rsid w:val="00B95456"/>
    <w:pPr>
      <w:spacing w:after="100"/>
      <w:ind w:left="440"/>
    </w:pPr>
  </w:style>
  <w:style w:type="character" w:styleId="Hyperlink">
    <w:name w:val="Hyperlink"/>
    <w:basedOn w:val="DefaultParagraphFont"/>
    <w:uiPriority w:val="99"/>
    <w:unhideWhenUsed/>
    <w:rsid w:val="00B95456"/>
    <w:rPr>
      <w:color w:val="0563C1" w:themeColor="hyperlink"/>
      <w:u w:val="single"/>
    </w:rPr>
  </w:style>
  <w:style w:type="paragraph" w:styleId="BalloonText">
    <w:name w:val="Balloon Text"/>
    <w:basedOn w:val="Normal"/>
    <w:link w:val="BalloonTextChar"/>
    <w:uiPriority w:val="99"/>
    <w:semiHidden/>
    <w:unhideWhenUsed/>
    <w:rsid w:val="000136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3609"/>
    <w:rPr>
      <w:rFonts w:ascii="Segoe UI" w:hAnsi="Segoe UI" w:cs="Segoe UI"/>
      <w:sz w:val="18"/>
      <w:szCs w:val="18"/>
    </w:rPr>
  </w:style>
  <w:style w:type="paragraph" w:styleId="ListParagraph">
    <w:name w:val="List Paragraph"/>
    <w:basedOn w:val="Normal"/>
    <w:uiPriority w:val="34"/>
    <w:qFormat/>
    <w:rsid w:val="00F30463"/>
    <w:pPr>
      <w:ind w:left="720"/>
      <w:contextualSpacing/>
    </w:pPr>
  </w:style>
  <w:style w:type="paragraph" w:customStyle="1" w:styleId="Code">
    <w:name w:val="Code"/>
    <w:basedOn w:val="Normal"/>
    <w:qFormat/>
    <w:rsid w:val="0072569D"/>
    <w:pPr>
      <w:shd w:val="clear" w:color="auto" w:fill="E7E6E6" w:themeFill="background2"/>
      <w:spacing w:after="240" w:line="240" w:lineRule="auto"/>
      <w:contextualSpacing/>
    </w:pPr>
    <w:rPr>
      <w:rFonts w:ascii="Courier New" w:hAnsi="Courier New" w:cs="Courier New"/>
      <w:sz w:val="16"/>
      <w:szCs w:val="18"/>
      <w:lang w:val="en-SG" w:eastAsia="zh-CN"/>
    </w:rPr>
  </w:style>
  <w:style w:type="character" w:customStyle="1" w:styleId="UnresolvedMention1">
    <w:name w:val="Unresolved Mention1"/>
    <w:basedOn w:val="DefaultParagraphFont"/>
    <w:uiPriority w:val="99"/>
    <w:semiHidden/>
    <w:unhideWhenUsed/>
    <w:rsid w:val="00DC5500"/>
    <w:rPr>
      <w:color w:val="605E5C"/>
      <w:shd w:val="clear" w:color="auto" w:fill="E1DFDD"/>
    </w:rPr>
  </w:style>
  <w:style w:type="paragraph" w:styleId="HTMLPreformatted">
    <w:name w:val="HTML Preformatted"/>
    <w:basedOn w:val="Normal"/>
    <w:link w:val="HTMLPreformattedChar"/>
    <w:uiPriority w:val="99"/>
    <w:semiHidden/>
    <w:unhideWhenUsed/>
    <w:rsid w:val="00C25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25D5F"/>
    <w:rPr>
      <w:rFonts w:ascii="Courier New" w:eastAsia="Times New Roman" w:hAnsi="Courier New" w:cs="Courier New"/>
      <w:sz w:val="20"/>
      <w:szCs w:val="20"/>
    </w:rPr>
  </w:style>
  <w:style w:type="paragraph" w:styleId="Header">
    <w:name w:val="header"/>
    <w:basedOn w:val="Normal"/>
    <w:link w:val="HeaderChar"/>
    <w:uiPriority w:val="99"/>
    <w:unhideWhenUsed/>
    <w:rsid w:val="00CF08ED"/>
    <w:pPr>
      <w:tabs>
        <w:tab w:val="center" w:pos="4680"/>
        <w:tab w:val="right" w:pos="9360"/>
      </w:tabs>
      <w:spacing w:after="0" w:line="240" w:lineRule="auto"/>
    </w:pPr>
  </w:style>
  <w:style w:type="character" w:customStyle="1" w:styleId="UnresolvedMention2">
    <w:name w:val="Unresolved Mention2"/>
    <w:basedOn w:val="DefaultParagraphFont"/>
    <w:uiPriority w:val="99"/>
    <w:semiHidden/>
    <w:unhideWhenUsed/>
    <w:rsid w:val="00A23D6A"/>
    <w:rPr>
      <w:color w:val="605E5C"/>
      <w:shd w:val="clear" w:color="auto" w:fill="E1DFDD"/>
    </w:rPr>
  </w:style>
  <w:style w:type="character" w:customStyle="1" w:styleId="HeaderChar">
    <w:name w:val="Header Char"/>
    <w:basedOn w:val="DefaultParagraphFont"/>
    <w:link w:val="Header"/>
    <w:uiPriority w:val="99"/>
    <w:rsid w:val="00CF08ED"/>
  </w:style>
  <w:style w:type="paragraph" w:styleId="Footer">
    <w:name w:val="footer"/>
    <w:basedOn w:val="Normal"/>
    <w:link w:val="FooterChar"/>
    <w:uiPriority w:val="99"/>
    <w:unhideWhenUsed/>
    <w:rsid w:val="00CF08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08ED"/>
  </w:style>
  <w:style w:type="paragraph" w:styleId="NoSpacing">
    <w:name w:val="No Spacing"/>
    <w:uiPriority w:val="1"/>
    <w:qFormat/>
    <w:rsid w:val="00CF08E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78247">
      <w:bodyDiv w:val="1"/>
      <w:marLeft w:val="0"/>
      <w:marRight w:val="0"/>
      <w:marTop w:val="0"/>
      <w:marBottom w:val="0"/>
      <w:divBdr>
        <w:top w:val="none" w:sz="0" w:space="0" w:color="auto"/>
        <w:left w:val="none" w:sz="0" w:space="0" w:color="auto"/>
        <w:bottom w:val="none" w:sz="0" w:space="0" w:color="auto"/>
        <w:right w:val="none" w:sz="0" w:space="0" w:color="auto"/>
      </w:divBdr>
      <w:divsChild>
        <w:div w:id="564530617">
          <w:marLeft w:val="0"/>
          <w:marRight w:val="0"/>
          <w:marTop w:val="0"/>
          <w:marBottom w:val="0"/>
          <w:divBdr>
            <w:top w:val="none" w:sz="0" w:space="0" w:color="auto"/>
            <w:left w:val="none" w:sz="0" w:space="0" w:color="auto"/>
            <w:bottom w:val="none" w:sz="0" w:space="0" w:color="auto"/>
            <w:right w:val="none" w:sz="0" w:space="0" w:color="auto"/>
          </w:divBdr>
        </w:div>
      </w:divsChild>
    </w:div>
    <w:div w:id="40785768">
      <w:bodyDiv w:val="1"/>
      <w:marLeft w:val="0"/>
      <w:marRight w:val="0"/>
      <w:marTop w:val="0"/>
      <w:marBottom w:val="0"/>
      <w:divBdr>
        <w:top w:val="none" w:sz="0" w:space="0" w:color="auto"/>
        <w:left w:val="none" w:sz="0" w:space="0" w:color="auto"/>
        <w:bottom w:val="none" w:sz="0" w:space="0" w:color="auto"/>
        <w:right w:val="none" w:sz="0" w:space="0" w:color="auto"/>
      </w:divBdr>
      <w:divsChild>
        <w:div w:id="477889127">
          <w:marLeft w:val="0"/>
          <w:marRight w:val="0"/>
          <w:marTop w:val="0"/>
          <w:marBottom w:val="0"/>
          <w:divBdr>
            <w:top w:val="none" w:sz="0" w:space="0" w:color="auto"/>
            <w:left w:val="none" w:sz="0" w:space="0" w:color="auto"/>
            <w:bottom w:val="none" w:sz="0" w:space="0" w:color="auto"/>
            <w:right w:val="none" w:sz="0" w:space="0" w:color="auto"/>
          </w:divBdr>
        </w:div>
        <w:div w:id="622687346">
          <w:marLeft w:val="0"/>
          <w:marRight w:val="0"/>
          <w:marTop w:val="0"/>
          <w:marBottom w:val="0"/>
          <w:divBdr>
            <w:top w:val="none" w:sz="0" w:space="0" w:color="auto"/>
            <w:left w:val="none" w:sz="0" w:space="0" w:color="auto"/>
            <w:bottom w:val="none" w:sz="0" w:space="0" w:color="auto"/>
            <w:right w:val="none" w:sz="0" w:space="0" w:color="auto"/>
          </w:divBdr>
        </w:div>
        <w:div w:id="686098816">
          <w:marLeft w:val="0"/>
          <w:marRight w:val="0"/>
          <w:marTop w:val="0"/>
          <w:marBottom w:val="0"/>
          <w:divBdr>
            <w:top w:val="none" w:sz="0" w:space="0" w:color="auto"/>
            <w:left w:val="none" w:sz="0" w:space="0" w:color="auto"/>
            <w:bottom w:val="none" w:sz="0" w:space="0" w:color="auto"/>
            <w:right w:val="none" w:sz="0" w:space="0" w:color="auto"/>
          </w:divBdr>
        </w:div>
        <w:div w:id="775366319">
          <w:marLeft w:val="0"/>
          <w:marRight w:val="0"/>
          <w:marTop w:val="0"/>
          <w:marBottom w:val="0"/>
          <w:divBdr>
            <w:top w:val="none" w:sz="0" w:space="0" w:color="auto"/>
            <w:left w:val="none" w:sz="0" w:space="0" w:color="auto"/>
            <w:bottom w:val="none" w:sz="0" w:space="0" w:color="auto"/>
            <w:right w:val="none" w:sz="0" w:space="0" w:color="auto"/>
          </w:divBdr>
        </w:div>
        <w:div w:id="1795904919">
          <w:marLeft w:val="0"/>
          <w:marRight w:val="0"/>
          <w:marTop w:val="0"/>
          <w:marBottom w:val="0"/>
          <w:divBdr>
            <w:top w:val="none" w:sz="0" w:space="0" w:color="auto"/>
            <w:left w:val="none" w:sz="0" w:space="0" w:color="auto"/>
            <w:bottom w:val="none" w:sz="0" w:space="0" w:color="auto"/>
            <w:right w:val="none" w:sz="0" w:space="0" w:color="auto"/>
          </w:divBdr>
        </w:div>
      </w:divsChild>
    </w:div>
    <w:div w:id="144786636">
      <w:bodyDiv w:val="1"/>
      <w:marLeft w:val="0"/>
      <w:marRight w:val="0"/>
      <w:marTop w:val="0"/>
      <w:marBottom w:val="0"/>
      <w:divBdr>
        <w:top w:val="none" w:sz="0" w:space="0" w:color="auto"/>
        <w:left w:val="none" w:sz="0" w:space="0" w:color="auto"/>
        <w:bottom w:val="none" w:sz="0" w:space="0" w:color="auto"/>
        <w:right w:val="none" w:sz="0" w:space="0" w:color="auto"/>
      </w:divBdr>
    </w:div>
    <w:div w:id="148138355">
      <w:bodyDiv w:val="1"/>
      <w:marLeft w:val="0"/>
      <w:marRight w:val="0"/>
      <w:marTop w:val="0"/>
      <w:marBottom w:val="0"/>
      <w:divBdr>
        <w:top w:val="none" w:sz="0" w:space="0" w:color="auto"/>
        <w:left w:val="none" w:sz="0" w:space="0" w:color="auto"/>
        <w:bottom w:val="none" w:sz="0" w:space="0" w:color="auto"/>
        <w:right w:val="none" w:sz="0" w:space="0" w:color="auto"/>
      </w:divBdr>
      <w:divsChild>
        <w:div w:id="1337655786">
          <w:marLeft w:val="0"/>
          <w:marRight w:val="0"/>
          <w:marTop w:val="0"/>
          <w:marBottom w:val="0"/>
          <w:divBdr>
            <w:top w:val="none" w:sz="0" w:space="0" w:color="auto"/>
            <w:left w:val="none" w:sz="0" w:space="0" w:color="auto"/>
            <w:bottom w:val="none" w:sz="0" w:space="0" w:color="auto"/>
            <w:right w:val="none" w:sz="0" w:space="0" w:color="auto"/>
          </w:divBdr>
        </w:div>
      </w:divsChild>
    </w:div>
    <w:div w:id="252319487">
      <w:bodyDiv w:val="1"/>
      <w:marLeft w:val="0"/>
      <w:marRight w:val="0"/>
      <w:marTop w:val="0"/>
      <w:marBottom w:val="0"/>
      <w:divBdr>
        <w:top w:val="none" w:sz="0" w:space="0" w:color="auto"/>
        <w:left w:val="none" w:sz="0" w:space="0" w:color="auto"/>
        <w:bottom w:val="none" w:sz="0" w:space="0" w:color="auto"/>
        <w:right w:val="none" w:sz="0" w:space="0" w:color="auto"/>
      </w:divBdr>
    </w:div>
    <w:div w:id="313460697">
      <w:bodyDiv w:val="1"/>
      <w:marLeft w:val="0"/>
      <w:marRight w:val="0"/>
      <w:marTop w:val="0"/>
      <w:marBottom w:val="0"/>
      <w:divBdr>
        <w:top w:val="none" w:sz="0" w:space="0" w:color="auto"/>
        <w:left w:val="none" w:sz="0" w:space="0" w:color="auto"/>
        <w:bottom w:val="none" w:sz="0" w:space="0" w:color="auto"/>
        <w:right w:val="none" w:sz="0" w:space="0" w:color="auto"/>
      </w:divBdr>
    </w:div>
    <w:div w:id="379016476">
      <w:bodyDiv w:val="1"/>
      <w:marLeft w:val="0"/>
      <w:marRight w:val="0"/>
      <w:marTop w:val="0"/>
      <w:marBottom w:val="0"/>
      <w:divBdr>
        <w:top w:val="none" w:sz="0" w:space="0" w:color="auto"/>
        <w:left w:val="none" w:sz="0" w:space="0" w:color="auto"/>
        <w:bottom w:val="none" w:sz="0" w:space="0" w:color="auto"/>
        <w:right w:val="none" w:sz="0" w:space="0" w:color="auto"/>
      </w:divBdr>
    </w:div>
    <w:div w:id="628970360">
      <w:bodyDiv w:val="1"/>
      <w:marLeft w:val="0"/>
      <w:marRight w:val="0"/>
      <w:marTop w:val="0"/>
      <w:marBottom w:val="0"/>
      <w:divBdr>
        <w:top w:val="none" w:sz="0" w:space="0" w:color="auto"/>
        <w:left w:val="none" w:sz="0" w:space="0" w:color="auto"/>
        <w:bottom w:val="none" w:sz="0" w:space="0" w:color="auto"/>
        <w:right w:val="none" w:sz="0" w:space="0" w:color="auto"/>
      </w:divBdr>
      <w:divsChild>
        <w:div w:id="70658526">
          <w:marLeft w:val="0"/>
          <w:marRight w:val="0"/>
          <w:marTop w:val="0"/>
          <w:marBottom w:val="0"/>
          <w:divBdr>
            <w:top w:val="none" w:sz="0" w:space="0" w:color="auto"/>
            <w:left w:val="none" w:sz="0" w:space="0" w:color="auto"/>
            <w:bottom w:val="none" w:sz="0" w:space="0" w:color="auto"/>
            <w:right w:val="none" w:sz="0" w:space="0" w:color="auto"/>
          </w:divBdr>
        </w:div>
        <w:div w:id="281041906">
          <w:marLeft w:val="0"/>
          <w:marRight w:val="0"/>
          <w:marTop w:val="0"/>
          <w:marBottom w:val="0"/>
          <w:divBdr>
            <w:top w:val="none" w:sz="0" w:space="0" w:color="auto"/>
            <w:left w:val="none" w:sz="0" w:space="0" w:color="auto"/>
            <w:bottom w:val="none" w:sz="0" w:space="0" w:color="auto"/>
            <w:right w:val="none" w:sz="0" w:space="0" w:color="auto"/>
          </w:divBdr>
        </w:div>
        <w:div w:id="783311383">
          <w:marLeft w:val="0"/>
          <w:marRight w:val="0"/>
          <w:marTop w:val="0"/>
          <w:marBottom w:val="0"/>
          <w:divBdr>
            <w:top w:val="none" w:sz="0" w:space="0" w:color="auto"/>
            <w:left w:val="none" w:sz="0" w:space="0" w:color="auto"/>
            <w:bottom w:val="none" w:sz="0" w:space="0" w:color="auto"/>
            <w:right w:val="none" w:sz="0" w:space="0" w:color="auto"/>
          </w:divBdr>
        </w:div>
        <w:div w:id="1256355765">
          <w:marLeft w:val="0"/>
          <w:marRight w:val="0"/>
          <w:marTop w:val="0"/>
          <w:marBottom w:val="0"/>
          <w:divBdr>
            <w:top w:val="none" w:sz="0" w:space="0" w:color="auto"/>
            <w:left w:val="none" w:sz="0" w:space="0" w:color="auto"/>
            <w:bottom w:val="none" w:sz="0" w:space="0" w:color="auto"/>
            <w:right w:val="none" w:sz="0" w:space="0" w:color="auto"/>
          </w:divBdr>
        </w:div>
        <w:div w:id="1929191327">
          <w:marLeft w:val="0"/>
          <w:marRight w:val="0"/>
          <w:marTop w:val="0"/>
          <w:marBottom w:val="0"/>
          <w:divBdr>
            <w:top w:val="none" w:sz="0" w:space="0" w:color="auto"/>
            <w:left w:val="none" w:sz="0" w:space="0" w:color="auto"/>
            <w:bottom w:val="none" w:sz="0" w:space="0" w:color="auto"/>
            <w:right w:val="none" w:sz="0" w:space="0" w:color="auto"/>
          </w:divBdr>
        </w:div>
      </w:divsChild>
    </w:div>
    <w:div w:id="752943254">
      <w:bodyDiv w:val="1"/>
      <w:marLeft w:val="0"/>
      <w:marRight w:val="0"/>
      <w:marTop w:val="0"/>
      <w:marBottom w:val="0"/>
      <w:divBdr>
        <w:top w:val="none" w:sz="0" w:space="0" w:color="auto"/>
        <w:left w:val="none" w:sz="0" w:space="0" w:color="auto"/>
        <w:bottom w:val="none" w:sz="0" w:space="0" w:color="auto"/>
        <w:right w:val="none" w:sz="0" w:space="0" w:color="auto"/>
      </w:divBdr>
    </w:div>
    <w:div w:id="769470520">
      <w:bodyDiv w:val="1"/>
      <w:marLeft w:val="0"/>
      <w:marRight w:val="0"/>
      <w:marTop w:val="0"/>
      <w:marBottom w:val="0"/>
      <w:divBdr>
        <w:top w:val="none" w:sz="0" w:space="0" w:color="auto"/>
        <w:left w:val="none" w:sz="0" w:space="0" w:color="auto"/>
        <w:bottom w:val="none" w:sz="0" w:space="0" w:color="auto"/>
        <w:right w:val="none" w:sz="0" w:space="0" w:color="auto"/>
      </w:divBdr>
      <w:divsChild>
        <w:div w:id="144318962">
          <w:marLeft w:val="0"/>
          <w:marRight w:val="0"/>
          <w:marTop w:val="0"/>
          <w:marBottom w:val="0"/>
          <w:divBdr>
            <w:top w:val="none" w:sz="0" w:space="0" w:color="auto"/>
            <w:left w:val="none" w:sz="0" w:space="0" w:color="auto"/>
            <w:bottom w:val="none" w:sz="0" w:space="0" w:color="auto"/>
            <w:right w:val="none" w:sz="0" w:space="0" w:color="auto"/>
          </w:divBdr>
        </w:div>
        <w:div w:id="1226910614">
          <w:marLeft w:val="0"/>
          <w:marRight w:val="0"/>
          <w:marTop w:val="0"/>
          <w:marBottom w:val="0"/>
          <w:divBdr>
            <w:top w:val="none" w:sz="0" w:space="0" w:color="auto"/>
            <w:left w:val="none" w:sz="0" w:space="0" w:color="auto"/>
            <w:bottom w:val="none" w:sz="0" w:space="0" w:color="auto"/>
            <w:right w:val="none" w:sz="0" w:space="0" w:color="auto"/>
          </w:divBdr>
        </w:div>
        <w:div w:id="1342781938">
          <w:marLeft w:val="0"/>
          <w:marRight w:val="0"/>
          <w:marTop w:val="0"/>
          <w:marBottom w:val="0"/>
          <w:divBdr>
            <w:top w:val="none" w:sz="0" w:space="0" w:color="auto"/>
            <w:left w:val="none" w:sz="0" w:space="0" w:color="auto"/>
            <w:bottom w:val="none" w:sz="0" w:space="0" w:color="auto"/>
            <w:right w:val="none" w:sz="0" w:space="0" w:color="auto"/>
          </w:divBdr>
        </w:div>
        <w:div w:id="1408115102">
          <w:marLeft w:val="0"/>
          <w:marRight w:val="0"/>
          <w:marTop w:val="0"/>
          <w:marBottom w:val="0"/>
          <w:divBdr>
            <w:top w:val="none" w:sz="0" w:space="0" w:color="auto"/>
            <w:left w:val="none" w:sz="0" w:space="0" w:color="auto"/>
            <w:bottom w:val="none" w:sz="0" w:space="0" w:color="auto"/>
            <w:right w:val="none" w:sz="0" w:space="0" w:color="auto"/>
          </w:divBdr>
        </w:div>
      </w:divsChild>
    </w:div>
    <w:div w:id="773406124">
      <w:bodyDiv w:val="1"/>
      <w:marLeft w:val="0"/>
      <w:marRight w:val="0"/>
      <w:marTop w:val="0"/>
      <w:marBottom w:val="0"/>
      <w:divBdr>
        <w:top w:val="none" w:sz="0" w:space="0" w:color="auto"/>
        <w:left w:val="none" w:sz="0" w:space="0" w:color="auto"/>
        <w:bottom w:val="none" w:sz="0" w:space="0" w:color="auto"/>
        <w:right w:val="none" w:sz="0" w:space="0" w:color="auto"/>
      </w:divBdr>
      <w:divsChild>
        <w:div w:id="83384227">
          <w:marLeft w:val="0"/>
          <w:marRight w:val="0"/>
          <w:marTop w:val="0"/>
          <w:marBottom w:val="0"/>
          <w:divBdr>
            <w:top w:val="none" w:sz="0" w:space="0" w:color="auto"/>
            <w:left w:val="none" w:sz="0" w:space="0" w:color="auto"/>
            <w:bottom w:val="none" w:sz="0" w:space="0" w:color="auto"/>
            <w:right w:val="none" w:sz="0" w:space="0" w:color="auto"/>
          </w:divBdr>
        </w:div>
        <w:div w:id="84884482">
          <w:marLeft w:val="0"/>
          <w:marRight w:val="0"/>
          <w:marTop w:val="0"/>
          <w:marBottom w:val="0"/>
          <w:divBdr>
            <w:top w:val="none" w:sz="0" w:space="0" w:color="auto"/>
            <w:left w:val="none" w:sz="0" w:space="0" w:color="auto"/>
            <w:bottom w:val="none" w:sz="0" w:space="0" w:color="auto"/>
            <w:right w:val="none" w:sz="0" w:space="0" w:color="auto"/>
          </w:divBdr>
        </w:div>
        <w:div w:id="611284343">
          <w:marLeft w:val="0"/>
          <w:marRight w:val="0"/>
          <w:marTop w:val="0"/>
          <w:marBottom w:val="0"/>
          <w:divBdr>
            <w:top w:val="none" w:sz="0" w:space="0" w:color="auto"/>
            <w:left w:val="none" w:sz="0" w:space="0" w:color="auto"/>
            <w:bottom w:val="none" w:sz="0" w:space="0" w:color="auto"/>
            <w:right w:val="none" w:sz="0" w:space="0" w:color="auto"/>
          </w:divBdr>
        </w:div>
        <w:div w:id="757487175">
          <w:marLeft w:val="0"/>
          <w:marRight w:val="0"/>
          <w:marTop w:val="0"/>
          <w:marBottom w:val="0"/>
          <w:divBdr>
            <w:top w:val="none" w:sz="0" w:space="0" w:color="auto"/>
            <w:left w:val="none" w:sz="0" w:space="0" w:color="auto"/>
            <w:bottom w:val="none" w:sz="0" w:space="0" w:color="auto"/>
            <w:right w:val="none" w:sz="0" w:space="0" w:color="auto"/>
          </w:divBdr>
        </w:div>
        <w:div w:id="1927226040">
          <w:marLeft w:val="0"/>
          <w:marRight w:val="0"/>
          <w:marTop w:val="0"/>
          <w:marBottom w:val="0"/>
          <w:divBdr>
            <w:top w:val="none" w:sz="0" w:space="0" w:color="auto"/>
            <w:left w:val="none" w:sz="0" w:space="0" w:color="auto"/>
            <w:bottom w:val="none" w:sz="0" w:space="0" w:color="auto"/>
            <w:right w:val="none" w:sz="0" w:space="0" w:color="auto"/>
          </w:divBdr>
        </w:div>
        <w:div w:id="2105298383">
          <w:marLeft w:val="0"/>
          <w:marRight w:val="0"/>
          <w:marTop w:val="0"/>
          <w:marBottom w:val="0"/>
          <w:divBdr>
            <w:top w:val="none" w:sz="0" w:space="0" w:color="auto"/>
            <w:left w:val="none" w:sz="0" w:space="0" w:color="auto"/>
            <w:bottom w:val="none" w:sz="0" w:space="0" w:color="auto"/>
            <w:right w:val="none" w:sz="0" w:space="0" w:color="auto"/>
          </w:divBdr>
        </w:div>
      </w:divsChild>
    </w:div>
    <w:div w:id="803545250">
      <w:bodyDiv w:val="1"/>
      <w:marLeft w:val="0"/>
      <w:marRight w:val="0"/>
      <w:marTop w:val="0"/>
      <w:marBottom w:val="0"/>
      <w:divBdr>
        <w:top w:val="none" w:sz="0" w:space="0" w:color="auto"/>
        <w:left w:val="none" w:sz="0" w:space="0" w:color="auto"/>
        <w:bottom w:val="none" w:sz="0" w:space="0" w:color="auto"/>
        <w:right w:val="none" w:sz="0" w:space="0" w:color="auto"/>
      </w:divBdr>
      <w:divsChild>
        <w:div w:id="99302320">
          <w:marLeft w:val="0"/>
          <w:marRight w:val="0"/>
          <w:marTop w:val="0"/>
          <w:marBottom w:val="0"/>
          <w:divBdr>
            <w:top w:val="none" w:sz="0" w:space="0" w:color="auto"/>
            <w:left w:val="none" w:sz="0" w:space="0" w:color="auto"/>
            <w:bottom w:val="none" w:sz="0" w:space="0" w:color="auto"/>
            <w:right w:val="none" w:sz="0" w:space="0" w:color="auto"/>
          </w:divBdr>
        </w:div>
        <w:div w:id="315693686">
          <w:marLeft w:val="0"/>
          <w:marRight w:val="0"/>
          <w:marTop w:val="0"/>
          <w:marBottom w:val="0"/>
          <w:divBdr>
            <w:top w:val="none" w:sz="0" w:space="0" w:color="auto"/>
            <w:left w:val="none" w:sz="0" w:space="0" w:color="auto"/>
            <w:bottom w:val="none" w:sz="0" w:space="0" w:color="auto"/>
            <w:right w:val="none" w:sz="0" w:space="0" w:color="auto"/>
          </w:divBdr>
        </w:div>
        <w:div w:id="482548541">
          <w:marLeft w:val="0"/>
          <w:marRight w:val="0"/>
          <w:marTop w:val="0"/>
          <w:marBottom w:val="0"/>
          <w:divBdr>
            <w:top w:val="none" w:sz="0" w:space="0" w:color="auto"/>
            <w:left w:val="none" w:sz="0" w:space="0" w:color="auto"/>
            <w:bottom w:val="none" w:sz="0" w:space="0" w:color="auto"/>
            <w:right w:val="none" w:sz="0" w:space="0" w:color="auto"/>
          </w:divBdr>
        </w:div>
        <w:div w:id="648024907">
          <w:marLeft w:val="0"/>
          <w:marRight w:val="0"/>
          <w:marTop w:val="0"/>
          <w:marBottom w:val="0"/>
          <w:divBdr>
            <w:top w:val="none" w:sz="0" w:space="0" w:color="auto"/>
            <w:left w:val="none" w:sz="0" w:space="0" w:color="auto"/>
            <w:bottom w:val="none" w:sz="0" w:space="0" w:color="auto"/>
            <w:right w:val="none" w:sz="0" w:space="0" w:color="auto"/>
          </w:divBdr>
        </w:div>
        <w:div w:id="854929186">
          <w:marLeft w:val="0"/>
          <w:marRight w:val="0"/>
          <w:marTop w:val="0"/>
          <w:marBottom w:val="0"/>
          <w:divBdr>
            <w:top w:val="none" w:sz="0" w:space="0" w:color="auto"/>
            <w:left w:val="none" w:sz="0" w:space="0" w:color="auto"/>
            <w:bottom w:val="none" w:sz="0" w:space="0" w:color="auto"/>
            <w:right w:val="none" w:sz="0" w:space="0" w:color="auto"/>
          </w:divBdr>
        </w:div>
        <w:div w:id="1238827546">
          <w:marLeft w:val="0"/>
          <w:marRight w:val="0"/>
          <w:marTop w:val="0"/>
          <w:marBottom w:val="0"/>
          <w:divBdr>
            <w:top w:val="none" w:sz="0" w:space="0" w:color="auto"/>
            <w:left w:val="none" w:sz="0" w:space="0" w:color="auto"/>
            <w:bottom w:val="none" w:sz="0" w:space="0" w:color="auto"/>
            <w:right w:val="none" w:sz="0" w:space="0" w:color="auto"/>
          </w:divBdr>
        </w:div>
        <w:div w:id="1263537564">
          <w:marLeft w:val="0"/>
          <w:marRight w:val="0"/>
          <w:marTop w:val="0"/>
          <w:marBottom w:val="0"/>
          <w:divBdr>
            <w:top w:val="none" w:sz="0" w:space="0" w:color="auto"/>
            <w:left w:val="none" w:sz="0" w:space="0" w:color="auto"/>
            <w:bottom w:val="none" w:sz="0" w:space="0" w:color="auto"/>
            <w:right w:val="none" w:sz="0" w:space="0" w:color="auto"/>
          </w:divBdr>
        </w:div>
        <w:div w:id="1285891970">
          <w:marLeft w:val="0"/>
          <w:marRight w:val="0"/>
          <w:marTop w:val="0"/>
          <w:marBottom w:val="0"/>
          <w:divBdr>
            <w:top w:val="none" w:sz="0" w:space="0" w:color="auto"/>
            <w:left w:val="none" w:sz="0" w:space="0" w:color="auto"/>
            <w:bottom w:val="none" w:sz="0" w:space="0" w:color="auto"/>
            <w:right w:val="none" w:sz="0" w:space="0" w:color="auto"/>
          </w:divBdr>
        </w:div>
        <w:div w:id="1977101622">
          <w:marLeft w:val="0"/>
          <w:marRight w:val="0"/>
          <w:marTop w:val="0"/>
          <w:marBottom w:val="0"/>
          <w:divBdr>
            <w:top w:val="none" w:sz="0" w:space="0" w:color="auto"/>
            <w:left w:val="none" w:sz="0" w:space="0" w:color="auto"/>
            <w:bottom w:val="none" w:sz="0" w:space="0" w:color="auto"/>
            <w:right w:val="none" w:sz="0" w:space="0" w:color="auto"/>
          </w:divBdr>
        </w:div>
      </w:divsChild>
    </w:div>
    <w:div w:id="899171008">
      <w:bodyDiv w:val="1"/>
      <w:marLeft w:val="0"/>
      <w:marRight w:val="0"/>
      <w:marTop w:val="0"/>
      <w:marBottom w:val="0"/>
      <w:divBdr>
        <w:top w:val="none" w:sz="0" w:space="0" w:color="auto"/>
        <w:left w:val="none" w:sz="0" w:space="0" w:color="auto"/>
        <w:bottom w:val="none" w:sz="0" w:space="0" w:color="auto"/>
        <w:right w:val="none" w:sz="0" w:space="0" w:color="auto"/>
      </w:divBdr>
    </w:div>
    <w:div w:id="983658413">
      <w:bodyDiv w:val="1"/>
      <w:marLeft w:val="0"/>
      <w:marRight w:val="0"/>
      <w:marTop w:val="0"/>
      <w:marBottom w:val="0"/>
      <w:divBdr>
        <w:top w:val="none" w:sz="0" w:space="0" w:color="auto"/>
        <w:left w:val="none" w:sz="0" w:space="0" w:color="auto"/>
        <w:bottom w:val="none" w:sz="0" w:space="0" w:color="auto"/>
        <w:right w:val="none" w:sz="0" w:space="0" w:color="auto"/>
      </w:divBdr>
      <w:divsChild>
        <w:div w:id="1171680332">
          <w:marLeft w:val="0"/>
          <w:marRight w:val="0"/>
          <w:marTop w:val="0"/>
          <w:marBottom w:val="0"/>
          <w:divBdr>
            <w:top w:val="none" w:sz="0" w:space="0" w:color="auto"/>
            <w:left w:val="none" w:sz="0" w:space="0" w:color="auto"/>
            <w:bottom w:val="none" w:sz="0" w:space="0" w:color="auto"/>
            <w:right w:val="none" w:sz="0" w:space="0" w:color="auto"/>
          </w:divBdr>
        </w:div>
      </w:divsChild>
    </w:div>
    <w:div w:id="1077096163">
      <w:bodyDiv w:val="1"/>
      <w:marLeft w:val="0"/>
      <w:marRight w:val="0"/>
      <w:marTop w:val="0"/>
      <w:marBottom w:val="0"/>
      <w:divBdr>
        <w:top w:val="none" w:sz="0" w:space="0" w:color="auto"/>
        <w:left w:val="none" w:sz="0" w:space="0" w:color="auto"/>
        <w:bottom w:val="none" w:sz="0" w:space="0" w:color="auto"/>
        <w:right w:val="none" w:sz="0" w:space="0" w:color="auto"/>
      </w:divBdr>
      <w:divsChild>
        <w:div w:id="244148294">
          <w:marLeft w:val="0"/>
          <w:marRight w:val="0"/>
          <w:marTop w:val="0"/>
          <w:marBottom w:val="0"/>
          <w:divBdr>
            <w:top w:val="none" w:sz="0" w:space="0" w:color="auto"/>
            <w:left w:val="none" w:sz="0" w:space="0" w:color="auto"/>
            <w:bottom w:val="none" w:sz="0" w:space="0" w:color="auto"/>
            <w:right w:val="none" w:sz="0" w:space="0" w:color="auto"/>
          </w:divBdr>
        </w:div>
        <w:div w:id="308680724">
          <w:marLeft w:val="0"/>
          <w:marRight w:val="0"/>
          <w:marTop w:val="0"/>
          <w:marBottom w:val="0"/>
          <w:divBdr>
            <w:top w:val="none" w:sz="0" w:space="0" w:color="auto"/>
            <w:left w:val="none" w:sz="0" w:space="0" w:color="auto"/>
            <w:bottom w:val="none" w:sz="0" w:space="0" w:color="auto"/>
            <w:right w:val="none" w:sz="0" w:space="0" w:color="auto"/>
          </w:divBdr>
        </w:div>
        <w:div w:id="1216696770">
          <w:marLeft w:val="0"/>
          <w:marRight w:val="0"/>
          <w:marTop w:val="0"/>
          <w:marBottom w:val="0"/>
          <w:divBdr>
            <w:top w:val="none" w:sz="0" w:space="0" w:color="auto"/>
            <w:left w:val="none" w:sz="0" w:space="0" w:color="auto"/>
            <w:bottom w:val="none" w:sz="0" w:space="0" w:color="auto"/>
            <w:right w:val="none" w:sz="0" w:space="0" w:color="auto"/>
          </w:divBdr>
        </w:div>
        <w:div w:id="1634553799">
          <w:marLeft w:val="0"/>
          <w:marRight w:val="0"/>
          <w:marTop w:val="0"/>
          <w:marBottom w:val="0"/>
          <w:divBdr>
            <w:top w:val="none" w:sz="0" w:space="0" w:color="auto"/>
            <w:left w:val="none" w:sz="0" w:space="0" w:color="auto"/>
            <w:bottom w:val="none" w:sz="0" w:space="0" w:color="auto"/>
            <w:right w:val="none" w:sz="0" w:space="0" w:color="auto"/>
          </w:divBdr>
        </w:div>
      </w:divsChild>
    </w:div>
    <w:div w:id="1097482357">
      <w:bodyDiv w:val="1"/>
      <w:marLeft w:val="0"/>
      <w:marRight w:val="0"/>
      <w:marTop w:val="0"/>
      <w:marBottom w:val="0"/>
      <w:divBdr>
        <w:top w:val="none" w:sz="0" w:space="0" w:color="auto"/>
        <w:left w:val="none" w:sz="0" w:space="0" w:color="auto"/>
        <w:bottom w:val="none" w:sz="0" w:space="0" w:color="auto"/>
        <w:right w:val="none" w:sz="0" w:space="0" w:color="auto"/>
      </w:divBdr>
    </w:div>
    <w:div w:id="1137919652">
      <w:bodyDiv w:val="1"/>
      <w:marLeft w:val="0"/>
      <w:marRight w:val="0"/>
      <w:marTop w:val="0"/>
      <w:marBottom w:val="0"/>
      <w:divBdr>
        <w:top w:val="none" w:sz="0" w:space="0" w:color="auto"/>
        <w:left w:val="none" w:sz="0" w:space="0" w:color="auto"/>
        <w:bottom w:val="none" w:sz="0" w:space="0" w:color="auto"/>
        <w:right w:val="none" w:sz="0" w:space="0" w:color="auto"/>
      </w:divBdr>
    </w:div>
    <w:div w:id="1212956238">
      <w:bodyDiv w:val="1"/>
      <w:marLeft w:val="0"/>
      <w:marRight w:val="0"/>
      <w:marTop w:val="0"/>
      <w:marBottom w:val="0"/>
      <w:divBdr>
        <w:top w:val="none" w:sz="0" w:space="0" w:color="auto"/>
        <w:left w:val="none" w:sz="0" w:space="0" w:color="auto"/>
        <w:bottom w:val="none" w:sz="0" w:space="0" w:color="auto"/>
        <w:right w:val="none" w:sz="0" w:space="0" w:color="auto"/>
      </w:divBdr>
    </w:div>
    <w:div w:id="1305739771">
      <w:bodyDiv w:val="1"/>
      <w:marLeft w:val="0"/>
      <w:marRight w:val="0"/>
      <w:marTop w:val="0"/>
      <w:marBottom w:val="0"/>
      <w:divBdr>
        <w:top w:val="none" w:sz="0" w:space="0" w:color="auto"/>
        <w:left w:val="none" w:sz="0" w:space="0" w:color="auto"/>
        <w:bottom w:val="none" w:sz="0" w:space="0" w:color="auto"/>
        <w:right w:val="none" w:sz="0" w:space="0" w:color="auto"/>
      </w:divBdr>
    </w:div>
    <w:div w:id="1417097172">
      <w:bodyDiv w:val="1"/>
      <w:marLeft w:val="0"/>
      <w:marRight w:val="0"/>
      <w:marTop w:val="0"/>
      <w:marBottom w:val="0"/>
      <w:divBdr>
        <w:top w:val="none" w:sz="0" w:space="0" w:color="auto"/>
        <w:left w:val="none" w:sz="0" w:space="0" w:color="auto"/>
        <w:bottom w:val="none" w:sz="0" w:space="0" w:color="auto"/>
        <w:right w:val="none" w:sz="0" w:space="0" w:color="auto"/>
      </w:divBdr>
      <w:divsChild>
        <w:div w:id="1425955745">
          <w:marLeft w:val="0"/>
          <w:marRight w:val="0"/>
          <w:marTop w:val="0"/>
          <w:marBottom w:val="0"/>
          <w:divBdr>
            <w:top w:val="none" w:sz="0" w:space="0" w:color="auto"/>
            <w:left w:val="none" w:sz="0" w:space="0" w:color="auto"/>
            <w:bottom w:val="none" w:sz="0" w:space="0" w:color="auto"/>
            <w:right w:val="none" w:sz="0" w:space="0" w:color="auto"/>
          </w:divBdr>
        </w:div>
        <w:div w:id="1646740274">
          <w:marLeft w:val="0"/>
          <w:marRight w:val="0"/>
          <w:marTop w:val="0"/>
          <w:marBottom w:val="0"/>
          <w:divBdr>
            <w:top w:val="none" w:sz="0" w:space="0" w:color="auto"/>
            <w:left w:val="none" w:sz="0" w:space="0" w:color="auto"/>
            <w:bottom w:val="none" w:sz="0" w:space="0" w:color="auto"/>
            <w:right w:val="none" w:sz="0" w:space="0" w:color="auto"/>
          </w:divBdr>
        </w:div>
        <w:div w:id="1832867711">
          <w:marLeft w:val="0"/>
          <w:marRight w:val="0"/>
          <w:marTop w:val="0"/>
          <w:marBottom w:val="0"/>
          <w:divBdr>
            <w:top w:val="none" w:sz="0" w:space="0" w:color="auto"/>
            <w:left w:val="none" w:sz="0" w:space="0" w:color="auto"/>
            <w:bottom w:val="none" w:sz="0" w:space="0" w:color="auto"/>
            <w:right w:val="none" w:sz="0" w:space="0" w:color="auto"/>
          </w:divBdr>
        </w:div>
      </w:divsChild>
    </w:div>
    <w:div w:id="1433208826">
      <w:bodyDiv w:val="1"/>
      <w:marLeft w:val="0"/>
      <w:marRight w:val="0"/>
      <w:marTop w:val="0"/>
      <w:marBottom w:val="0"/>
      <w:divBdr>
        <w:top w:val="none" w:sz="0" w:space="0" w:color="auto"/>
        <w:left w:val="none" w:sz="0" w:space="0" w:color="auto"/>
        <w:bottom w:val="none" w:sz="0" w:space="0" w:color="auto"/>
        <w:right w:val="none" w:sz="0" w:space="0" w:color="auto"/>
      </w:divBdr>
      <w:divsChild>
        <w:div w:id="431096294">
          <w:marLeft w:val="0"/>
          <w:marRight w:val="0"/>
          <w:marTop w:val="0"/>
          <w:marBottom w:val="0"/>
          <w:divBdr>
            <w:top w:val="none" w:sz="0" w:space="0" w:color="auto"/>
            <w:left w:val="none" w:sz="0" w:space="0" w:color="auto"/>
            <w:bottom w:val="none" w:sz="0" w:space="0" w:color="auto"/>
            <w:right w:val="none" w:sz="0" w:space="0" w:color="auto"/>
          </w:divBdr>
          <w:divsChild>
            <w:div w:id="180284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3089">
      <w:bodyDiv w:val="1"/>
      <w:marLeft w:val="0"/>
      <w:marRight w:val="0"/>
      <w:marTop w:val="0"/>
      <w:marBottom w:val="0"/>
      <w:divBdr>
        <w:top w:val="none" w:sz="0" w:space="0" w:color="auto"/>
        <w:left w:val="none" w:sz="0" w:space="0" w:color="auto"/>
        <w:bottom w:val="none" w:sz="0" w:space="0" w:color="auto"/>
        <w:right w:val="none" w:sz="0" w:space="0" w:color="auto"/>
      </w:divBdr>
      <w:divsChild>
        <w:div w:id="192426287">
          <w:marLeft w:val="0"/>
          <w:marRight w:val="0"/>
          <w:marTop w:val="0"/>
          <w:marBottom w:val="0"/>
          <w:divBdr>
            <w:top w:val="none" w:sz="0" w:space="0" w:color="auto"/>
            <w:left w:val="none" w:sz="0" w:space="0" w:color="auto"/>
            <w:bottom w:val="none" w:sz="0" w:space="0" w:color="auto"/>
            <w:right w:val="none" w:sz="0" w:space="0" w:color="auto"/>
          </w:divBdr>
        </w:div>
        <w:div w:id="209148471">
          <w:marLeft w:val="0"/>
          <w:marRight w:val="0"/>
          <w:marTop w:val="0"/>
          <w:marBottom w:val="0"/>
          <w:divBdr>
            <w:top w:val="none" w:sz="0" w:space="0" w:color="auto"/>
            <w:left w:val="none" w:sz="0" w:space="0" w:color="auto"/>
            <w:bottom w:val="none" w:sz="0" w:space="0" w:color="auto"/>
            <w:right w:val="none" w:sz="0" w:space="0" w:color="auto"/>
          </w:divBdr>
        </w:div>
        <w:div w:id="459568772">
          <w:marLeft w:val="0"/>
          <w:marRight w:val="0"/>
          <w:marTop w:val="0"/>
          <w:marBottom w:val="0"/>
          <w:divBdr>
            <w:top w:val="none" w:sz="0" w:space="0" w:color="auto"/>
            <w:left w:val="none" w:sz="0" w:space="0" w:color="auto"/>
            <w:bottom w:val="none" w:sz="0" w:space="0" w:color="auto"/>
            <w:right w:val="none" w:sz="0" w:space="0" w:color="auto"/>
          </w:divBdr>
        </w:div>
        <w:div w:id="1685743984">
          <w:marLeft w:val="0"/>
          <w:marRight w:val="0"/>
          <w:marTop w:val="0"/>
          <w:marBottom w:val="0"/>
          <w:divBdr>
            <w:top w:val="none" w:sz="0" w:space="0" w:color="auto"/>
            <w:left w:val="none" w:sz="0" w:space="0" w:color="auto"/>
            <w:bottom w:val="none" w:sz="0" w:space="0" w:color="auto"/>
            <w:right w:val="none" w:sz="0" w:space="0" w:color="auto"/>
          </w:divBdr>
        </w:div>
      </w:divsChild>
    </w:div>
    <w:div w:id="1711222447">
      <w:bodyDiv w:val="1"/>
      <w:marLeft w:val="0"/>
      <w:marRight w:val="0"/>
      <w:marTop w:val="0"/>
      <w:marBottom w:val="0"/>
      <w:divBdr>
        <w:top w:val="none" w:sz="0" w:space="0" w:color="auto"/>
        <w:left w:val="none" w:sz="0" w:space="0" w:color="auto"/>
        <w:bottom w:val="none" w:sz="0" w:space="0" w:color="auto"/>
        <w:right w:val="none" w:sz="0" w:space="0" w:color="auto"/>
      </w:divBdr>
      <w:divsChild>
        <w:div w:id="2977351">
          <w:marLeft w:val="0"/>
          <w:marRight w:val="0"/>
          <w:marTop w:val="0"/>
          <w:marBottom w:val="0"/>
          <w:divBdr>
            <w:top w:val="none" w:sz="0" w:space="0" w:color="auto"/>
            <w:left w:val="none" w:sz="0" w:space="0" w:color="auto"/>
            <w:bottom w:val="none" w:sz="0" w:space="0" w:color="auto"/>
            <w:right w:val="none" w:sz="0" w:space="0" w:color="auto"/>
          </w:divBdr>
        </w:div>
        <w:div w:id="67698733">
          <w:marLeft w:val="0"/>
          <w:marRight w:val="0"/>
          <w:marTop w:val="0"/>
          <w:marBottom w:val="0"/>
          <w:divBdr>
            <w:top w:val="none" w:sz="0" w:space="0" w:color="auto"/>
            <w:left w:val="none" w:sz="0" w:space="0" w:color="auto"/>
            <w:bottom w:val="none" w:sz="0" w:space="0" w:color="auto"/>
            <w:right w:val="none" w:sz="0" w:space="0" w:color="auto"/>
          </w:divBdr>
        </w:div>
        <w:div w:id="238247674">
          <w:marLeft w:val="0"/>
          <w:marRight w:val="0"/>
          <w:marTop w:val="0"/>
          <w:marBottom w:val="0"/>
          <w:divBdr>
            <w:top w:val="none" w:sz="0" w:space="0" w:color="auto"/>
            <w:left w:val="none" w:sz="0" w:space="0" w:color="auto"/>
            <w:bottom w:val="none" w:sz="0" w:space="0" w:color="auto"/>
            <w:right w:val="none" w:sz="0" w:space="0" w:color="auto"/>
          </w:divBdr>
        </w:div>
        <w:div w:id="806050185">
          <w:marLeft w:val="0"/>
          <w:marRight w:val="0"/>
          <w:marTop w:val="0"/>
          <w:marBottom w:val="0"/>
          <w:divBdr>
            <w:top w:val="none" w:sz="0" w:space="0" w:color="auto"/>
            <w:left w:val="none" w:sz="0" w:space="0" w:color="auto"/>
            <w:bottom w:val="none" w:sz="0" w:space="0" w:color="auto"/>
            <w:right w:val="none" w:sz="0" w:space="0" w:color="auto"/>
          </w:divBdr>
        </w:div>
        <w:div w:id="833760639">
          <w:marLeft w:val="0"/>
          <w:marRight w:val="0"/>
          <w:marTop w:val="0"/>
          <w:marBottom w:val="0"/>
          <w:divBdr>
            <w:top w:val="none" w:sz="0" w:space="0" w:color="auto"/>
            <w:left w:val="none" w:sz="0" w:space="0" w:color="auto"/>
            <w:bottom w:val="none" w:sz="0" w:space="0" w:color="auto"/>
            <w:right w:val="none" w:sz="0" w:space="0" w:color="auto"/>
          </w:divBdr>
        </w:div>
        <w:div w:id="905722105">
          <w:marLeft w:val="0"/>
          <w:marRight w:val="0"/>
          <w:marTop w:val="0"/>
          <w:marBottom w:val="0"/>
          <w:divBdr>
            <w:top w:val="none" w:sz="0" w:space="0" w:color="auto"/>
            <w:left w:val="none" w:sz="0" w:space="0" w:color="auto"/>
            <w:bottom w:val="none" w:sz="0" w:space="0" w:color="auto"/>
            <w:right w:val="none" w:sz="0" w:space="0" w:color="auto"/>
          </w:divBdr>
        </w:div>
        <w:div w:id="1010914687">
          <w:marLeft w:val="0"/>
          <w:marRight w:val="0"/>
          <w:marTop w:val="0"/>
          <w:marBottom w:val="0"/>
          <w:divBdr>
            <w:top w:val="none" w:sz="0" w:space="0" w:color="auto"/>
            <w:left w:val="none" w:sz="0" w:space="0" w:color="auto"/>
            <w:bottom w:val="none" w:sz="0" w:space="0" w:color="auto"/>
            <w:right w:val="none" w:sz="0" w:space="0" w:color="auto"/>
          </w:divBdr>
        </w:div>
        <w:div w:id="1029453482">
          <w:marLeft w:val="0"/>
          <w:marRight w:val="0"/>
          <w:marTop w:val="0"/>
          <w:marBottom w:val="0"/>
          <w:divBdr>
            <w:top w:val="none" w:sz="0" w:space="0" w:color="auto"/>
            <w:left w:val="none" w:sz="0" w:space="0" w:color="auto"/>
            <w:bottom w:val="none" w:sz="0" w:space="0" w:color="auto"/>
            <w:right w:val="none" w:sz="0" w:space="0" w:color="auto"/>
          </w:divBdr>
        </w:div>
        <w:div w:id="1078408197">
          <w:marLeft w:val="0"/>
          <w:marRight w:val="0"/>
          <w:marTop w:val="0"/>
          <w:marBottom w:val="0"/>
          <w:divBdr>
            <w:top w:val="none" w:sz="0" w:space="0" w:color="auto"/>
            <w:left w:val="none" w:sz="0" w:space="0" w:color="auto"/>
            <w:bottom w:val="none" w:sz="0" w:space="0" w:color="auto"/>
            <w:right w:val="none" w:sz="0" w:space="0" w:color="auto"/>
          </w:divBdr>
        </w:div>
        <w:div w:id="1163396778">
          <w:marLeft w:val="0"/>
          <w:marRight w:val="0"/>
          <w:marTop w:val="0"/>
          <w:marBottom w:val="0"/>
          <w:divBdr>
            <w:top w:val="none" w:sz="0" w:space="0" w:color="auto"/>
            <w:left w:val="none" w:sz="0" w:space="0" w:color="auto"/>
            <w:bottom w:val="none" w:sz="0" w:space="0" w:color="auto"/>
            <w:right w:val="none" w:sz="0" w:space="0" w:color="auto"/>
          </w:divBdr>
        </w:div>
      </w:divsChild>
    </w:div>
    <w:div w:id="1738437729">
      <w:bodyDiv w:val="1"/>
      <w:marLeft w:val="0"/>
      <w:marRight w:val="0"/>
      <w:marTop w:val="0"/>
      <w:marBottom w:val="0"/>
      <w:divBdr>
        <w:top w:val="none" w:sz="0" w:space="0" w:color="auto"/>
        <w:left w:val="none" w:sz="0" w:space="0" w:color="auto"/>
        <w:bottom w:val="none" w:sz="0" w:space="0" w:color="auto"/>
        <w:right w:val="none" w:sz="0" w:space="0" w:color="auto"/>
      </w:divBdr>
      <w:divsChild>
        <w:div w:id="186219675">
          <w:marLeft w:val="0"/>
          <w:marRight w:val="0"/>
          <w:marTop w:val="0"/>
          <w:marBottom w:val="0"/>
          <w:divBdr>
            <w:top w:val="none" w:sz="0" w:space="0" w:color="auto"/>
            <w:left w:val="none" w:sz="0" w:space="0" w:color="auto"/>
            <w:bottom w:val="none" w:sz="0" w:space="0" w:color="auto"/>
            <w:right w:val="none" w:sz="0" w:space="0" w:color="auto"/>
          </w:divBdr>
        </w:div>
        <w:div w:id="1998337431">
          <w:marLeft w:val="0"/>
          <w:marRight w:val="0"/>
          <w:marTop w:val="0"/>
          <w:marBottom w:val="0"/>
          <w:divBdr>
            <w:top w:val="none" w:sz="0" w:space="0" w:color="auto"/>
            <w:left w:val="none" w:sz="0" w:space="0" w:color="auto"/>
            <w:bottom w:val="none" w:sz="0" w:space="0" w:color="auto"/>
            <w:right w:val="none" w:sz="0" w:space="0" w:color="auto"/>
          </w:divBdr>
        </w:div>
        <w:div w:id="2016418017">
          <w:marLeft w:val="0"/>
          <w:marRight w:val="0"/>
          <w:marTop w:val="0"/>
          <w:marBottom w:val="0"/>
          <w:divBdr>
            <w:top w:val="none" w:sz="0" w:space="0" w:color="auto"/>
            <w:left w:val="none" w:sz="0" w:space="0" w:color="auto"/>
            <w:bottom w:val="none" w:sz="0" w:space="0" w:color="auto"/>
            <w:right w:val="none" w:sz="0" w:space="0" w:color="auto"/>
          </w:divBdr>
        </w:div>
      </w:divsChild>
    </w:div>
    <w:div w:id="1778330816">
      <w:bodyDiv w:val="1"/>
      <w:marLeft w:val="0"/>
      <w:marRight w:val="0"/>
      <w:marTop w:val="0"/>
      <w:marBottom w:val="0"/>
      <w:divBdr>
        <w:top w:val="none" w:sz="0" w:space="0" w:color="auto"/>
        <w:left w:val="none" w:sz="0" w:space="0" w:color="auto"/>
        <w:bottom w:val="none" w:sz="0" w:space="0" w:color="auto"/>
        <w:right w:val="none" w:sz="0" w:space="0" w:color="auto"/>
      </w:divBdr>
      <w:divsChild>
        <w:div w:id="6147968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igitalocean.com/community/tutorials/how-to-install-and-use-docker-on-ubuntu-18-04" TargetMode="External"/><Relationship Id="rId18" Type="http://schemas.openxmlformats.org/officeDocument/2006/relationships/hyperlink" Target="https://www.qlik.com/us/try-or-buy/download-qlik-sense" TargetMode="Externa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rive.google.com/drive/folders/1kYnweP0WGCPd1yesRgAtZUrtLXoCqq-g" TargetMode="Externa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hyperlink" Target="https://academy.datastax.com/quick-download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pi.iextrading.com/1.0/stock/AAPL/"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request.timeout.ms/" TargetMode="Externa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D3B9CC81705A42A730C7C91353FA57" ma:contentTypeVersion="3" ma:contentTypeDescription="Create a new document." ma:contentTypeScope="" ma:versionID="9749bf9e16a6cde333a06228a6259525">
  <xsd:schema xmlns:xsd="http://www.w3.org/2001/XMLSchema" xmlns:xs="http://www.w3.org/2001/XMLSchema" xmlns:p="http://schemas.microsoft.com/office/2006/metadata/properties" xmlns:ns2="4046ee18-2715-4a1d-a221-dc2af82d8959" targetNamespace="http://schemas.microsoft.com/office/2006/metadata/properties" ma:root="true" ma:fieldsID="bcbcbec8f0dcf4416fb8fb50523bf3a1" ns2:_="">
    <xsd:import namespace="4046ee18-2715-4a1d-a221-dc2af82d8959"/>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46ee18-2715-4a1d-a221-dc2af82d89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614681A-5ABA-4322-B86C-B1E865C33306}">
  <ds:schemaRefs>
    <ds:schemaRef ds:uri="http://schemas.openxmlformats.org/officeDocument/2006/bibliography"/>
  </ds:schemaRefs>
</ds:datastoreItem>
</file>

<file path=customXml/itemProps2.xml><?xml version="1.0" encoding="utf-8"?>
<ds:datastoreItem xmlns:ds="http://schemas.openxmlformats.org/officeDocument/2006/customXml" ds:itemID="{DA61B423-B609-4781-8643-68A665E6F840}">
  <ds:schemaRefs>
    <ds:schemaRef ds:uri="http://schemas.microsoft.com/sharepoint/v3/contenttype/forms"/>
  </ds:schemaRefs>
</ds:datastoreItem>
</file>

<file path=customXml/itemProps3.xml><?xml version="1.0" encoding="utf-8"?>
<ds:datastoreItem xmlns:ds="http://schemas.openxmlformats.org/officeDocument/2006/customXml" ds:itemID="{2A9EAE67-A95C-49C1-8EA4-9331FA2BAA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46ee18-2715-4a1d-a221-dc2af82d89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A710AF-0DE8-4351-B37D-0A80F2A61270}">
  <ds:schemaRefs>
    <ds:schemaRef ds:uri="4046ee18-2715-4a1d-a221-dc2af82d8959"/>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2070</Words>
  <Characters>11804</Characters>
  <Application>Microsoft Office Word</Application>
  <DocSecurity>4</DocSecurity>
  <Lines>98</Lines>
  <Paragraphs>27</Paragraphs>
  <ScaleCrop>false</ScaleCrop>
  <Company/>
  <LinksUpToDate>false</LinksUpToDate>
  <CharactersWithSpaces>1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 Chatterjee</dc:creator>
  <cp:keywords/>
  <dc:description/>
  <cp:lastModifiedBy>Anurag Chatterjee</cp:lastModifiedBy>
  <cp:revision>350</cp:revision>
  <dcterms:created xsi:type="dcterms:W3CDTF">2019-04-22T17:41:00Z</dcterms:created>
  <dcterms:modified xsi:type="dcterms:W3CDTF">2019-04-22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D3B9CC81705A42A730C7C91353FA57</vt:lpwstr>
  </property>
</Properties>
</file>